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165BCDB" w14:textId="77777777" w:rsidR="00941725" w:rsidRDefault="00941725" w:rsidP="00941725">
      <w:pPr>
        <w:spacing w:before="240" w:line="240" w:lineRule="auto"/>
        <w:jc w:val="center"/>
        <w:rPr>
          <w:rFonts w:ascii="Times New Roman" w:eastAsia="Calibri" w:hAnsi="Times New Roman" w:cs="Times New Roman"/>
          <w:b/>
          <w:bCs/>
          <w:sz w:val="48"/>
          <w:szCs w:val="48"/>
          <w:lang w:val="en-US"/>
        </w:rPr>
      </w:pPr>
      <w:r>
        <w:rPr>
          <w:rFonts w:ascii="Times New Roman" w:eastAsia="Calibri" w:hAnsi="Times New Roman" w:cs="Times New Roman"/>
          <w:b/>
          <w:bCs/>
          <w:sz w:val="48"/>
          <w:szCs w:val="48"/>
          <w:lang w:val="en-US"/>
        </w:rPr>
        <w:t>CS5560 Knowledge Discovery Management</w:t>
      </w:r>
    </w:p>
    <w:p w14:paraId="570AF35A" w14:textId="752F77AB" w:rsidR="00941725" w:rsidRDefault="00941725" w:rsidP="00941725">
      <w:pPr>
        <w:spacing w:before="240" w:line="240" w:lineRule="auto"/>
        <w:jc w:val="center"/>
        <w:rPr>
          <w:rFonts w:ascii="Times New Roman" w:eastAsia="Calibri" w:hAnsi="Times New Roman" w:cs="Times New Roman"/>
          <w:b/>
          <w:bCs/>
          <w:sz w:val="40"/>
          <w:szCs w:val="40"/>
          <w:lang w:val="en-US"/>
        </w:rPr>
      </w:pPr>
      <w:r>
        <w:rPr>
          <w:rFonts w:ascii="Times New Roman" w:eastAsia="Calibri" w:hAnsi="Times New Roman" w:cs="Times New Roman"/>
          <w:b/>
          <w:bCs/>
          <w:sz w:val="40"/>
          <w:szCs w:val="40"/>
          <w:lang w:val="en-US"/>
        </w:rPr>
        <w:t xml:space="preserve">Lab Assignment </w:t>
      </w:r>
      <w:r w:rsidR="008B30FF">
        <w:rPr>
          <w:rFonts w:ascii="Times New Roman" w:eastAsia="Calibri" w:hAnsi="Times New Roman" w:cs="Times New Roman"/>
          <w:b/>
          <w:bCs/>
          <w:sz w:val="40"/>
          <w:szCs w:val="40"/>
          <w:lang w:val="en-US"/>
        </w:rPr>
        <w:t>2</w:t>
      </w:r>
    </w:p>
    <w:p w14:paraId="50FBA341" w14:textId="13450813" w:rsidR="00941725" w:rsidRDefault="00941725" w:rsidP="00941725">
      <w:pPr>
        <w:spacing w:before="24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Lab Submission before</w:t>
      </w:r>
      <w:r w:rsidR="008F30FD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072DFC">
        <w:rPr>
          <w:rFonts w:ascii="Times New Roman" w:hAnsi="Times New Roman" w:cs="Times New Roman"/>
          <w:b/>
          <w:bCs/>
          <w:sz w:val="24"/>
          <w:szCs w:val="24"/>
        </w:rPr>
        <w:t>September</w:t>
      </w:r>
      <w:r w:rsidR="008F30FD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8B30FF">
        <w:rPr>
          <w:rFonts w:ascii="Times New Roman" w:hAnsi="Times New Roman" w:cs="Times New Roman"/>
          <w:b/>
          <w:bCs/>
          <w:sz w:val="24"/>
          <w:szCs w:val="24"/>
        </w:rPr>
        <w:t>29</w:t>
      </w:r>
      <w:r w:rsidR="008B30FF" w:rsidRPr="008B30FF">
        <w:rPr>
          <w:rFonts w:ascii="Times New Roman" w:hAnsi="Times New Roman" w:cs="Times New Roman"/>
          <w:b/>
          <w:bCs/>
          <w:sz w:val="24"/>
          <w:szCs w:val="24"/>
          <w:vertAlign w:val="superscript"/>
        </w:rPr>
        <w:t>th</w:t>
      </w:r>
      <w:r w:rsidR="008F30FD">
        <w:rPr>
          <w:rFonts w:ascii="Times New Roman" w:hAnsi="Times New Roman" w:cs="Times New Roman"/>
          <w:b/>
          <w:bCs/>
          <w:sz w:val="24"/>
          <w:szCs w:val="24"/>
        </w:rPr>
        <w:t xml:space="preserve"> 2018 (11</w:t>
      </w:r>
      <w:r w:rsidR="00634D4F">
        <w:rPr>
          <w:rFonts w:ascii="Times New Roman" w:hAnsi="Times New Roman" w:cs="Times New Roman"/>
          <w:b/>
          <w:bCs/>
          <w:sz w:val="24"/>
          <w:szCs w:val="24"/>
        </w:rPr>
        <w:t>:59 P</w:t>
      </w:r>
      <w:r w:rsidR="008F30FD">
        <w:rPr>
          <w:rFonts w:ascii="Times New Roman" w:hAnsi="Times New Roman" w:cs="Times New Roman"/>
          <w:b/>
          <w:bCs/>
          <w:sz w:val="24"/>
          <w:szCs w:val="24"/>
        </w:rPr>
        <w:t>M)</w:t>
      </w:r>
      <w:r>
        <w:rPr>
          <w:rFonts w:ascii="Times New Roman" w:hAnsi="Times New Roman" w:cs="Times New Roman"/>
          <w:b/>
          <w:bCs/>
          <w:sz w:val="24"/>
          <w:szCs w:val="24"/>
        </w:rPr>
        <w:t>.</w:t>
      </w:r>
    </w:p>
    <w:p w14:paraId="5A5389E2" w14:textId="2BE932E3" w:rsidR="00E92722" w:rsidRDefault="00E92722" w:rsidP="00941725">
      <w:pPr>
        <w:spacing w:before="240" w:line="24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YUXI MAO--6</w:t>
      </w:r>
    </w:p>
    <w:p w14:paraId="60B2CDA0" w14:textId="52879544" w:rsidR="00941725" w:rsidRDefault="00941725" w:rsidP="00941725">
      <w:pPr>
        <w:spacing w:before="240" w:line="240" w:lineRule="auto"/>
        <w:jc w:val="center"/>
        <w:rPr>
          <w:rStyle w:val="a3"/>
        </w:rPr>
      </w:pPr>
      <w:r>
        <w:rPr>
          <w:rFonts w:ascii="Times New Roman" w:hAnsi="Times New Roman" w:cs="Times New Roman"/>
        </w:rPr>
        <w:t>Submit a short lab report including screenshots and data</w:t>
      </w:r>
      <w:r w:rsidR="008B30FF">
        <w:rPr>
          <w:rFonts w:ascii="Times New Roman" w:hAnsi="Times New Roman" w:cs="Times New Roman"/>
        </w:rPr>
        <w:t xml:space="preserve"> description</w:t>
      </w:r>
      <w:r>
        <w:rPr>
          <w:rFonts w:ascii="Times New Roman" w:hAnsi="Times New Roman" w:cs="Times New Roman"/>
        </w:rPr>
        <w:t xml:space="preserve"> to</w:t>
      </w:r>
      <w:r w:rsidR="008B30FF">
        <w:rPr>
          <w:rFonts w:ascii="Times New Roman" w:hAnsi="Times New Roman" w:cs="Times New Roman"/>
        </w:rPr>
        <w:t xml:space="preserve"> Turnitin</w:t>
      </w:r>
      <w:r>
        <w:rPr>
          <w:rFonts w:ascii="Times New Roman" w:hAnsi="Times New Roman" w:cs="Times New Roman"/>
        </w:rPr>
        <w:t xml:space="preserve"> . Post your GitHub URL </w:t>
      </w:r>
      <w:r w:rsidR="008B30FF">
        <w:rPr>
          <w:rFonts w:ascii="Times New Roman" w:hAnsi="Times New Roman" w:cs="Times New Roman"/>
        </w:rPr>
        <w:t xml:space="preserve">with Source Code (No wiki) </w:t>
      </w:r>
      <w:r>
        <w:rPr>
          <w:rFonts w:ascii="Times New Roman" w:hAnsi="Times New Roman" w:cs="Times New Roman"/>
        </w:rPr>
        <w:t xml:space="preserve">through Lab </w:t>
      </w:r>
      <w:r w:rsidR="008B30FF">
        <w:rPr>
          <w:rFonts w:ascii="Times New Roman" w:hAnsi="Times New Roman" w:cs="Times New Roman"/>
        </w:rPr>
        <w:t>2</w:t>
      </w:r>
      <w:r>
        <w:rPr>
          <w:rFonts w:ascii="Times New Roman" w:hAnsi="Times New Roman" w:cs="Times New Roman"/>
        </w:rPr>
        <w:t xml:space="preserve"> form at </w:t>
      </w:r>
      <w:r>
        <w:t xml:space="preserve"> </w:t>
      </w:r>
      <w:r w:rsidR="008F30FD" w:rsidRPr="008F30FD">
        <w:rPr>
          <w:rStyle w:val="a3"/>
        </w:rPr>
        <w:t>https://goo.gl/forms/MP2n7LQGmm2atsZo2</w:t>
      </w:r>
    </w:p>
    <w:p w14:paraId="12B64A41" w14:textId="47341FE5" w:rsidR="00B95D6E" w:rsidRDefault="008B30FF" w:rsidP="008B30FF">
      <w:pPr>
        <w:pStyle w:val="a4"/>
        <w:spacing w:before="24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nsider 20 abstracts, write spark code for the following</w:t>
      </w:r>
    </w:p>
    <w:p w14:paraId="35B8681D" w14:textId="04C8E1E4" w:rsidR="009B6236" w:rsidRDefault="009B6236" w:rsidP="008B30FF">
      <w:pPr>
        <w:pStyle w:val="a4"/>
        <w:spacing w:before="240" w:line="240" w:lineRule="auto"/>
        <w:rPr>
          <w:rFonts w:ascii="Times New Roman" w:hAnsi="Times New Roman" w:cs="Times New Roman"/>
          <w:sz w:val="24"/>
          <w:szCs w:val="24"/>
        </w:rPr>
      </w:pPr>
    </w:p>
    <w:p w14:paraId="298EA4D2" w14:textId="62990177" w:rsidR="009B6236" w:rsidRDefault="009B6236" w:rsidP="008B30FF">
      <w:pPr>
        <w:pStyle w:val="a4"/>
        <w:spacing w:before="240" w:line="240" w:lineRule="auto"/>
        <w:rPr>
          <w:rFonts w:ascii="Times New Roman" w:hAnsi="Times New Roman" w:cs="Times New Roman"/>
          <w:sz w:val="24"/>
          <w:szCs w:val="24"/>
        </w:rPr>
      </w:pPr>
    </w:p>
    <w:p w14:paraId="71158E95" w14:textId="77777777" w:rsidR="00A6643A" w:rsidRDefault="00A6643A" w:rsidP="009B6236">
      <w:pPr>
        <w:pStyle w:val="a4"/>
        <w:numPr>
          <w:ilvl w:val="0"/>
          <w:numId w:val="4"/>
        </w:numPr>
        <w:spacing w:before="240" w:line="240" w:lineRule="auto"/>
        <w:ind w:left="720"/>
        <w:rPr>
          <w:rFonts w:ascii="Times New Roman" w:hAnsi="Times New Roman" w:cs="Times New Roman"/>
          <w:b/>
          <w:i/>
          <w:sz w:val="24"/>
          <w:szCs w:val="24"/>
        </w:rPr>
      </w:pPr>
      <w:r w:rsidRPr="00A6643A">
        <w:rPr>
          <w:rFonts w:ascii="Times New Roman" w:hAnsi="Times New Roman" w:cs="Times New Roman"/>
          <w:b/>
          <w:i/>
          <w:sz w:val="24"/>
          <w:szCs w:val="24"/>
        </w:rPr>
        <w:t>Report Data Statistics</w:t>
      </w:r>
      <w:r>
        <w:rPr>
          <w:rFonts w:ascii="Times New Roman" w:hAnsi="Times New Roman" w:cs="Times New Roman"/>
          <w:b/>
          <w:i/>
          <w:sz w:val="24"/>
          <w:szCs w:val="24"/>
        </w:rPr>
        <w:t xml:space="preserve"> as Lab Assignment 1 Based on Spark Code. </w:t>
      </w:r>
    </w:p>
    <w:p w14:paraId="5FA33B0A" w14:textId="4468AC08" w:rsidR="00A6643A" w:rsidRDefault="00ED081A" w:rsidP="00A6643A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>
        <w:rPr>
          <w:rFonts w:ascii="Times New Roman" w:hAnsi="Times New Roman" w:cs="Times New Roman" w:hint="eastAsia"/>
          <w:b/>
          <w:i/>
          <w:sz w:val="24"/>
          <w:szCs w:val="24"/>
          <w:lang w:eastAsia="zh-CN"/>
        </w:rPr>
        <w:t>Word</w:t>
      </w:r>
      <w:r>
        <w:rPr>
          <w:rFonts w:ascii="Times New Roman" w:hAnsi="Times New Roman" w:cs="Times New Roman"/>
          <w:b/>
          <w:i/>
          <w:sz w:val="24"/>
          <w:szCs w:val="24"/>
        </w:rPr>
        <w:t>net:</w:t>
      </w:r>
    </w:p>
    <w:p w14:paraId="7E9C9854" w14:textId="13A82B6C" w:rsidR="00ED081A" w:rsidRDefault="00ED081A" w:rsidP="00A6643A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  <w:r w:rsidRPr="00ED081A">
        <w:rPr>
          <w:rFonts w:ascii="Times New Roman" w:hAnsi="Times New Roman" w:cs="Times New Roman"/>
          <w:b/>
          <w:i/>
          <w:noProof/>
          <w:sz w:val="24"/>
          <w:szCs w:val="24"/>
        </w:rPr>
        <w:drawing>
          <wp:inline distT="0" distB="0" distL="0" distR="0" wp14:anchorId="17C09C2B" wp14:editId="5BBE0C86">
            <wp:extent cx="5027186" cy="3041238"/>
            <wp:effectExtent l="0" t="0" r="2540" b="6985"/>
            <wp:docPr id="2" name="图片 2" descr="C:\Users\umkcmax\AppData\Local\Temp\1538285246(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umkcmax\AppData\Local\Temp\1538285246(1)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4916" cy="30459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9680A9" w14:textId="6C86A546" w:rsidR="00ED081A" w:rsidRDefault="00DA7A22" w:rsidP="00A6643A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  <w:lang w:eastAsia="zh-CN"/>
        </w:rPr>
      </w:pPr>
      <w:r>
        <w:rPr>
          <w:rFonts w:ascii="Times New Roman" w:hAnsi="Times New Roman" w:cs="Times New Roman"/>
          <w:b/>
          <w:i/>
          <w:sz w:val="24"/>
          <w:szCs w:val="24"/>
          <w:lang w:eastAsia="zh-CN"/>
        </w:rPr>
        <w:t>Result:</w:t>
      </w:r>
    </w:p>
    <w:p w14:paraId="047F5097" w14:textId="3D9C85D5" w:rsidR="00DA7A22" w:rsidRDefault="00DA7A22" w:rsidP="00A6643A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  <w:lang w:eastAsia="zh-CN"/>
        </w:rPr>
      </w:pPr>
      <w:r w:rsidRPr="00DA7A22">
        <w:rPr>
          <w:rFonts w:ascii="Times New Roman" w:hAnsi="Times New Roman" w:cs="Times New Roman"/>
          <w:b/>
          <w:i/>
          <w:noProof/>
          <w:sz w:val="24"/>
          <w:szCs w:val="24"/>
          <w:lang w:eastAsia="zh-CN"/>
        </w:rPr>
        <w:lastRenderedPageBreak/>
        <w:drawing>
          <wp:inline distT="0" distB="0" distL="0" distR="0" wp14:anchorId="0BC81479" wp14:editId="438DB53D">
            <wp:extent cx="2189380" cy="5280962"/>
            <wp:effectExtent l="0" t="0" r="1905" b="0"/>
            <wp:docPr id="3" name="图片 3" descr="C:\Users\umkcmax\AppData\Local\Temp\1538285288(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umkcmax\AppData\Local\Temp\1538285288(1)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1420" cy="53100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C71D1D" w14:textId="67878500" w:rsidR="00DA7A22" w:rsidRDefault="00DA7A22" w:rsidP="00A6643A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  <w:lang w:eastAsia="zh-CN"/>
        </w:rPr>
      </w:pPr>
      <w:r>
        <w:rPr>
          <w:rFonts w:ascii="Times New Roman" w:hAnsi="Times New Roman" w:cs="Times New Roman"/>
          <w:b/>
          <w:i/>
          <w:sz w:val="24"/>
          <w:szCs w:val="24"/>
          <w:lang w:eastAsia="zh-CN"/>
        </w:rPr>
        <w:t>basicNlp:</w:t>
      </w:r>
    </w:p>
    <w:p w14:paraId="550647AF" w14:textId="3AE44367" w:rsidR="00DA7A22" w:rsidRDefault="00DA7A22" w:rsidP="00A6643A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  <w:lang w:eastAsia="zh-CN"/>
        </w:rPr>
      </w:pPr>
      <w:r w:rsidRPr="00DA7A22">
        <w:rPr>
          <w:rFonts w:ascii="Times New Roman" w:hAnsi="Times New Roman" w:cs="Times New Roman"/>
          <w:b/>
          <w:i/>
          <w:noProof/>
          <w:sz w:val="24"/>
          <w:szCs w:val="24"/>
          <w:lang w:eastAsia="zh-CN"/>
        </w:rPr>
        <w:lastRenderedPageBreak/>
        <w:drawing>
          <wp:inline distT="0" distB="0" distL="0" distR="0" wp14:anchorId="6BE36E07" wp14:editId="24BBB574">
            <wp:extent cx="4013180" cy="3121850"/>
            <wp:effectExtent l="0" t="0" r="6985" b="2540"/>
            <wp:docPr id="5" name="图片 5" descr="C:\Users\umkcmax\AppData\Local\Temp\1538285361(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umkcmax\AppData\Local\Temp\1538285361(1)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0318" cy="31351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FA8A27" w14:textId="28B7EA91" w:rsidR="00DA7A22" w:rsidRDefault="00DA7A22" w:rsidP="00A6643A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  <w:lang w:eastAsia="zh-CN"/>
        </w:rPr>
      </w:pPr>
      <w:r>
        <w:rPr>
          <w:rFonts w:ascii="Times New Roman" w:hAnsi="Times New Roman" w:cs="Times New Roman"/>
          <w:b/>
          <w:i/>
          <w:sz w:val="24"/>
          <w:szCs w:val="24"/>
          <w:lang w:eastAsia="zh-CN"/>
        </w:rPr>
        <w:t>Result:</w:t>
      </w:r>
    </w:p>
    <w:p w14:paraId="32AE7DDD" w14:textId="3880EFF5" w:rsidR="00DA7A22" w:rsidRDefault="00DA7A22" w:rsidP="00A6643A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  <w:lang w:eastAsia="zh-CN"/>
        </w:rPr>
      </w:pPr>
      <w:r w:rsidRPr="00DA7A22">
        <w:rPr>
          <w:rFonts w:ascii="Times New Roman" w:hAnsi="Times New Roman" w:cs="Times New Roman"/>
          <w:b/>
          <w:i/>
          <w:noProof/>
          <w:sz w:val="24"/>
          <w:szCs w:val="24"/>
          <w:lang w:eastAsia="zh-CN"/>
        </w:rPr>
        <w:drawing>
          <wp:inline distT="0" distB="0" distL="0" distR="0" wp14:anchorId="2D378411" wp14:editId="27ADE1D8">
            <wp:extent cx="5943600" cy="2700265"/>
            <wp:effectExtent l="0" t="0" r="0" b="5080"/>
            <wp:docPr id="6" name="图片 6" descr="C:\Users\umkcmax\AppData\Local\Temp\1538285467(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umkcmax\AppData\Local\Temp\1538285467(1).pn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002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3153A7" w14:textId="54BDE26D" w:rsidR="00DA7A22" w:rsidRDefault="00DA7A22" w:rsidP="00A6643A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  <w:lang w:eastAsia="zh-CN"/>
        </w:rPr>
      </w:pPr>
    </w:p>
    <w:p w14:paraId="13A449F7" w14:textId="4999E04D" w:rsidR="00DA7A22" w:rsidRDefault="00DA7A22" w:rsidP="00A6643A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  <w:lang w:eastAsia="zh-CN"/>
        </w:rPr>
      </w:pPr>
      <w:r>
        <w:rPr>
          <w:rFonts w:ascii="Times New Roman" w:hAnsi="Times New Roman" w:cs="Times New Roman"/>
          <w:b/>
          <w:i/>
          <w:sz w:val="24"/>
          <w:szCs w:val="24"/>
          <w:lang w:eastAsia="zh-CN"/>
        </w:rPr>
        <w:t>findTripletScala:</w:t>
      </w:r>
    </w:p>
    <w:p w14:paraId="2F3EBB1F" w14:textId="38B36304" w:rsidR="00DA7A22" w:rsidRDefault="00DA7A22" w:rsidP="00A6643A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  <w:lang w:eastAsia="zh-CN"/>
        </w:rPr>
      </w:pPr>
      <w:r w:rsidRPr="00DA7A22">
        <w:rPr>
          <w:rFonts w:ascii="Times New Roman" w:hAnsi="Times New Roman" w:cs="Times New Roman"/>
          <w:b/>
          <w:i/>
          <w:noProof/>
          <w:sz w:val="24"/>
          <w:szCs w:val="24"/>
          <w:lang w:eastAsia="zh-CN"/>
        </w:rPr>
        <w:lastRenderedPageBreak/>
        <w:drawing>
          <wp:inline distT="0" distB="0" distL="0" distR="0" wp14:anchorId="547944B5" wp14:editId="232849D9">
            <wp:extent cx="4237425" cy="3826784"/>
            <wp:effectExtent l="0" t="0" r="0" b="2540"/>
            <wp:docPr id="7" name="图片 7" descr="C:\Users\umkcmax\AppData\Local\Temp\1538285520(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umkcmax\AppData\Local\Temp\1538285520(1)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5916" cy="38344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EA6665" w14:textId="61059104" w:rsidR="00DA7A22" w:rsidRDefault="00DA7A22" w:rsidP="00A6643A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  <w:lang w:eastAsia="zh-CN"/>
        </w:rPr>
      </w:pPr>
      <w:r>
        <w:rPr>
          <w:rFonts w:ascii="Times New Roman" w:hAnsi="Times New Roman" w:cs="Times New Roman"/>
          <w:b/>
          <w:i/>
          <w:sz w:val="24"/>
          <w:szCs w:val="24"/>
          <w:lang w:eastAsia="zh-CN"/>
        </w:rPr>
        <w:t>R</w:t>
      </w:r>
      <w:r>
        <w:rPr>
          <w:rFonts w:ascii="Times New Roman" w:hAnsi="Times New Roman" w:cs="Times New Roman" w:hint="eastAsia"/>
          <w:b/>
          <w:i/>
          <w:sz w:val="24"/>
          <w:szCs w:val="24"/>
          <w:lang w:eastAsia="zh-CN"/>
        </w:rPr>
        <w:t>esult:</w:t>
      </w:r>
    </w:p>
    <w:p w14:paraId="2D992204" w14:textId="393DB9BE" w:rsidR="00DA7A22" w:rsidRDefault="00DA7A22" w:rsidP="00A6643A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  <w:lang w:eastAsia="zh-CN"/>
        </w:rPr>
      </w:pPr>
      <w:r w:rsidRPr="00DA7A22">
        <w:rPr>
          <w:rFonts w:ascii="Times New Roman" w:hAnsi="Times New Roman" w:cs="Times New Roman"/>
          <w:b/>
          <w:i/>
          <w:noProof/>
          <w:sz w:val="24"/>
          <w:szCs w:val="24"/>
          <w:lang w:eastAsia="zh-CN"/>
        </w:rPr>
        <w:drawing>
          <wp:inline distT="0" distB="0" distL="0" distR="0" wp14:anchorId="45A9326A" wp14:editId="41495E85">
            <wp:extent cx="2140250" cy="2537762"/>
            <wp:effectExtent l="0" t="0" r="0" b="0"/>
            <wp:docPr id="8" name="图片 8" descr="C:\Users\umkcmax\AppData\Local\Temp\1538285572(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umkcmax\AppData\Local\Temp\1538285572(1)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1787" cy="25988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A3D94E" w14:textId="77777777" w:rsidR="00DA7A22" w:rsidRPr="00A6643A" w:rsidRDefault="00DA7A22" w:rsidP="00A6643A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  <w:lang w:eastAsia="zh-CN"/>
        </w:rPr>
      </w:pPr>
    </w:p>
    <w:p w14:paraId="59959B3B" w14:textId="58DADED3" w:rsidR="009B6236" w:rsidRPr="009B6236" w:rsidRDefault="009B6236" w:rsidP="009B6236">
      <w:pPr>
        <w:pStyle w:val="a4"/>
        <w:numPr>
          <w:ilvl w:val="0"/>
          <w:numId w:val="4"/>
        </w:numPr>
        <w:spacing w:before="24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Word Statistics: </w:t>
      </w:r>
      <w:r w:rsidRPr="009B6236">
        <w:rPr>
          <w:rFonts w:ascii="Times New Roman" w:hAnsi="Times New Roman" w:cs="Times New Roman"/>
          <w:b/>
          <w:bCs/>
          <w:i/>
          <w:iCs/>
          <w:sz w:val="24"/>
          <w:szCs w:val="24"/>
        </w:rPr>
        <w:t>Find out the top TF-IDF and corresponding Word2Vec words</w:t>
      </w:r>
      <w:r>
        <w:rPr>
          <w:rFonts w:ascii="Times New Roman" w:hAnsi="Times New Roman" w:cs="Times New Roman"/>
          <w:b/>
          <w:bCs/>
          <w:i/>
          <w:iCs/>
          <w:sz w:val="24"/>
          <w:szCs w:val="24"/>
        </w:rPr>
        <w:t>.</w:t>
      </w:r>
    </w:p>
    <w:p w14:paraId="00E4FD65" w14:textId="77777777" w:rsidR="009B6236" w:rsidRPr="009B6236" w:rsidRDefault="009B6236" w:rsidP="009B6236">
      <w:pPr>
        <w:pStyle w:val="a4"/>
        <w:spacing w:before="240" w:line="240" w:lineRule="auto"/>
        <w:rPr>
          <w:rFonts w:ascii="Times New Roman" w:hAnsi="Times New Roman" w:cs="Times New Roman"/>
          <w:sz w:val="24"/>
          <w:szCs w:val="24"/>
        </w:rPr>
      </w:pPr>
    </w:p>
    <w:p w14:paraId="18C8533E" w14:textId="04D13C45" w:rsidR="009B6236" w:rsidRDefault="009B6236" w:rsidP="009B6236">
      <w:pPr>
        <w:pStyle w:val="a4"/>
        <w:spacing w:before="240" w:line="240" w:lineRule="auto"/>
        <w:ind w:left="0"/>
        <w:rPr>
          <w:rFonts w:ascii="Times New Roman" w:hAnsi="Times New Roman" w:cs="Times New Roman"/>
          <w:sz w:val="24"/>
          <w:szCs w:val="24"/>
        </w:rPr>
      </w:pPr>
      <w:r w:rsidRPr="009B6236">
        <w:rPr>
          <w:noProof/>
        </w:rPr>
        <w:lastRenderedPageBreak/>
        <w:drawing>
          <wp:inline distT="0" distB="0" distL="0" distR="0" wp14:anchorId="756796F8" wp14:editId="2C0BFA95">
            <wp:extent cx="5943600" cy="129730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97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740"/>
        <w:gridCol w:w="3036"/>
        <w:gridCol w:w="1538"/>
        <w:gridCol w:w="3036"/>
      </w:tblGrid>
      <w:tr w:rsidR="00B552D8" w14:paraId="036AACD0" w14:textId="77777777" w:rsidTr="00B552D8">
        <w:trPr>
          <w:trHeight w:val="242"/>
        </w:trPr>
        <w:tc>
          <w:tcPr>
            <w:tcW w:w="2138" w:type="dxa"/>
          </w:tcPr>
          <w:p w14:paraId="3A02A43B" w14:textId="5BADD8FE" w:rsidR="00B552D8" w:rsidRDefault="00B552D8" w:rsidP="009B6236">
            <w:pPr>
              <w:pStyle w:val="a4"/>
              <w:spacing w:before="24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  <w:lang w:eastAsia="zh-CN"/>
              </w:rPr>
              <w:t>TF Terms</w:t>
            </w:r>
          </w:p>
        </w:tc>
        <w:tc>
          <w:tcPr>
            <w:tcW w:w="2138" w:type="dxa"/>
          </w:tcPr>
          <w:p w14:paraId="12633611" w14:textId="5CF06FB2" w:rsidR="00B552D8" w:rsidRDefault="00B552D8" w:rsidP="009B6236">
            <w:pPr>
              <w:pStyle w:val="a4"/>
              <w:spacing w:before="24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  <w:lang w:eastAsia="zh-CN"/>
              </w:rPr>
              <w:t>Woed2Vec</w:t>
            </w:r>
          </w:p>
        </w:tc>
        <w:tc>
          <w:tcPr>
            <w:tcW w:w="2139" w:type="dxa"/>
          </w:tcPr>
          <w:p w14:paraId="031DDA5C" w14:textId="75B1AD1F" w:rsidR="00B552D8" w:rsidRDefault="00B552D8" w:rsidP="009B6236">
            <w:pPr>
              <w:pStyle w:val="a4"/>
              <w:spacing w:before="24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  <w:lang w:eastAsia="zh-CN"/>
              </w:rPr>
              <w:t>TF Terms</w:t>
            </w:r>
          </w:p>
        </w:tc>
        <w:tc>
          <w:tcPr>
            <w:tcW w:w="2139" w:type="dxa"/>
          </w:tcPr>
          <w:p w14:paraId="2B4EA708" w14:textId="789F2880" w:rsidR="00B552D8" w:rsidRDefault="00B552D8" w:rsidP="009B6236">
            <w:pPr>
              <w:pStyle w:val="a4"/>
              <w:spacing w:before="24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  <w:lang w:eastAsia="zh-CN"/>
              </w:rPr>
              <w:t>Woed2Vec</w:t>
            </w:r>
          </w:p>
        </w:tc>
      </w:tr>
      <w:tr w:rsidR="00B552D8" w14:paraId="717A72C4" w14:textId="77777777" w:rsidTr="00B552D8">
        <w:trPr>
          <w:trHeight w:val="456"/>
        </w:trPr>
        <w:tc>
          <w:tcPr>
            <w:tcW w:w="2138" w:type="dxa"/>
          </w:tcPr>
          <w:p w14:paraId="2E7455F2" w14:textId="0E9A4750" w:rsidR="00B552D8" w:rsidRDefault="00B552D8" w:rsidP="009B6236">
            <w:pPr>
              <w:pStyle w:val="a4"/>
              <w:spacing w:before="24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52D8">
              <w:rPr>
                <w:rFonts w:ascii="Times New Roman" w:hAnsi="Times New Roman" w:cs="Times New Roman"/>
                <w:sz w:val="24"/>
                <w:szCs w:val="24"/>
              </w:rPr>
              <w:t>BUP</w:t>
            </w:r>
          </w:p>
        </w:tc>
        <w:tc>
          <w:tcPr>
            <w:tcW w:w="2138" w:type="dxa"/>
          </w:tcPr>
          <w:p w14:paraId="4011E919" w14:textId="77777777" w:rsidR="00B552D8" w:rsidRDefault="00B552D8" w:rsidP="009B6236">
            <w:pPr>
              <w:pStyle w:val="a4"/>
              <w:spacing w:before="24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39" w:type="dxa"/>
          </w:tcPr>
          <w:p w14:paraId="0A28492A" w14:textId="6BF88A97" w:rsidR="00B552D8" w:rsidRDefault="00B552D8" w:rsidP="009B6236">
            <w:pPr>
              <w:pStyle w:val="a4"/>
              <w:spacing w:before="24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52D8">
              <w:rPr>
                <w:rFonts w:ascii="Times New Roman" w:hAnsi="Times New Roman" w:cs="Times New Roman"/>
                <w:sz w:val="24"/>
                <w:szCs w:val="24"/>
              </w:rPr>
              <w:t>relationship</w:t>
            </w:r>
          </w:p>
        </w:tc>
        <w:tc>
          <w:tcPr>
            <w:tcW w:w="2139" w:type="dxa"/>
          </w:tcPr>
          <w:p w14:paraId="468B8502" w14:textId="77777777" w:rsidR="00B552D8" w:rsidRDefault="00B552D8" w:rsidP="009B6236">
            <w:pPr>
              <w:pStyle w:val="a4"/>
              <w:spacing w:before="24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552D8" w14:paraId="5FD8D4D9" w14:textId="77777777" w:rsidTr="00B552D8">
        <w:trPr>
          <w:trHeight w:val="456"/>
        </w:trPr>
        <w:tc>
          <w:tcPr>
            <w:tcW w:w="2138" w:type="dxa"/>
          </w:tcPr>
          <w:p w14:paraId="0191CFA1" w14:textId="3A1A444B" w:rsidR="00B552D8" w:rsidRPr="00B552D8" w:rsidRDefault="00B552D8" w:rsidP="00B552D8">
            <w:pPr>
              <w:spacing w:before="24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552D8">
              <w:rPr>
                <w:rFonts w:ascii="Times New Roman" w:hAnsi="Times New Roman" w:cs="Times New Roman"/>
                <w:sz w:val="24"/>
                <w:szCs w:val="24"/>
              </w:rPr>
              <w:t>ketamine</w:t>
            </w:r>
          </w:p>
        </w:tc>
        <w:tc>
          <w:tcPr>
            <w:tcW w:w="2138" w:type="dxa"/>
          </w:tcPr>
          <w:p w14:paraId="51D701DE" w14:textId="77777777" w:rsidR="00B552D8" w:rsidRDefault="00B552D8" w:rsidP="009B6236">
            <w:pPr>
              <w:pStyle w:val="a4"/>
              <w:spacing w:before="24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39" w:type="dxa"/>
          </w:tcPr>
          <w:p w14:paraId="406F8C33" w14:textId="13687F39" w:rsidR="00B552D8" w:rsidRDefault="00043AAF" w:rsidP="009B6236">
            <w:pPr>
              <w:pStyle w:val="a4"/>
              <w:spacing w:before="24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52D8">
              <w:rPr>
                <w:rFonts w:ascii="Times New Roman" w:hAnsi="Times New Roman" w:cs="Times New Roman"/>
                <w:sz w:val="24"/>
                <w:szCs w:val="24"/>
              </w:rPr>
              <w:t>infusions</w:t>
            </w:r>
          </w:p>
        </w:tc>
        <w:tc>
          <w:tcPr>
            <w:tcW w:w="2139" w:type="dxa"/>
          </w:tcPr>
          <w:p w14:paraId="12624AB6" w14:textId="77777777" w:rsidR="00B552D8" w:rsidRDefault="00B552D8" w:rsidP="009B6236">
            <w:pPr>
              <w:pStyle w:val="a4"/>
              <w:spacing w:before="24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552D8" w14:paraId="3FBF5B25" w14:textId="77777777" w:rsidTr="00B552D8">
        <w:trPr>
          <w:trHeight w:val="456"/>
        </w:trPr>
        <w:tc>
          <w:tcPr>
            <w:tcW w:w="2138" w:type="dxa"/>
          </w:tcPr>
          <w:p w14:paraId="1C6A7388" w14:textId="1632F250" w:rsidR="00B552D8" w:rsidRDefault="00B552D8" w:rsidP="009B6236">
            <w:pPr>
              <w:pStyle w:val="a4"/>
              <w:spacing w:before="24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52D8">
              <w:rPr>
                <w:rFonts w:ascii="Times New Roman" w:hAnsi="Times New Roman" w:cs="Times New Roman"/>
                <w:sz w:val="24"/>
                <w:szCs w:val="24"/>
              </w:rPr>
              <w:t>CoQ10</w:t>
            </w:r>
          </w:p>
        </w:tc>
        <w:tc>
          <w:tcPr>
            <w:tcW w:w="2138" w:type="dxa"/>
          </w:tcPr>
          <w:p w14:paraId="3ADEF50F" w14:textId="77777777" w:rsidR="00B552D8" w:rsidRDefault="00B552D8" w:rsidP="009B6236">
            <w:pPr>
              <w:pStyle w:val="a4"/>
              <w:spacing w:before="24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39" w:type="dxa"/>
          </w:tcPr>
          <w:p w14:paraId="166C1353" w14:textId="50F7B6F4" w:rsidR="00B552D8" w:rsidRDefault="00B552D8" w:rsidP="009B6236">
            <w:pPr>
              <w:pStyle w:val="a4"/>
              <w:spacing w:before="24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52D8">
              <w:rPr>
                <w:rFonts w:ascii="Times New Roman" w:hAnsi="Times New Roman" w:cs="Times New Roman"/>
                <w:sz w:val="24"/>
                <w:szCs w:val="24"/>
              </w:rPr>
              <w:t>network</w:t>
            </w:r>
          </w:p>
        </w:tc>
        <w:tc>
          <w:tcPr>
            <w:tcW w:w="2139" w:type="dxa"/>
          </w:tcPr>
          <w:p w14:paraId="4B2E0695" w14:textId="77777777" w:rsidR="00B552D8" w:rsidRDefault="00B552D8" w:rsidP="009B6236">
            <w:pPr>
              <w:pStyle w:val="a4"/>
              <w:spacing w:before="24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552D8" w14:paraId="473959A1" w14:textId="77777777" w:rsidTr="00B552D8">
        <w:trPr>
          <w:trHeight w:val="456"/>
        </w:trPr>
        <w:tc>
          <w:tcPr>
            <w:tcW w:w="2138" w:type="dxa"/>
          </w:tcPr>
          <w:p w14:paraId="2B186C31" w14:textId="4FE65FF7" w:rsidR="00B552D8" w:rsidRDefault="00B552D8" w:rsidP="009B6236">
            <w:pPr>
              <w:pStyle w:val="a4"/>
              <w:spacing w:before="24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52D8">
              <w:rPr>
                <w:rFonts w:ascii="Times New Roman" w:hAnsi="Times New Roman" w:cs="Times New Roman"/>
                <w:sz w:val="24"/>
                <w:szCs w:val="24"/>
              </w:rPr>
              <w:t>satisfaction</w:t>
            </w:r>
          </w:p>
        </w:tc>
        <w:tc>
          <w:tcPr>
            <w:tcW w:w="2138" w:type="dxa"/>
          </w:tcPr>
          <w:p w14:paraId="62FB4DCB" w14:textId="77777777" w:rsidR="00B552D8" w:rsidRDefault="00B552D8" w:rsidP="009B6236">
            <w:pPr>
              <w:pStyle w:val="a4"/>
              <w:spacing w:before="24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39" w:type="dxa"/>
          </w:tcPr>
          <w:p w14:paraId="5DE45536" w14:textId="30FB539A" w:rsidR="00B552D8" w:rsidRDefault="00B552D8" w:rsidP="009B6236">
            <w:pPr>
              <w:pStyle w:val="a4"/>
              <w:spacing w:before="24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52D8">
              <w:rPr>
                <w:rFonts w:ascii="Times New Roman" w:hAnsi="Times New Roman" w:cs="Times New Roman"/>
                <w:sz w:val="24"/>
                <w:szCs w:val="24"/>
              </w:rPr>
              <w:t>serial</w:t>
            </w:r>
          </w:p>
        </w:tc>
        <w:tc>
          <w:tcPr>
            <w:tcW w:w="2139" w:type="dxa"/>
          </w:tcPr>
          <w:p w14:paraId="1BA5EB1C" w14:textId="77777777" w:rsidR="00B552D8" w:rsidRDefault="00B552D8" w:rsidP="009B6236">
            <w:pPr>
              <w:pStyle w:val="a4"/>
              <w:spacing w:before="24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552D8" w14:paraId="48BE0261" w14:textId="77777777" w:rsidTr="00B552D8">
        <w:trPr>
          <w:trHeight w:val="456"/>
        </w:trPr>
        <w:tc>
          <w:tcPr>
            <w:tcW w:w="2138" w:type="dxa"/>
          </w:tcPr>
          <w:p w14:paraId="7E3041C3" w14:textId="5D76FF06" w:rsidR="00B552D8" w:rsidRDefault="00B552D8" w:rsidP="009B6236">
            <w:pPr>
              <w:pStyle w:val="a4"/>
              <w:spacing w:before="24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52D8">
              <w:rPr>
                <w:rFonts w:ascii="Times New Roman" w:hAnsi="Times New Roman" w:cs="Times New Roman"/>
                <w:sz w:val="24"/>
                <w:szCs w:val="24"/>
              </w:rPr>
              <w:t>adjuvant</w:t>
            </w:r>
          </w:p>
        </w:tc>
        <w:tc>
          <w:tcPr>
            <w:tcW w:w="2138" w:type="dxa"/>
          </w:tcPr>
          <w:p w14:paraId="1C57D299" w14:textId="77777777" w:rsidR="00B552D8" w:rsidRDefault="00B552D8" w:rsidP="009B6236">
            <w:pPr>
              <w:pStyle w:val="a4"/>
              <w:spacing w:before="24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39" w:type="dxa"/>
          </w:tcPr>
          <w:p w14:paraId="7036FBB0" w14:textId="5039FA6B" w:rsidR="00B552D8" w:rsidRDefault="00B552D8" w:rsidP="009B6236">
            <w:pPr>
              <w:pStyle w:val="a4"/>
              <w:spacing w:before="24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52D8">
              <w:rPr>
                <w:rFonts w:ascii="Times New Roman" w:hAnsi="Times New Roman" w:cs="Times New Roman"/>
                <w:sz w:val="24"/>
                <w:szCs w:val="24"/>
              </w:rPr>
              <w:t>placebo</w:t>
            </w:r>
          </w:p>
        </w:tc>
        <w:tc>
          <w:tcPr>
            <w:tcW w:w="2139" w:type="dxa"/>
          </w:tcPr>
          <w:p w14:paraId="0862936A" w14:textId="77777777" w:rsidR="00B552D8" w:rsidRDefault="00B552D8" w:rsidP="009B6236">
            <w:pPr>
              <w:pStyle w:val="a4"/>
              <w:spacing w:before="24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552D8" w14:paraId="07130BA5" w14:textId="77777777" w:rsidTr="00B552D8">
        <w:trPr>
          <w:trHeight w:val="456"/>
        </w:trPr>
        <w:tc>
          <w:tcPr>
            <w:tcW w:w="2138" w:type="dxa"/>
          </w:tcPr>
          <w:p w14:paraId="3C6E17E8" w14:textId="54F4C3B4" w:rsidR="00B552D8" w:rsidRDefault="00B552D8" w:rsidP="009B6236">
            <w:pPr>
              <w:pStyle w:val="a4"/>
              <w:spacing w:before="24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52D8">
              <w:rPr>
                <w:rFonts w:ascii="Times New Roman" w:hAnsi="Times New Roman" w:cs="Times New Roman"/>
                <w:sz w:val="24"/>
                <w:szCs w:val="24"/>
              </w:rPr>
              <w:t>buprenorphine</w:t>
            </w:r>
          </w:p>
        </w:tc>
        <w:tc>
          <w:tcPr>
            <w:tcW w:w="2138" w:type="dxa"/>
          </w:tcPr>
          <w:p w14:paraId="669802DC" w14:textId="77777777" w:rsidR="00B552D8" w:rsidRDefault="00B552D8" w:rsidP="009B6236">
            <w:pPr>
              <w:pStyle w:val="a4"/>
              <w:spacing w:before="24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39" w:type="dxa"/>
          </w:tcPr>
          <w:p w14:paraId="70B29B1E" w14:textId="5DB9D266" w:rsidR="00B552D8" w:rsidRDefault="00B552D8" w:rsidP="009B6236">
            <w:pPr>
              <w:pStyle w:val="a4"/>
              <w:spacing w:before="24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52D8">
              <w:rPr>
                <w:rFonts w:ascii="Times New Roman" w:hAnsi="Times New Roman" w:cs="Times New Roman"/>
                <w:sz w:val="24"/>
                <w:szCs w:val="24"/>
              </w:rPr>
              <w:t>EFT</w:t>
            </w:r>
          </w:p>
        </w:tc>
        <w:tc>
          <w:tcPr>
            <w:tcW w:w="2139" w:type="dxa"/>
          </w:tcPr>
          <w:p w14:paraId="0EF5CF01" w14:textId="77777777" w:rsidR="00B552D8" w:rsidRDefault="00B552D8" w:rsidP="009B6236">
            <w:pPr>
              <w:pStyle w:val="a4"/>
              <w:spacing w:before="24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552D8" w14:paraId="33E259C2" w14:textId="77777777" w:rsidTr="00B552D8">
        <w:trPr>
          <w:trHeight w:val="450"/>
        </w:trPr>
        <w:tc>
          <w:tcPr>
            <w:tcW w:w="2138" w:type="dxa"/>
          </w:tcPr>
          <w:p w14:paraId="00B267DA" w14:textId="3A160562" w:rsidR="00B552D8" w:rsidRPr="00B552D8" w:rsidRDefault="00B552D8" w:rsidP="00B552D8">
            <w:pPr>
              <w:spacing w:before="24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552D8">
              <w:rPr>
                <w:rFonts w:ascii="Times New Roman" w:hAnsi="Times New Roman" w:cs="Times New Roman"/>
                <w:sz w:val="24"/>
                <w:szCs w:val="24"/>
              </w:rPr>
              <w:t>cognitive</w:t>
            </w:r>
          </w:p>
        </w:tc>
        <w:tc>
          <w:tcPr>
            <w:tcW w:w="2138" w:type="dxa"/>
          </w:tcPr>
          <w:p w14:paraId="5746BE6E" w14:textId="77777777" w:rsidR="00B552D8" w:rsidRDefault="00B552D8" w:rsidP="009B6236">
            <w:pPr>
              <w:pStyle w:val="a4"/>
              <w:spacing w:before="24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39" w:type="dxa"/>
          </w:tcPr>
          <w:p w14:paraId="5004708E" w14:textId="37A017C4" w:rsidR="00B552D8" w:rsidRPr="00B552D8" w:rsidRDefault="00B552D8" w:rsidP="00B552D8">
            <w:pPr>
              <w:spacing w:before="24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552D8">
              <w:rPr>
                <w:rFonts w:ascii="Times New Roman" w:hAnsi="Times New Roman" w:cs="Times New Roman"/>
                <w:sz w:val="24"/>
                <w:szCs w:val="24"/>
              </w:rPr>
              <w:t>about</w:t>
            </w:r>
          </w:p>
        </w:tc>
        <w:tc>
          <w:tcPr>
            <w:tcW w:w="2139" w:type="dxa"/>
          </w:tcPr>
          <w:p w14:paraId="5FCE5473" w14:textId="77777777" w:rsidR="00043AAF" w:rsidRPr="00043AAF" w:rsidRDefault="00043AAF" w:rsidP="00043AAF">
            <w:pPr>
              <w:pStyle w:val="a4"/>
              <w:spacing w:before="24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43AAF">
              <w:rPr>
                <w:rFonts w:ascii="Times New Roman" w:hAnsi="Times New Roman" w:cs="Times New Roman"/>
                <w:sz w:val="24"/>
                <w:szCs w:val="24"/>
              </w:rPr>
              <w:t>local 0.9841563701629639</w:t>
            </w:r>
          </w:p>
          <w:p w14:paraId="098AA41C" w14:textId="77777777" w:rsidR="00043AAF" w:rsidRPr="00043AAF" w:rsidRDefault="00043AAF" w:rsidP="00043AAF">
            <w:pPr>
              <w:pStyle w:val="a4"/>
              <w:spacing w:before="24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43AAF">
              <w:rPr>
                <w:rFonts w:ascii="Times New Roman" w:hAnsi="Times New Roman" w:cs="Times New Roman"/>
                <w:sz w:val="24"/>
                <w:szCs w:val="24"/>
              </w:rPr>
              <w:t>u 0.9839566946029663</w:t>
            </w:r>
          </w:p>
          <w:p w14:paraId="26C681F7" w14:textId="77777777" w:rsidR="00043AAF" w:rsidRPr="00043AAF" w:rsidRDefault="00043AAF" w:rsidP="00043AAF">
            <w:pPr>
              <w:pStyle w:val="a4"/>
              <w:spacing w:before="24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43AAF">
              <w:rPr>
                <w:rFonts w:ascii="Times New Roman" w:hAnsi="Times New Roman" w:cs="Times New Roman"/>
                <w:sz w:val="24"/>
                <w:szCs w:val="24"/>
              </w:rPr>
              <w:t>c 0.9790564775466919</w:t>
            </w:r>
          </w:p>
          <w:p w14:paraId="2874B8A0" w14:textId="77777777" w:rsidR="00043AAF" w:rsidRPr="00043AAF" w:rsidRDefault="00043AAF" w:rsidP="00043AAF">
            <w:pPr>
              <w:pStyle w:val="a4"/>
              <w:spacing w:before="24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43AAF">
              <w:rPr>
                <w:rFonts w:ascii="Times New Roman" w:hAnsi="Times New Roman" w:cs="Times New Roman"/>
                <w:sz w:val="24"/>
                <w:szCs w:val="24"/>
              </w:rPr>
              <w:t>months 0.9778562784194946</w:t>
            </w:r>
          </w:p>
          <w:p w14:paraId="20DB8813" w14:textId="77777777" w:rsidR="00043AAF" w:rsidRPr="00043AAF" w:rsidRDefault="00043AAF" w:rsidP="00043AAF">
            <w:pPr>
              <w:pStyle w:val="a4"/>
              <w:spacing w:before="24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43AAF">
              <w:rPr>
                <w:rFonts w:ascii="Times New Roman" w:hAnsi="Times New Roman" w:cs="Times New Roman"/>
                <w:sz w:val="24"/>
                <w:szCs w:val="24"/>
              </w:rPr>
              <w:t>man 0.9749913215637207</w:t>
            </w:r>
          </w:p>
          <w:p w14:paraId="2100125A" w14:textId="77777777" w:rsidR="00043AAF" w:rsidRPr="00043AAF" w:rsidRDefault="00043AAF" w:rsidP="00043AAF">
            <w:pPr>
              <w:pStyle w:val="a4"/>
              <w:spacing w:before="24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43AAF">
              <w:rPr>
                <w:rFonts w:ascii="Times New Roman" w:hAnsi="Times New Roman" w:cs="Times New Roman"/>
                <w:sz w:val="24"/>
                <w:szCs w:val="24"/>
              </w:rPr>
              <w:t>rise 0.9728242754936218</w:t>
            </w:r>
          </w:p>
          <w:p w14:paraId="1ACCCB2F" w14:textId="77777777" w:rsidR="00043AAF" w:rsidRPr="00043AAF" w:rsidRDefault="00043AAF" w:rsidP="00043AAF">
            <w:pPr>
              <w:pStyle w:val="a4"/>
              <w:spacing w:before="24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43AAF">
              <w:rPr>
                <w:rFonts w:ascii="Times New Roman" w:hAnsi="Times New Roman" w:cs="Times New Roman"/>
                <w:sz w:val="24"/>
                <w:szCs w:val="24"/>
              </w:rPr>
              <w:t>bc 0.9721618294715881</w:t>
            </w:r>
          </w:p>
          <w:p w14:paraId="3D9B7E4D" w14:textId="77777777" w:rsidR="00043AAF" w:rsidRPr="00043AAF" w:rsidRDefault="00043AAF" w:rsidP="00043AAF">
            <w:pPr>
              <w:pStyle w:val="a4"/>
              <w:spacing w:before="24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43AAF">
              <w:rPr>
                <w:rFonts w:ascii="Times New Roman" w:hAnsi="Times New Roman" w:cs="Times New Roman"/>
                <w:sz w:val="24"/>
                <w:szCs w:val="24"/>
              </w:rPr>
              <w:t>film 0.9655793905258179</w:t>
            </w:r>
          </w:p>
          <w:p w14:paraId="11491A9B" w14:textId="77777777" w:rsidR="00043AAF" w:rsidRPr="00043AAF" w:rsidRDefault="00043AAF" w:rsidP="00043AAF">
            <w:pPr>
              <w:pStyle w:val="a4"/>
              <w:spacing w:before="24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43AAF">
              <w:rPr>
                <w:rFonts w:ascii="Times New Roman" w:hAnsi="Times New Roman" w:cs="Times New Roman"/>
                <w:sz w:val="24"/>
                <w:szCs w:val="24"/>
              </w:rPr>
              <w:t>important 0.9639584422111511</w:t>
            </w:r>
          </w:p>
          <w:p w14:paraId="3C8E5C7D" w14:textId="77777777" w:rsidR="00043AAF" w:rsidRPr="00043AAF" w:rsidRDefault="00043AAF" w:rsidP="00043AAF">
            <w:pPr>
              <w:pStyle w:val="a4"/>
              <w:spacing w:before="24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43AAF">
              <w:rPr>
                <w:rFonts w:ascii="Times New Roman" w:hAnsi="Times New Roman" w:cs="Times New Roman"/>
                <w:sz w:val="24"/>
                <w:szCs w:val="24"/>
              </w:rPr>
              <w:t>average 0.9589523673057556</w:t>
            </w:r>
          </w:p>
          <w:p w14:paraId="3C7EF962" w14:textId="77777777" w:rsidR="00043AAF" w:rsidRPr="00043AAF" w:rsidRDefault="00043AAF" w:rsidP="00043AAF">
            <w:pPr>
              <w:pStyle w:val="a4"/>
              <w:spacing w:before="24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43AAF">
              <w:rPr>
                <w:rFonts w:ascii="Times New Roman" w:hAnsi="Times New Roman" w:cs="Times New Roman"/>
                <w:sz w:val="24"/>
                <w:szCs w:val="24"/>
              </w:rPr>
              <w:t>with 0.9577916264533997</w:t>
            </w:r>
          </w:p>
          <w:p w14:paraId="6E31F380" w14:textId="77777777" w:rsidR="00043AAF" w:rsidRPr="00043AAF" w:rsidRDefault="00043AAF" w:rsidP="00043AAF">
            <w:pPr>
              <w:pStyle w:val="a4"/>
              <w:spacing w:before="24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43AAF">
              <w:rPr>
                <w:rFonts w:ascii="Times New Roman" w:hAnsi="Times New Roman" w:cs="Times New Roman"/>
                <w:sz w:val="24"/>
                <w:szCs w:val="24"/>
              </w:rPr>
              <w:t>land 0.9557305574417114</w:t>
            </w:r>
          </w:p>
          <w:p w14:paraId="0D57599C" w14:textId="77777777" w:rsidR="00043AAF" w:rsidRPr="00043AAF" w:rsidRDefault="00043AAF" w:rsidP="00043AAF">
            <w:pPr>
              <w:pStyle w:val="a4"/>
              <w:spacing w:before="24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43AAF">
              <w:rPr>
                <w:rFonts w:ascii="Times New Roman" w:hAnsi="Times New Roman" w:cs="Times New Roman"/>
                <w:sz w:val="24"/>
                <w:szCs w:val="24"/>
              </w:rPr>
              <w:t>name 0.9552657008171082</w:t>
            </w:r>
          </w:p>
          <w:p w14:paraId="6B155C8F" w14:textId="77777777" w:rsidR="00043AAF" w:rsidRPr="00043AAF" w:rsidRDefault="00043AAF" w:rsidP="00043AAF">
            <w:pPr>
              <w:pStyle w:val="a4"/>
              <w:spacing w:before="24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43AAF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at 0.9543728232383728</w:t>
            </w:r>
          </w:p>
          <w:p w14:paraId="2D8CBE34" w14:textId="77777777" w:rsidR="00043AAF" w:rsidRPr="00043AAF" w:rsidRDefault="00043AAF" w:rsidP="00043AAF">
            <w:pPr>
              <w:pStyle w:val="a4"/>
              <w:spacing w:before="24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43AAF">
              <w:rPr>
                <w:rFonts w:ascii="Times New Roman" w:hAnsi="Times New Roman" w:cs="Times New Roman"/>
                <w:sz w:val="24"/>
                <w:szCs w:val="24"/>
              </w:rPr>
              <w:t>environment 0.9539139270782471</w:t>
            </w:r>
          </w:p>
          <w:p w14:paraId="0B69AC3B" w14:textId="77777777" w:rsidR="00043AAF" w:rsidRPr="00043AAF" w:rsidRDefault="00043AAF" w:rsidP="00043AAF">
            <w:pPr>
              <w:pStyle w:val="a4"/>
              <w:spacing w:before="24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43AAF">
              <w:rPr>
                <w:rFonts w:ascii="Times New Roman" w:hAnsi="Times New Roman" w:cs="Times New Roman"/>
                <w:sz w:val="24"/>
                <w:szCs w:val="24"/>
              </w:rPr>
              <w:t>island 0.9505839347839355</w:t>
            </w:r>
          </w:p>
          <w:p w14:paraId="70011704" w14:textId="77777777" w:rsidR="00043AAF" w:rsidRPr="00043AAF" w:rsidRDefault="00043AAF" w:rsidP="00043AAF">
            <w:pPr>
              <w:pStyle w:val="a4"/>
              <w:spacing w:before="24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43AAF">
              <w:rPr>
                <w:rFonts w:ascii="Times New Roman" w:hAnsi="Times New Roman" w:cs="Times New Roman"/>
                <w:sz w:val="24"/>
                <w:szCs w:val="24"/>
              </w:rPr>
              <w:t>association 0.94980388879776</w:t>
            </w:r>
          </w:p>
          <w:p w14:paraId="74DCEE82" w14:textId="77777777" w:rsidR="00043AAF" w:rsidRPr="00043AAF" w:rsidRDefault="00043AAF" w:rsidP="00043AAF">
            <w:pPr>
              <w:pStyle w:val="a4"/>
              <w:spacing w:before="24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43AAF">
              <w:rPr>
                <w:rFonts w:ascii="Times New Roman" w:hAnsi="Times New Roman" w:cs="Times New Roman"/>
                <w:sz w:val="24"/>
                <w:szCs w:val="24"/>
              </w:rPr>
              <w:t>open 0.945336103439331</w:t>
            </w:r>
          </w:p>
          <w:p w14:paraId="5AB6ED62" w14:textId="77777777" w:rsidR="00043AAF" w:rsidRPr="00043AAF" w:rsidRDefault="00043AAF" w:rsidP="00043AAF">
            <w:pPr>
              <w:pStyle w:val="a4"/>
              <w:spacing w:before="24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43AAF">
              <w:rPr>
                <w:rFonts w:ascii="Times New Roman" w:hAnsi="Times New Roman" w:cs="Times New Roman"/>
                <w:sz w:val="24"/>
                <w:szCs w:val="24"/>
              </w:rPr>
              <w:t>if 0.9445759654045105</w:t>
            </w:r>
          </w:p>
          <w:p w14:paraId="36BDA1B1" w14:textId="77777777" w:rsidR="00043AAF" w:rsidRPr="00043AAF" w:rsidRDefault="00043AAF" w:rsidP="00043AAF">
            <w:pPr>
              <w:pStyle w:val="a4"/>
              <w:spacing w:before="24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43AAF">
              <w:rPr>
                <w:rFonts w:ascii="Times New Roman" w:hAnsi="Times New Roman" w:cs="Times New Roman"/>
                <w:sz w:val="24"/>
                <w:szCs w:val="24"/>
              </w:rPr>
              <w:t>difficulties 0.9405398964881897</w:t>
            </w:r>
          </w:p>
          <w:p w14:paraId="23F0DC05" w14:textId="77777777" w:rsidR="00043AAF" w:rsidRPr="00043AAF" w:rsidRDefault="00043AAF" w:rsidP="00043AAF">
            <w:pPr>
              <w:pStyle w:val="a4"/>
              <w:spacing w:before="24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43AAF">
              <w:rPr>
                <w:rFonts w:ascii="Times New Roman" w:hAnsi="Times New Roman" w:cs="Times New Roman"/>
                <w:sz w:val="24"/>
                <w:szCs w:val="24"/>
              </w:rPr>
              <w:t>form 0.9374629855155945</w:t>
            </w:r>
          </w:p>
          <w:p w14:paraId="6A3561B0" w14:textId="77777777" w:rsidR="00043AAF" w:rsidRPr="00043AAF" w:rsidRDefault="00043AAF" w:rsidP="00043AAF">
            <w:pPr>
              <w:pStyle w:val="a4"/>
              <w:spacing w:before="24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43AAF">
              <w:rPr>
                <w:rFonts w:ascii="Times New Roman" w:hAnsi="Times New Roman" w:cs="Times New Roman"/>
                <w:sz w:val="24"/>
                <w:szCs w:val="24"/>
              </w:rPr>
              <w:t>unrounded 0.9305189251899719</w:t>
            </w:r>
          </w:p>
          <w:p w14:paraId="1CF18DC8" w14:textId="77777777" w:rsidR="00043AAF" w:rsidRPr="00043AAF" w:rsidRDefault="00043AAF" w:rsidP="00043AAF">
            <w:pPr>
              <w:pStyle w:val="a4"/>
              <w:spacing w:before="24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43AAF">
              <w:rPr>
                <w:rFonts w:ascii="Times New Roman" w:hAnsi="Times New Roman" w:cs="Times New Roman"/>
                <w:sz w:val="24"/>
                <w:szCs w:val="24"/>
              </w:rPr>
              <w:t>being 0.9281463027000427</w:t>
            </w:r>
          </w:p>
          <w:p w14:paraId="79D8FA42" w14:textId="77777777" w:rsidR="00043AAF" w:rsidRPr="00043AAF" w:rsidRDefault="00043AAF" w:rsidP="00043AAF">
            <w:pPr>
              <w:pStyle w:val="a4"/>
              <w:spacing w:before="24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43AAF">
              <w:rPr>
                <w:rFonts w:ascii="Times New Roman" w:hAnsi="Times New Roman" w:cs="Times New Roman"/>
                <w:sz w:val="24"/>
                <w:szCs w:val="24"/>
              </w:rPr>
              <w:t>lower 0.9203683137893677</w:t>
            </w:r>
          </w:p>
          <w:p w14:paraId="1405B68E" w14:textId="77777777" w:rsidR="00043AAF" w:rsidRPr="00043AAF" w:rsidRDefault="00043AAF" w:rsidP="00043AAF">
            <w:pPr>
              <w:pStyle w:val="a4"/>
              <w:spacing w:before="24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43AAF">
              <w:rPr>
                <w:rFonts w:ascii="Times New Roman" w:hAnsi="Times New Roman" w:cs="Times New Roman"/>
                <w:sz w:val="24"/>
                <w:szCs w:val="24"/>
              </w:rPr>
              <w:t>from 0.9188121557235718</w:t>
            </w:r>
          </w:p>
          <w:p w14:paraId="3A3933BD" w14:textId="77777777" w:rsidR="00043AAF" w:rsidRPr="00043AAF" w:rsidRDefault="00043AAF" w:rsidP="00043AAF">
            <w:pPr>
              <w:pStyle w:val="a4"/>
              <w:spacing w:before="24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43AAF">
              <w:rPr>
                <w:rFonts w:ascii="Times New Roman" w:hAnsi="Times New Roman" w:cs="Times New Roman"/>
                <w:sz w:val="24"/>
                <w:szCs w:val="24"/>
              </w:rPr>
              <w:t>through 0.916932225227356</w:t>
            </w:r>
          </w:p>
          <w:p w14:paraId="3F829E72" w14:textId="77777777" w:rsidR="00043AAF" w:rsidRPr="00043AAF" w:rsidRDefault="00043AAF" w:rsidP="00043AAF">
            <w:pPr>
              <w:pStyle w:val="a4"/>
              <w:spacing w:before="24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43AAF">
              <w:rPr>
                <w:rFonts w:ascii="Times New Roman" w:hAnsi="Times New Roman" w:cs="Times New Roman"/>
                <w:sz w:val="24"/>
                <w:szCs w:val="24"/>
              </w:rPr>
              <w:t>human 0.9125330448150635</w:t>
            </w:r>
          </w:p>
          <w:p w14:paraId="11054B84" w14:textId="77777777" w:rsidR="00043AAF" w:rsidRPr="00043AAF" w:rsidRDefault="00043AAF" w:rsidP="00043AAF">
            <w:pPr>
              <w:pStyle w:val="a4"/>
              <w:spacing w:before="24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43AAF">
              <w:rPr>
                <w:rFonts w:ascii="Times New Roman" w:hAnsi="Times New Roman" w:cs="Times New Roman"/>
                <w:sz w:val="24"/>
                <w:szCs w:val="24"/>
              </w:rPr>
              <w:t>particularly 0.9121606349945068</w:t>
            </w:r>
          </w:p>
          <w:p w14:paraId="132EC11A" w14:textId="77777777" w:rsidR="00043AAF" w:rsidRPr="00043AAF" w:rsidRDefault="00043AAF" w:rsidP="00043AAF">
            <w:pPr>
              <w:pStyle w:val="a4"/>
              <w:spacing w:before="24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43AAF">
              <w:rPr>
                <w:rFonts w:ascii="Times New Roman" w:hAnsi="Times New Roman" w:cs="Times New Roman"/>
                <w:sz w:val="24"/>
                <w:szCs w:val="24"/>
              </w:rPr>
              <w:t>same 0.9105128049850464</w:t>
            </w:r>
          </w:p>
          <w:p w14:paraId="03B2B420" w14:textId="77777777" w:rsidR="00043AAF" w:rsidRPr="00043AAF" w:rsidRDefault="00043AAF" w:rsidP="00043AAF">
            <w:pPr>
              <w:pStyle w:val="a4"/>
              <w:spacing w:before="24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43AAF">
              <w:rPr>
                <w:rFonts w:ascii="Times New Roman" w:hAnsi="Times New Roman" w:cs="Times New Roman"/>
                <w:sz w:val="24"/>
                <w:szCs w:val="24"/>
              </w:rPr>
              <w:t>examples 0.9090743660926819</w:t>
            </w:r>
          </w:p>
          <w:p w14:paraId="79B4F382" w14:textId="77777777" w:rsidR="00043AAF" w:rsidRPr="00043AAF" w:rsidRDefault="00043AAF" w:rsidP="00043AAF">
            <w:pPr>
              <w:pStyle w:val="a4"/>
              <w:spacing w:before="24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43AAF">
              <w:rPr>
                <w:rFonts w:ascii="Times New Roman" w:hAnsi="Times New Roman" w:cs="Times New Roman"/>
                <w:sz w:val="24"/>
                <w:szCs w:val="24"/>
              </w:rPr>
              <w:t>during 0.9066547155380249</w:t>
            </w:r>
          </w:p>
          <w:p w14:paraId="2DEEB1CC" w14:textId="77777777" w:rsidR="00043AAF" w:rsidRPr="00043AAF" w:rsidRDefault="00043AAF" w:rsidP="00043AAF">
            <w:pPr>
              <w:pStyle w:val="a4"/>
              <w:spacing w:before="24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43AAF">
              <w:rPr>
                <w:rFonts w:ascii="Times New Roman" w:hAnsi="Times New Roman" w:cs="Times New Roman"/>
                <w:sz w:val="24"/>
                <w:szCs w:val="24"/>
              </w:rPr>
              <w:t>structures 0.9040712714195251</w:t>
            </w:r>
          </w:p>
          <w:p w14:paraId="3927A46B" w14:textId="77777777" w:rsidR="00043AAF" w:rsidRPr="00043AAF" w:rsidRDefault="00043AAF" w:rsidP="00043AAF">
            <w:pPr>
              <w:pStyle w:val="a4"/>
              <w:spacing w:before="24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43AAF">
              <w:rPr>
                <w:rFonts w:ascii="Times New Roman" w:hAnsi="Times New Roman" w:cs="Times New Roman"/>
                <w:sz w:val="24"/>
                <w:szCs w:val="24"/>
              </w:rPr>
              <w:t>environmental 0.8981303572654724</w:t>
            </w:r>
          </w:p>
          <w:p w14:paraId="40DB7762" w14:textId="77777777" w:rsidR="00043AAF" w:rsidRPr="00043AAF" w:rsidRDefault="00043AAF" w:rsidP="00043AAF">
            <w:pPr>
              <w:pStyle w:val="a4"/>
              <w:spacing w:before="24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43AAF">
              <w:rPr>
                <w:rFonts w:ascii="Times New Roman" w:hAnsi="Times New Roman" w:cs="Times New Roman"/>
                <w:sz w:val="24"/>
                <w:szCs w:val="24"/>
              </w:rPr>
              <w:t>however 0.8959760665893555</w:t>
            </w:r>
          </w:p>
          <w:p w14:paraId="3E7FD4A0" w14:textId="77777777" w:rsidR="00043AAF" w:rsidRPr="00043AAF" w:rsidRDefault="00043AAF" w:rsidP="00043AAF">
            <w:pPr>
              <w:pStyle w:val="a4"/>
              <w:spacing w:before="24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43AAF">
              <w:rPr>
                <w:rFonts w:ascii="Times New Roman" w:hAnsi="Times New Roman" w:cs="Times New Roman"/>
                <w:sz w:val="24"/>
                <w:szCs w:val="24"/>
              </w:rPr>
              <w:t>before 0.8907638788223267</w:t>
            </w:r>
          </w:p>
          <w:p w14:paraId="490CD8CA" w14:textId="77777777" w:rsidR="00043AAF" w:rsidRPr="00043AAF" w:rsidRDefault="00043AAF" w:rsidP="00043AAF">
            <w:pPr>
              <w:pStyle w:val="a4"/>
              <w:spacing w:before="24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43AAF">
              <w:rPr>
                <w:rFonts w:ascii="Times New Roman" w:hAnsi="Times New Roman" w:cs="Times New Roman"/>
                <w:sz w:val="24"/>
                <w:szCs w:val="24"/>
              </w:rPr>
              <w:t>control 0.8904466032981873</w:t>
            </w:r>
          </w:p>
          <w:p w14:paraId="0CE58EFC" w14:textId="77777777" w:rsidR="00043AAF" w:rsidRPr="00043AAF" w:rsidRDefault="00043AAF" w:rsidP="00043AAF">
            <w:pPr>
              <w:pStyle w:val="a4"/>
              <w:spacing w:before="24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43AAF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around 0.8903695344924927</w:t>
            </w:r>
          </w:p>
          <w:p w14:paraId="5DAB059A" w14:textId="77777777" w:rsidR="00043AAF" w:rsidRPr="00043AAF" w:rsidRDefault="00043AAF" w:rsidP="00043AAF">
            <w:pPr>
              <w:pStyle w:val="a4"/>
              <w:spacing w:before="24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43AAF">
              <w:rPr>
                <w:rFonts w:ascii="Times New Roman" w:hAnsi="Times New Roman" w:cs="Times New Roman"/>
                <w:sz w:val="24"/>
                <w:szCs w:val="24"/>
              </w:rPr>
              <w:t>little 0.88967365026474</w:t>
            </w:r>
          </w:p>
          <w:p w14:paraId="0502DDA9" w14:textId="77777777" w:rsidR="00043AAF" w:rsidRPr="00043AAF" w:rsidRDefault="00043AAF" w:rsidP="00043AAF">
            <w:pPr>
              <w:pStyle w:val="a4"/>
              <w:spacing w:before="24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43AAF">
              <w:rPr>
                <w:rFonts w:ascii="Times New Roman" w:hAnsi="Times New Roman" w:cs="Times New Roman"/>
                <w:sz w:val="24"/>
                <w:szCs w:val="24"/>
              </w:rPr>
              <w:t>even 0.88918137550354</w:t>
            </w:r>
          </w:p>
          <w:p w14:paraId="555EE0C9" w14:textId="59FE4168" w:rsidR="00B552D8" w:rsidRDefault="00043AAF" w:rsidP="00043AAF">
            <w:pPr>
              <w:pStyle w:val="a4"/>
              <w:spacing w:before="24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043AAF">
              <w:rPr>
                <w:rFonts w:ascii="Times New Roman" w:hAnsi="Times New Roman" w:cs="Times New Roman"/>
                <w:sz w:val="24"/>
                <w:szCs w:val="24"/>
              </w:rPr>
              <w:t>few 0.888176441192627</w:t>
            </w:r>
          </w:p>
        </w:tc>
      </w:tr>
      <w:tr w:rsidR="00B552D8" w14:paraId="108D3089" w14:textId="77777777" w:rsidTr="00B552D8">
        <w:trPr>
          <w:trHeight w:val="450"/>
        </w:trPr>
        <w:tc>
          <w:tcPr>
            <w:tcW w:w="2138" w:type="dxa"/>
          </w:tcPr>
          <w:p w14:paraId="797C0598" w14:textId="5AD17B48" w:rsidR="00B552D8" w:rsidRPr="00B552D8" w:rsidRDefault="00B552D8" w:rsidP="00B552D8">
            <w:pPr>
              <w:spacing w:before="24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552D8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SI</w:t>
            </w:r>
          </w:p>
        </w:tc>
        <w:tc>
          <w:tcPr>
            <w:tcW w:w="2138" w:type="dxa"/>
          </w:tcPr>
          <w:p w14:paraId="25EF84B8" w14:textId="77777777" w:rsidR="00B552D8" w:rsidRDefault="00B552D8" w:rsidP="009B6236">
            <w:pPr>
              <w:pStyle w:val="a4"/>
              <w:spacing w:before="24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39" w:type="dxa"/>
          </w:tcPr>
          <w:p w14:paraId="70C33AEB" w14:textId="4364DB7C" w:rsidR="00B552D8" w:rsidRDefault="00B552D8" w:rsidP="009B6236">
            <w:pPr>
              <w:pStyle w:val="a4"/>
              <w:spacing w:before="24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52D8">
              <w:rPr>
                <w:rFonts w:ascii="Times New Roman" w:hAnsi="Times New Roman" w:cs="Times New Roman"/>
                <w:sz w:val="24"/>
                <w:szCs w:val="24"/>
              </w:rPr>
              <w:t>change</w:t>
            </w:r>
          </w:p>
        </w:tc>
        <w:tc>
          <w:tcPr>
            <w:tcW w:w="2139" w:type="dxa"/>
          </w:tcPr>
          <w:p w14:paraId="3E35A8A6" w14:textId="77777777" w:rsidR="00043AAF" w:rsidRPr="00043AAF" w:rsidRDefault="00043AAF" w:rsidP="00043AAF">
            <w:pPr>
              <w:pStyle w:val="a4"/>
              <w:spacing w:before="24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43AAF">
              <w:rPr>
                <w:rFonts w:ascii="Times New Roman" w:hAnsi="Times New Roman" w:cs="Times New Roman"/>
                <w:sz w:val="24"/>
                <w:szCs w:val="24"/>
              </w:rPr>
              <w:t>system 0.9894139170646667</w:t>
            </w:r>
          </w:p>
          <w:p w14:paraId="2B93AC44" w14:textId="77777777" w:rsidR="00043AAF" w:rsidRPr="00043AAF" w:rsidRDefault="00043AAF" w:rsidP="00043AAF">
            <w:pPr>
              <w:pStyle w:val="a4"/>
              <w:spacing w:before="24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43AAF">
              <w:rPr>
                <w:rFonts w:ascii="Times New Roman" w:hAnsi="Times New Roman" w:cs="Times New Roman"/>
                <w:sz w:val="24"/>
                <w:szCs w:val="24"/>
              </w:rPr>
              <w:t>for 0.9887910485267639</w:t>
            </w:r>
          </w:p>
          <w:p w14:paraId="5B447CE0" w14:textId="77777777" w:rsidR="00043AAF" w:rsidRPr="00043AAF" w:rsidRDefault="00043AAF" w:rsidP="00043AAF">
            <w:pPr>
              <w:pStyle w:val="a4"/>
              <w:spacing w:before="24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43AAF">
              <w:rPr>
                <w:rFonts w:ascii="Times New Roman" w:hAnsi="Times New Roman" w:cs="Times New Roman"/>
                <w:sz w:val="24"/>
                <w:szCs w:val="24"/>
              </w:rPr>
              <w:t>according 0.9879485368728638</w:t>
            </w:r>
          </w:p>
          <w:p w14:paraId="6D7784D9" w14:textId="77777777" w:rsidR="00043AAF" w:rsidRPr="00043AAF" w:rsidRDefault="00043AAF" w:rsidP="00043AAF">
            <w:pPr>
              <w:pStyle w:val="a4"/>
              <w:spacing w:before="24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43AAF">
              <w:rPr>
                <w:rFonts w:ascii="Times New Roman" w:hAnsi="Times New Roman" w:cs="Times New Roman"/>
                <w:sz w:val="24"/>
                <w:szCs w:val="24"/>
              </w:rPr>
              <w:t>but 0.9868661761283875</w:t>
            </w:r>
          </w:p>
          <w:p w14:paraId="1D30731E" w14:textId="77777777" w:rsidR="00043AAF" w:rsidRPr="00043AAF" w:rsidRDefault="00043AAF" w:rsidP="00043AAF">
            <w:pPr>
              <w:pStyle w:val="a4"/>
              <w:spacing w:before="24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43AAF">
              <w:rPr>
                <w:rFonts w:ascii="Times New Roman" w:hAnsi="Times New Roman" w:cs="Times New Roman"/>
                <w:sz w:val="24"/>
                <w:szCs w:val="24"/>
              </w:rPr>
              <w:t>part 0.9845648407936096</w:t>
            </w:r>
          </w:p>
          <w:p w14:paraId="66BD0A28" w14:textId="77777777" w:rsidR="00043AAF" w:rsidRPr="00043AAF" w:rsidRDefault="00043AAF" w:rsidP="00043AAF">
            <w:pPr>
              <w:pStyle w:val="a4"/>
              <w:spacing w:before="24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43AAF">
              <w:rPr>
                <w:rFonts w:ascii="Times New Roman" w:hAnsi="Times New Roman" w:cs="Times New Roman"/>
                <w:sz w:val="24"/>
                <w:szCs w:val="24"/>
              </w:rPr>
              <w:t>temperature 0.9842807054519653</w:t>
            </w:r>
          </w:p>
          <w:p w14:paraId="7D3B8C93" w14:textId="77777777" w:rsidR="00043AAF" w:rsidRPr="00043AAF" w:rsidRDefault="00043AAF" w:rsidP="00043AAF">
            <w:pPr>
              <w:pStyle w:val="a4"/>
              <w:spacing w:before="24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43AAF">
              <w:rPr>
                <w:rFonts w:ascii="Times New Roman" w:hAnsi="Times New Roman" w:cs="Times New Roman"/>
                <w:sz w:val="24"/>
                <w:szCs w:val="24"/>
              </w:rPr>
              <w:t>regions 0.981249988079071</w:t>
            </w:r>
          </w:p>
          <w:p w14:paraId="708CE0C1" w14:textId="77777777" w:rsidR="00043AAF" w:rsidRPr="00043AAF" w:rsidRDefault="00043AAF" w:rsidP="00043AAF">
            <w:pPr>
              <w:pStyle w:val="a4"/>
              <w:spacing w:before="24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43AAF">
              <w:rPr>
                <w:rFonts w:ascii="Times New Roman" w:hAnsi="Times New Roman" w:cs="Times New Roman"/>
                <w:sz w:val="24"/>
                <w:szCs w:val="24"/>
              </w:rPr>
              <w:t>scale 0.9808996319770813</w:t>
            </w:r>
          </w:p>
          <w:p w14:paraId="679747F8" w14:textId="77777777" w:rsidR="00043AAF" w:rsidRPr="00043AAF" w:rsidRDefault="00043AAF" w:rsidP="00043AAF">
            <w:pPr>
              <w:pStyle w:val="a4"/>
              <w:spacing w:before="24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43AAF">
              <w:rPr>
                <w:rFonts w:ascii="Times New Roman" w:hAnsi="Times New Roman" w:cs="Times New Roman"/>
                <w:sz w:val="24"/>
                <w:szCs w:val="24"/>
              </w:rPr>
              <w:t>center 0.9800129532814026</w:t>
            </w:r>
          </w:p>
          <w:p w14:paraId="31B0D8AD" w14:textId="77777777" w:rsidR="00043AAF" w:rsidRPr="00043AAF" w:rsidRDefault="00043AAF" w:rsidP="00043AAF">
            <w:pPr>
              <w:pStyle w:val="a4"/>
              <w:spacing w:before="24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43AAF">
              <w:rPr>
                <w:rFonts w:ascii="Times New Roman" w:hAnsi="Times New Roman" w:cs="Times New Roman"/>
                <w:sz w:val="24"/>
                <w:szCs w:val="24"/>
              </w:rPr>
              <w:t>typical 0.9798603057861328</w:t>
            </w:r>
          </w:p>
          <w:p w14:paraId="687527AE" w14:textId="77777777" w:rsidR="00043AAF" w:rsidRPr="00043AAF" w:rsidRDefault="00043AAF" w:rsidP="00043AAF">
            <w:pPr>
              <w:pStyle w:val="a4"/>
              <w:spacing w:before="24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43AAF">
              <w:rPr>
                <w:rFonts w:ascii="Times New Roman" w:hAnsi="Times New Roman" w:cs="Times New Roman"/>
                <w:sz w:val="24"/>
                <w:szCs w:val="24"/>
              </w:rPr>
              <w:t>because 0.9795851707458496</w:t>
            </w:r>
          </w:p>
          <w:p w14:paraId="71803F4F" w14:textId="77777777" w:rsidR="00043AAF" w:rsidRPr="00043AAF" w:rsidRDefault="00043AAF" w:rsidP="00043AAF">
            <w:pPr>
              <w:pStyle w:val="a4"/>
              <w:spacing w:before="24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43AAF">
              <w:rPr>
                <w:rFonts w:ascii="Times New Roman" w:hAnsi="Times New Roman" w:cs="Times New Roman"/>
                <w:sz w:val="24"/>
                <w:szCs w:val="24"/>
              </w:rPr>
              <w:t>surface 0.9791500568389893</w:t>
            </w:r>
          </w:p>
          <w:p w14:paraId="6009B8A0" w14:textId="77777777" w:rsidR="00043AAF" w:rsidRPr="00043AAF" w:rsidRDefault="00043AAF" w:rsidP="00043AAF">
            <w:pPr>
              <w:pStyle w:val="a4"/>
              <w:spacing w:before="24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43AAF">
              <w:rPr>
                <w:rFonts w:ascii="Times New Roman" w:hAnsi="Times New Roman" w:cs="Times New Roman"/>
                <w:sz w:val="24"/>
                <w:szCs w:val="24"/>
              </w:rPr>
              <w:t>on 0.9788306355476379</w:t>
            </w:r>
          </w:p>
          <w:p w14:paraId="6FFCC6F0" w14:textId="77777777" w:rsidR="00043AAF" w:rsidRPr="00043AAF" w:rsidRDefault="00043AAF" w:rsidP="00043AAF">
            <w:pPr>
              <w:pStyle w:val="a4"/>
              <w:spacing w:before="24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43AAF">
              <w:rPr>
                <w:rFonts w:ascii="Times New Roman" w:hAnsi="Times New Roman" w:cs="Times New Roman"/>
                <w:sz w:val="24"/>
                <w:szCs w:val="24"/>
              </w:rPr>
              <w:t>light 0.978096604347229</w:t>
            </w:r>
          </w:p>
          <w:p w14:paraId="4F68C5D8" w14:textId="77777777" w:rsidR="00043AAF" w:rsidRPr="00043AAF" w:rsidRDefault="00043AAF" w:rsidP="00043AAF">
            <w:pPr>
              <w:pStyle w:val="a4"/>
              <w:spacing w:before="24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43AAF">
              <w:rPr>
                <w:rFonts w:ascii="Times New Roman" w:hAnsi="Times New Roman" w:cs="Times New Roman"/>
                <w:sz w:val="24"/>
                <w:szCs w:val="24"/>
              </w:rPr>
              <w:t>color 0.9773216843605042</w:t>
            </w:r>
          </w:p>
          <w:p w14:paraId="017AD59A" w14:textId="77777777" w:rsidR="00043AAF" w:rsidRPr="00043AAF" w:rsidRDefault="00043AAF" w:rsidP="00043AAF">
            <w:pPr>
              <w:pStyle w:val="a4"/>
              <w:spacing w:before="24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43AAF">
              <w:rPr>
                <w:rFonts w:ascii="Times New Roman" w:hAnsi="Times New Roman" w:cs="Times New Roman"/>
                <w:sz w:val="24"/>
                <w:szCs w:val="24"/>
              </w:rPr>
              <w:t>snow 0.9772832989692688</w:t>
            </w:r>
          </w:p>
          <w:p w14:paraId="60611829" w14:textId="77777777" w:rsidR="00043AAF" w:rsidRPr="00043AAF" w:rsidRDefault="00043AAF" w:rsidP="00043AAF">
            <w:pPr>
              <w:pStyle w:val="a4"/>
              <w:spacing w:before="24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43AAF">
              <w:rPr>
                <w:rFonts w:ascii="Times New Roman" w:hAnsi="Times New Roman" w:cs="Times New Roman"/>
                <w:sz w:val="24"/>
                <w:szCs w:val="24"/>
              </w:rPr>
              <w:t>study 0.9749574065208435</w:t>
            </w:r>
          </w:p>
          <w:p w14:paraId="07E8C4FA" w14:textId="77777777" w:rsidR="00043AAF" w:rsidRPr="00043AAF" w:rsidRDefault="00043AAF" w:rsidP="00043AAF">
            <w:pPr>
              <w:pStyle w:val="a4"/>
              <w:spacing w:before="24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43AAF">
              <w:rPr>
                <w:rFonts w:ascii="Times New Roman" w:hAnsi="Times New Roman" w:cs="Times New Roman"/>
                <w:sz w:val="24"/>
                <w:szCs w:val="24"/>
              </w:rPr>
              <w:t>size 0.972454309463501</w:t>
            </w:r>
          </w:p>
          <w:p w14:paraId="07D94EDD" w14:textId="77777777" w:rsidR="00043AAF" w:rsidRPr="00043AAF" w:rsidRDefault="00043AAF" w:rsidP="00043AAF">
            <w:pPr>
              <w:pStyle w:val="a4"/>
              <w:spacing w:before="24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43AAF">
              <w:rPr>
                <w:rFonts w:ascii="Times New Roman" w:hAnsi="Times New Roman" w:cs="Times New Roman"/>
                <w:sz w:val="24"/>
                <w:szCs w:val="24"/>
              </w:rPr>
              <w:t>trees 0.9716670513153076</w:t>
            </w:r>
          </w:p>
          <w:p w14:paraId="36B335EC" w14:textId="77777777" w:rsidR="00043AAF" w:rsidRPr="00043AAF" w:rsidRDefault="00043AAF" w:rsidP="00043AAF">
            <w:pPr>
              <w:pStyle w:val="a4"/>
              <w:spacing w:before="24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43AAF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than 0.9714263677597046</w:t>
            </w:r>
          </w:p>
          <w:p w14:paraId="14287D12" w14:textId="77777777" w:rsidR="00043AAF" w:rsidRPr="00043AAF" w:rsidRDefault="00043AAF" w:rsidP="00043AAF">
            <w:pPr>
              <w:pStyle w:val="a4"/>
              <w:spacing w:before="24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43AAF">
              <w:rPr>
                <w:rFonts w:ascii="Times New Roman" w:hAnsi="Times New Roman" w:cs="Times New Roman"/>
                <w:sz w:val="24"/>
                <w:szCs w:val="24"/>
              </w:rPr>
              <w:t>patterns 0.971346914768219</w:t>
            </w:r>
          </w:p>
          <w:p w14:paraId="7052E950" w14:textId="77777777" w:rsidR="00043AAF" w:rsidRPr="00043AAF" w:rsidRDefault="00043AAF" w:rsidP="00043AAF">
            <w:pPr>
              <w:pStyle w:val="a4"/>
              <w:spacing w:before="24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43AAF">
              <w:rPr>
                <w:rFonts w:ascii="Times New Roman" w:hAnsi="Times New Roman" w:cs="Times New Roman"/>
                <w:sz w:val="24"/>
                <w:szCs w:val="24"/>
              </w:rPr>
              <w:t>single 0.9712486863136292</w:t>
            </w:r>
          </w:p>
          <w:p w14:paraId="37CD90BB" w14:textId="77777777" w:rsidR="00043AAF" w:rsidRPr="00043AAF" w:rsidRDefault="00043AAF" w:rsidP="00043AAF">
            <w:pPr>
              <w:pStyle w:val="a4"/>
              <w:spacing w:before="24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43AAF">
              <w:rPr>
                <w:rFonts w:ascii="Times New Roman" w:hAnsi="Times New Roman" w:cs="Times New Roman"/>
                <w:sz w:val="24"/>
                <w:szCs w:val="24"/>
              </w:rPr>
              <w:t>direct 0.9708988070487976</w:t>
            </w:r>
          </w:p>
          <w:p w14:paraId="64363AB6" w14:textId="77777777" w:rsidR="00043AAF" w:rsidRPr="00043AAF" w:rsidRDefault="00043AAF" w:rsidP="00043AAF">
            <w:pPr>
              <w:pStyle w:val="a4"/>
              <w:spacing w:before="24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43AAF">
              <w:rPr>
                <w:rFonts w:ascii="Times New Roman" w:hAnsi="Times New Roman" w:cs="Times New Roman"/>
                <w:sz w:val="24"/>
                <w:szCs w:val="24"/>
              </w:rPr>
              <w:t>as 0.9708071351051331</w:t>
            </w:r>
          </w:p>
          <w:p w14:paraId="0F773DB9" w14:textId="77777777" w:rsidR="00043AAF" w:rsidRPr="00043AAF" w:rsidRDefault="00043AAF" w:rsidP="00043AAF">
            <w:pPr>
              <w:pStyle w:val="a4"/>
              <w:spacing w:before="24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43AAF">
              <w:rPr>
                <w:rFonts w:ascii="Times New Roman" w:hAnsi="Times New Roman" w:cs="Times New Roman"/>
                <w:sz w:val="24"/>
                <w:szCs w:val="24"/>
              </w:rPr>
              <w:t>political 0.970360517501831</w:t>
            </w:r>
          </w:p>
          <w:p w14:paraId="6C87A15F" w14:textId="77777777" w:rsidR="00043AAF" w:rsidRPr="00043AAF" w:rsidRDefault="00043AAF" w:rsidP="00043AAF">
            <w:pPr>
              <w:pStyle w:val="a4"/>
              <w:spacing w:before="24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43AAF">
              <w:rPr>
                <w:rFonts w:ascii="Times New Roman" w:hAnsi="Times New Roman" w:cs="Times New Roman"/>
                <w:sz w:val="24"/>
                <w:szCs w:val="24"/>
              </w:rPr>
              <w:t>albedo 0.9701842665672302</w:t>
            </w:r>
          </w:p>
          <w:p w14:paraId="2A469813" w14:textId="77777777" w:rsidR="00043AAF" w:rsidRPr="00043AAF" w:rsidRDefault="00043AAF" w:rsidP="00043AAF">
            <w:pPr>
              <w:pStyle w:val="a4"/>
              <w:spacing w:before="24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43AAF">
              <w:rPr>
                <w:rFonts w:ascii="Times New Roman" w:hAnsi="Times New Roman" w:cs="Times New Roman"/>
                <w:sz w:val="24"/>
                <w:szCs w:val="24"/>
              </w:rPr>
              <w:t>earth 0.9701375961303711</w:t>
            </w:r>
          </w:p>
          <w:p w14:paraId="7144CD5E" w14:textId="77777777" w:rsidR="00043AAF" w:rsidRPr="00043AAF" w:rsidRDefault="00043AAF" w:rsidP="00043AAF">
            <w:pPr>
              <w:pStyle w:val="a4"/>
              <w:spacing w:before="24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43AAF">
              <w:rPr>
                <w:rFonts w:ascii="Times New Roman" w:hAnsi="Times New Roman" w:cs="Times New Roman"/>
                <w:sz w:val="24"/>
                <w:szCs w:val="24"/>
              </w:rPr>
              <w:t>also 0.9700176119804382</w:t>
            </w:r>
          </w:p>
          <w:p w14:paraId="77877F63" w14:textId="77777777" w:rsidR="00043AAF" w:rsidRPr="00043AAF" w:rsidRDefault="00043AAF" w:rsidP="00043AAF">
            <w:pPr>
              <w:pStyle w:val="a4"/>
              <w:spacing w:before="24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43AAF">
              <w:rPr>
                <w:rFonts w:ascii="Times New Roman" w:hAnsi="Times New Roman" w:cs="Times New Roman"/>
                <w:sz w:val="24"/>
                <w:szCs w:val="24"/>
              </w:rPr>
              <w:t>partly 0.9691537618637085</w:t>
            </w:r>
          </w:p>
          <w:p w14:paraId="242EFD11" w14:textId="77777777" w:rsidR="00043AAF" w:rsidRPr="00043AAF" w:rsidRDefault="00043AAF" w:rsidP="00043AAF">
            <w:pPr>
              <w:pStyle w:val="a4"/>
              <w:spacing w:before="24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43AAF">
              <w:rPr>
                <w:rFonts w:ascii="Times New Roman" w:hAnsi="Times New Roman" w:cs="Times New Roman"/>
                <w:sz w:val="24"/>
                <w:szCs w:val="24"/>
              </w:rPr>
              <w:t>any 0.9682308435440063</w:t>
            </w:r>
          </w:p>
          <w:p w14:paraId="39AF31A5" w14:textId="77777777" w:rsidR="00043AAF" w:rsidRPr="00043AAF" w:rsidRDefault="00043AAF" w:rsidP="00043AAF">
            <w:pPr>
              <w:pStyle w:val="a4"/>
              <w:spacing w:before="24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43AAF">
              <w:rPr>
                <w:rFonts w:ascii="Times New Roman" w:hAnsi="Times New Roman" w:cs="Times New Roman"/>
                <w:sz w:val="24"/>
                <w:szCs w:val="24"/>
              </w:rPr>
              <w:t>known 0.9679285883903503</w:t>
            </w:r>
          </w:p>
          <w:p w14:paraId="111050D3" w14:textId="77777777" w:rsidR="00043AAF" w:rsidRPr="00043AAF" w:rsidRDefault="00043AAF" w:rsidP="00043AAF">
            <w:pPr>
              <w:pStyle w:val="a4"/>
              <w:spacing w:before="24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43AAF">
              <w:rPr>
                <w:rFonts w:ascii="Times New Roman" w:hAnsi="Times New Roman" w:cs="Times New Roman"/>
                <w:sz w:val="24"/>
                <w:szCs w:val="24"/>
              </w:rPr>
              <w:t>tropical 0.9670541286468506</w:t>
            </w:r>
          </w:p>
          <w:p w14:paraId="39F965E0" w14:textId="77777777" w:rsidR="00043AAF" w:rsidRPr="00043AAF" w:rsidRDefault="00043AAF" w:rsidP="00043AAF">
            <w:pPr>
              <w:pStyle w:val="a4"/>
              <w:spacing w:before="24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43AAF">
              <w:rPr>
                <w:rFonts w:ascii="Times New Roman" w:hAnsi="Times New Roman" w:cs="Times New Roman"/>
                <w:sz w:val="24"/>
                <w:szCs w:val="24"/>
              </w:rPr>
              <w:t>when 0.9666322469711304</w:t>
            </w:r>
          </w:p>
          <w:p w14:paraId="2FC61732" w14:textId="77777777" w:rsidR="00043AAF" w:rsidRPr="00043AAF" w:rsidRDefault="00043AAF" w:rsidP="00043AAF">
            <w:pPr>
              <w:pStyle w:val="a4"/>
              <w:spacing w:before="24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43AAF">
              <w:rPr>
                <w:rFonts w:ascii="Times New Roman" w:hAnsi="Times New Roman" w:cs="Times New Roman"/>
                <w:sz w:val="24"/>
                <w:szCs w:val="24"/>
              </w:rPr>
              <w:t>child 0.9665735960006714</w:t>
            </w:r>
          </w:p>
          <w:p w14:paraId="5D74A451" w14:textId="77777777" w:rsidR="00043AAF" w:rsidRPr="00043AAF" w:rsidRDefault="00043AAF" w:rsidP="00043AAF">
            <w:pPr>
              <w:pStyle w:val="a4"/>
              <w:spacing w:before="24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43AAF">
              <w:rPr>
                <w:rFonts w:ascii="Times New Roman" w:hAnsi="Times New Roman" w:cs="Times New Roman"/>
                <w:sz w:val="24"/>
                <w:szCs w:val="24"/>
              </w:rPr>
              <w:t>covered 0.9660079479217529</w:t>
            </w:r>
          </w:p>
          <w:p w14:paraId="5ED09862" w14:textId="77777777" w:rsidR="00043AAF" w:rsidRPr="00043AAF" w:rsidRDefault="00043AAF" w:rsidP="00043AAF">
            <w:pPr>
              <w:pStyle w:val="a4"/>
              <w:spacing w:before="24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43AAF">
              <w:rPr>
                <w:rFonts w:ascii="Times New Roman" w:hAnsi="Times New Roman" w:cs="Times New Roman"/>
                <w:sz w:val="24"/>
                <w:szCs w:val="24"/>
              </w:rPr>
              <w:t>significant 0.9643808007240295</w:t>
            </w:r>
          </w:p>
          <w:p w14:paraId="0372C318" w14:textId="77777777" w:rsidR="00043AAF" w:rsidRPr="00043AAF" w:rsidRDefault="00043AAF" w:rsidP="00043AAF">
            <w:pPr>
              <w:pStyle w:val="a4"/>
              <w:spacing w:before="24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43AAF">
              <w:rPr>
                <w:rFonts w:ascii="Times New Roman" w:hAnsi="Times New Roman" w:cs="Times New Roman"/>
                <w:sz w:val="24"/>
                <w:szCs w:val="24"/>
              </w:rPr>
              <w:t>community 0.9643326997756958</w:t>
            </w:r>
          </w:p>
          <w:p w14:paraId="64B31AE0" w14:textId="77777777" w:rsidR="00043AAF" w:rsidRPr="00043AAF" w:rsidRDefault="00043AAF" w:rsidP="00043AAF">
            <w:pPr>
              <w:pStyle w:val="a4"/>
              <w:spacing w:before="24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43AAF">
              <w:rPr>
                <w:rFonts w:ascii="Times New Roman" w:hAnsi="Times New Roman" w:cs="Times New Roman"/>
                <w:sz w:val="24"/>
                <w:szCs w:val="24"/>
              </w:rPr>
              <w:t>does 0.9609242677688599</w:t>
            </w:r>
          </w:p>
          <w:p w14:paraId="461AF531" w14:textId="77777777" w:rsidR="00043AAF" w:rsidRPr="00043AAF" w:rsidRDefault="00043AAF" w:rsidP="00043AAF">
            <w:pPr>
              <w:pStyle w:val="a4"/>
              <w:spacing w:before="24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43AAF">
              <w:rPr>
                <w:rFonts w:ascii="Times New Roman" w:hAnsi="Times New Roman" w:cs="Times New Roman"/>
                <w:sz w:val="24"/>
                <w:szCs w:val="24"/>
              </w:rPr>
              <w:t>public 0.9591552019119263</w:t>
            </w:r>
          </w:p>
          <w:p w14:paraId="0CB82C6E" w14:textId="133D2F45" w:rsidR="00B552D8" w:rsidRDefault="00043AAF" w:rsidP="00043AAF">
            <w:pPr>
              <w:pStyle w:val="a4"/>
              <w:spacing w:before="24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043AAF">
              <w:rPr>
                <w:rFonts w:ascii="Times New Roman" w:hAnsi="Times New Roman" w:cs="Times New Roman"/>
                <w:sz w:val="24"/>
                <w:szCs w:val="24"/>
              </w:rPr>
              <w:t>resulting 0.9590765833854675</w:t>
            </w:r>
          </w:p>
        </w:tc>
      </w:tr>
      <w:tr w:rsidR="00B552D8" w14:paraId="0D3D3155" w14:textId="77777777" w:rsidTr="00B552D8">
        <w:trPr>
          <w:trHeight w:val="450"/>
        </w:trPr>
        <w:tc>
          <w:tcPr>
            <w:tcW w:w="2138" w:type="dxa"/>
          </w:tcPr>
          <w:p w14:paraId="138BB091" w14:textId="5D9B64F9" w:rsidR="00B552D8" w:rsidRPr="00B552D8" w:rsidRDefault="00B552D8" w:rsidP="00B552D8">
            <w:pPr>
              <w:spacing w:before="240" w:line="240" w:lineRule="auto"/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  <w:lang w:eastAsia="zh-CN"/>
              </w:rPr>
              <w:lastRenderedPageBreak/>
              <w:t>VA</w:t>
            </w:r>
          </w:p>
        </w:tc>
        <w:tc>
          <w:tcPr>
            <w:tcW w:w="2138" w:type="dxa"/>
          </w:tcPr>
          <w:p w14:paraId="71017860" w14:textId="77777777" w:rsidR="00B552D8" w:rsidRDefault="00B552D8" w:rsidP="009B6236">
            <w:pPr>
              <w:pStyle w:val="a4"/>
              <w:spacing w:before="24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2139" w:type="dxa"/>
          </w:tcPr>
          <w:p w14:paraId="6073E293" w14:textId="22807350" w:rsidR="00B552D8" w:rsidRDefault="00B552D8" w:rsidP="009B6236">
            <w:pPr>
              <w:pStyle w:val="a4"/>
              <w:spacing w:before="24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</w:p>
        </w:tc>
        <w:tc>
          <w:tcPr>
            <w:tcW w:w="2139" w:type="dxa"/>
          </w:tcPr>
          <w:p w14:paraId="58C80A3A" w14:textId="77777777" w:rsidR="00B552D8" w:rsidRDefault="00B552D8" w:rsidP="009B6236">
            <w:pPr>
              <w:pStyle w:val="a4"/>
              <w:spacing w:before="24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552D8" w14:paraId="6AE91030" w14:textId="77777777" w:rsidTr="00B552D8">
        <w:trPr>
          <w:trHeight w:val="450"/>
        </w:trPr>
        <w:tc>
          <w:tcPr>
            <w:tcW w:w="2138" w:type="dxa"/>
          </w:tcPr>
          <w:p w14:paraId="7F9A50AF" w14:textId="22B5CE3A" w:rsidR="00B552D8" w:rsidRPr="00B552D8" w:rsidRDefault="00B552D8" w:rsidP="00B552D8">
            <w:pPr>
              <w:spacing w:before="240" w:line="240" w:lineRule="auto"/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  <w:lang w:eastAsia="zh-CN"/>
              </w:rPr>
              <w:t>AND</w:t>
            </w:r>
          </w:p>
        </w:tc>
        <w:tc>
          <w:tcPr>
            <w:tcW w:w="2138" w:type="dxa"/>
          </w:tcPr>
          <w:p w14:paraId="3F4A6AC4" w14:textId="77777777" w:rsidR="00B552D8" w:rsidRPr="00B552D8" w:rsidRDefault="00B552D8" w:rsidP="00B552D8">
            <w:pPr>
              <w:pStyle w:val="a4"/>
              <w:spacing w:before="24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552D8">
              <w:rPr>
                <w:rFonts w:ascii="Times New Roman" w:hAnsi="Times New Roman" w:cs="Times New Roman"/>
                <w:sz w:val="24"/>
                <w:szCs w:val="24"/>
              </w:rPr>
              <w:t>is 0.9666374325752258</w:t>
            </w:r>
          </w:p>
          <w:p w14:paraId="24EEB0C7" w14:textId="77777777" w:rsidR="00B552D8" w:rsidRPr="00B552D8" w:rsidRDefault="00B552D8" w:rsidP="00B552D8">
            <w:pPr>
              <w:pStyle w:val="a4"/>
              <w:spacing w:before="24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552D8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became 0.966566801071167</w:t>
            </w:r>
          </w:p>
          <w:p w14:paraId="74009862" w14:textId="77777777" w:rsidR="00B552D8" w:rsidRPr="00B552D8" w:rsidRDefault="00B552D8" w:rsidP="00B552D8">
            <w:pPr>
              <w:pStyle w:val="a4"/>
              <w:spacing w:before="24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552D8">
              <w:rPr>
                <w:rFonts w:ascii="Times New Roman" w:hAnsi="Times New Roman" w:cs="Times New Roman"/>
                <w:sz w:val="24"/>
                <w:szCs w:val="24"/>
              </w:rPr>
              <w:t>to 0.951656699180603</w:t>
            </w:r>
          </w:p>
          <w:p w14:paraId="55E2DC7D" w14:textId="77777777" w:rsidR="00B552D8" w:rsidRPr="00B552D8" w:rsidRDefault="00B552D8" w:rsidP="00B552D8">
            <w:pPr>
              <w:pStyle w:val="a4"/>
              <w:spacing w:before="24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552D8">
              <w:rPr>
                <w:rFonts w:ascii="Times New Roman" w:hAnsi="Times New Roman" w:cs="Times New Roman"/>
                <w:sz w:val="24"/>
                <w:szCs w:val="24"/>
              </w:rPr>
              <w:t>greek 0.9511185884475708</w:t>
            </w:r>
          </w:p>
          <w:p w14:paraId="7B318F08" w14:textId="77777777" w:rsidR="00B552D8" w:rsidRPr="00B552D8" w:rsidRDefault="00B552D8" w:rsidP="00B552D8">
            <w:pPr>
              <w:pStyle w:val="a4"/>
              <w:spacing w:before="24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552D8">
              <w:rPr>
                <w:rFonts w:ascii="Times New Roman" w:hAnsi="Times New Roman" w:cs="Times New Roman"/>
                <w:sz w:val="24"/>
                <w:szCs w:val="24"/>
              </w:rPr>
              <w:t>capital 0.9306198358535767</w:t>
            </w:r>
          </w:p>
          <w:p w14:paraId="37492E20" w14:textId="77777777" w:rsidR="00B552D8" w:rsidRPr="00B552D8" w:rsidRDefault="00B552D8" w:rsidP="00B552D8">
            <w:pPr>
              <w:pStyle w:val="a4"/>
              <w:spacing w:before="24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552D8">
              <w:rPr>
                <w:rFonts w:ascii="Times New Roman" w:hAnsi="Times New Roman" w:cs="Times New Roman"/>
                <w:sz w:val="24"/>
                <w:szCs w:val="24"/>
              </w:rPr>
              <w:t>condition 0.9282093644142151</w:t>
            </w:r>
          </w:p>
          <w:p w14:paraId="0D7B6429" w14:textId="77777777" w:rsidR="00B552D8" w:rsidRPr="00B552D8" w:rsidRDefault="00B552D8" w:rsidP="00B552D8">
            <w:pPr>
              <w:pStyle w:val="a4"/>
              <w:spacing w:before="24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552D8">
              <w:rPr>
                <w:rFonts w:ascii="Times New Roman" w:hAnsi="Times New Roman" w:cs="Times New Roman"/>
                <w:sz w:val="24"/>
                <w:szCs w:val="24"/>
              </w:rPr>
              <w:t>word 0.9156255722045898</w:t>
            </w:r>
          </w:p>
          <w:p w14:paraId="51BE26E6" w14:textId="77777777" w:rsidR="00B552D8" w:rsidRPr="00B552D8" w:rsidRDefault="00B552D8" w:rsidP="00B552D8">
            <w:pPr>
              <w:pStyle w:val="a4"/>
              <w:spacing w:before="24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552D8">
              <w:rPr>
                <w:rFonts w:ascii="Times New Roman" w:hAnsi="Times New Roman" w:cs="Times New Roman"/>
                <w:sz w:val="24"/>
                <w:szCs w:val="24"/>
              </w:rPr>
              <w:t>a 0.9127243757247925</w:t>
            </w:r>
          </w:p>
          <w:p w14:paraId="06E733A1" w14:textId="77777777" w:rsidR="00B552D8" w:rsidRPr="00B552D8" w:rsidRDefault="00B552D8" w:rsidP="00B552D8">
            <w:pPr>
              <w:pStyle w:val="a4"/>
              <w:spacing w:before="24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552D8">
              <w:rPr>
                <w:rFonts w:ascii="Times New Roman" w:hAnsi="Times New Roman" w:cs="Times New Roman"/>
                <w:sz w:val="24"/>
                <w:szCs w:val="24"/>
              </w:rPr>
              <w:t>effects 0.9084790349006653</w:t>
            </w:r>
          </w:p>
          <w:p w14:paraId="6EB45471" w14:textId="77777777" w:rsidR="00B552D8" w:rsidRPr="00B552D8" w:rsidRDefault="00B552D8" w:rsidP="00B552D8">
            <w:pPr>
              <w:pStyle w:val="a4"/>
              <w:spacing w:before="24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552D8">
              <w:rPr>
                <w:rFonts w:ascii="Times New Roman" w:hAnsi="Times New Roman" w:cs="Times New Roman"/>
                <w:sz w:val="24"/>
                <w:szCs w:val="24"/>
              </w:rPr>
              <w:t>universal 0.9039115309715271</w:t>
            </w:r>
          </w:p>
          <w:p w14:paraId="171872A8" w14:textId="77777777" w:rsidR="00B552D8" w:rsidRPr="00B552D8" w:rsidRDefault="00B552D8" w:rsidP="00B552D8">
            <w:pPr>
              <w:pStyle w:val="a4"/>
              <w:spacing w:before="24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552D8">
              <w:rPr>
                <w:rFonts w:ascii="Times New Roman" w:hAnsi="Times New Roman" w:cs="Times New Roman"/>
                <w:sz w:val="24"/>
                <w:szCs w:val="24"/>
              </w:rPr>
              <w:t>back 0.9019659161567688</w:t>
            </w:r>
          </w:p>
          <w:p w14:paraId="1FF35766" w14:textId="77777777" w:rsidR="00B552D8" w:rsidRPr="00B552D8" w:rsidRDefault="00B552D8" w:rsidP="00B552D8">
            <w:pPr>
              <w:pStyle w:val="a4"/>
              <w:spacing w:before="24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552D8">
              <w:rPr>
                <w:rFonts w:ascii="Times New Roman" w:hAnsi="Times New Roman" w:cs="Times New Roman"/>
                <w:sz w:val="24"/>
                <w:szCs w:val="24"/>
              </w:rPr>
              <w:t>size 0.9017395377159119</w:t>
            </w:r>
          </w:p>
          <w:p w14:paraId="556C98A7" w14:textId="77777777" w:rsidR="00B552D8" w:rsidRPr="00B552D8" w:rsidRDefault="00B552D8" w:rsidP="00B552D8">
            <w:pPr>
              <w:pStyle w:val="a4"/>
              <w:spacing w:before="24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552D8">
              <w:rPr>
                <w:rFonts w:ascii="Times New Roman" w:hAnsi="Times New Roman" w:cs="Times New Roman"/>
                <w:sz w:val="24"/>
                <w:szCs w:val="24"/>
              </w:rPr>
              <w:t>postal 0.8946250677108765</w:t>
            </w:r>
          </w:p>
          <w:p w14:paraId="42292C23" w14:textId="77777777" w:rsidR="00B552D8" w:rsidRPr="00B552D8" w:rsidRDefault="00B552D8" w:rsidP="00B552D8">
            <w:pPr>
              <w:pStyle w:val="a4"/>
              <w:spacing w:before="24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552D8">
              <w:rPr>
                <w:rFonts w:ascii="Times New Roman" w:hAnsi="Times New Roman" w:cs="Times New Roman"/>
                <w:sz w:val="24"/>
                <w:szCs w:val="24"/>
              </w:rPr>
              <w:t>effect 0.8912178874015808</w:t>
            </w:r>
          </w:p>
          <w:p w14:paraId="408F2304" w14:textId="77777777" w:rsidR="00B552D8" w:rsidRPr="00B552D8" w:rsidRDefault="00B552D8" w:rsidP="00B552D8">
            <w:pPr>
              <w:pStyle w:val="a4"/>
              <w:spacing w:before="24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552D8">
              <w:rPr>
                <w:rFonts w:ascii="Times New Roman" w:hAnsi="Times New Roman" w:cs="Times New Roman"/>
                <w:sz w:val="24"/>
                <w:szCs w:val="24"/>
              </w:rPr>
              <w:t>later 0.8895605802536011</w:t>
            </w:r>
          </w:p>
          <w:p w14:paraId="4E3F244C" w14:textId="77777777" w:rsidR="00B552D8" w:rsidRPr="00B552D8" w:rsidRDefault="00B552D8" w:rsidP="00B552D8">
            <w:pPr>
              <w:pStyle w:val="a4"/>
              <w:spacing w:before="24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552D8">
              <w:rPr>
                <w:rFonts w:ascii="Times New Roman" w:hAnsi="Times New Roman" w:cs="Times New Roman"/>
                <w:sz w:val="24"/>
                <w:szCs w:val="24"/>
              </w:rPr>
              <w:t>british 0.8820427060127258</w:t>
            </w:r>
          </w:p>
          <w:p w14:paraId="67605B43" w14:textId="77777777" w:rsidR="00B552D8" w:rsidRPr="00B552D8" w:rsidRDefault="00B552D8" w:rsidP="00B552D8">
            <w:pPr>
              <w:pStyle w:val="a4"/>
              <w:spacing w:before="24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552D8">
              <w:rPr>
                <w:rFonts w:ascii="Times New Roman" w:hAnsi="Times New Roman" w:cs="Times New Roman"/>
                <w:sz w:val="24"/>
                <w:szCs w:val="24"/>
              </w:rPr>
              <w:t>set 0.8813002109527588</w:t>
            </w:r>
          </w:p>
          <w:p w14:paraId="769A0981" w14:textId="77777777" w:rsidR="00B552D8" w:rsidRPr="00B552D8" w:rsidRDefault="00B552D8" w:rsidP="00B552D8">
            <w:pPr>
              <w:pStyle w:val="a4"/>
              <w:spacing w:before="24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552D8">
              <w:rPr>
                <w:rFonts w:ascii="Times New Roman" w:hAnsi="Times New Roman" w:cs="Times New Roman"/>
                <w:sz w:val="24"/>
                <w:szCs w:val="24"/>
              </w:rPr>
              <w:t>well 0.8805791139602661</w:t>
            </w:r>
          </w:p>
          <w:p w14:paraId="0E6B96D9" w14:textId="77777777" w:rsidR="00B552D8" w:rsidRPr="00B552D8" w:rsidRDefault="00B552D8" w:rsidP="00B552D8">
            <w:pPr>
              <w:pStyle w:val="a4"/>
              <w:spacing w:before="24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552D8">
              <w:rPr>
                <w:rFonts w:ascii="Times New Roman" w:hAnsi="Times New Roman" w:cs="Times New Roman"/>
                <w:sz w:val="24"/>
                <w:szCs w:val="24"/>
              </w:rPr>
              <w:t>part 0.8784922361373901</w:t>
            </w:r>
          </w:p>
          <w:p w14:paraId="5086B568" w14:textId="77777777" w:rsidR="00B552D8" w:rsidRPr="00B552D8" w:rsidRDefault="00B552D8" w:rsidP="00B552D8">
            <w:pPr>
              <w:pStyle w:val="a4"/>
              <w:spacing w:before="24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552D8">
              <w:rPr>
                <w:rFonts w:ascii="Times New Roman" w:hAnsi="Times New Roman" w:cs="Times New Roman"/>
                <w:sz w:val="24"/>
                <w:szCs w:val="24"/>
              </w:rPr>
              <w:t>amount 0.8745626211166382</w:t>
            </w:r>
          </w:p>
          <w:p w14:paraId="5AEA47EC" w14:textId="77777777" w:rsidR="00B552D8" w:rsidRPr="00B552D8" w:rsidRDefault="00B552D8" w:rsidP="00B552D8">
            <w:pPr>
              <w:pStyle w:val="a4"/>
              <w:spacing w:before="24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552D8">
              <w:rPr>
                <w:rFonts w:ascii="Times New Roman" w:hAnsi="Times New Roman" w:cs="Times New Roman"/>
                <w:sz w:val="24"/>
                <w:szCs w:val="24"/>
              </w:rPr>
              <w:t>resulting 0.8730233907699585</w:t>
            </w:r>
          </w:p>
          <w:p w14:paraId="68D60D36" w14:textId="77777777" w:rsidR="00B552D8" w:rsidRPr="00B552D8" w:rsidRDefault="00B552D8" w:rsidP="00B552D8">
            <w:pPr>
              <w:pStyle w:val="a4"/>
              <w:spacing w:before="24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552D8">
              <w:rPr>
                <w:rFonts w:ascii="Times New Roman" w:hAnsi="Times New Roman" w:cs="Times New Roman"/>
                <w:sz w:val="24"/>
                <w:szCs w:val="24"/>
              </w:rPr>
              <w:t>radiation 0.8707491159439087</w:t>
            </w:r>
          </w:p>
          <w:p w14:paraId="76C5C0B5" w14:textId="77777777" w:rsidR="00B552D8" w:rsidRPr="00B552D8" w:rsidRDefault="00B552D8" w:rsidP="00B552D8">
            <w:pPr>
              <w:pStyle w:val="a4"/>
              <w:spacing w:before="24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552D8">
              <w:rPr>
                <w:rFonts w:ascii="Times New Roman" w:hAnsi="Times New Roman" w:cs="Times New Roman"/>
                <w:sz w:val="24"/>
                <w:szCs w:val="24"/>
              </w:rPr>
              <w:t>uae 0.8615657687187195</w:t>
            </w:r>
          </w:p>
          <w:p w14:paraId="1B7ED5C5" w14:textId="77777777" w:rsidR="00B552D8" w:rsidRPr="00B552D8" w:rsidRDefault="00B552D8" w:rsidP="00B552D8">
            <w:pPr>
              <w:pStyle w:val="a4"/>
              <w:spacing w:before="24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552D8">
              <w:rPr>
                <w:rFonts w:ascii="Times New Roman" w:hAnsi="Times New Roman" w:cs="Times New Roman"/>
                <w:sz w:val="24"/>
                <w:szCs w:val="24"/>
              </w:rPr>
              <w:t>albedo 0.8594392538070679</w:t>
            </w:r>
          </w:p>
          <w:p w14:paraId="6BDB9D56" w14:textId="77777777" w:rsidR="00B552D8" w:rsidRPr="00B552D8" w:rsidRDefault="00B552D8" w:rsidP="00B552D8">
            <w:pPr>
              <w:pStyle w:val="a4"/>
              <w:spacing w:before="24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552D8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in 0.8589170575141907</w:t>
            </w:r>
          </w:p>
          <w:p w14:paraId="632FE3FA" w14:textId="77777777" w:rsidR="00B552D8" w:rsidRPr="00B552D8" w:rsidRDefault="00B552D8" w:rsidP="00B552D8">
            <w:pPr>
              <w:pStyle w:val="a4"/>
              <w:spacing w:before="24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552D8">
              <w:rPr>
                <w:rFonts w:ascii="Times New Roman" w:hAnsi="Times New Roman" w:cs="Times New Roman"/>
                <w:sz w:val="24"/>
                <w:szCs w:val="24"/>
              </w:rPr>
              <w:t>areas 0.8487327098846436</w:t>
            </w:r>
          </w:p>
          <w:p w14:paraId="3F49D1DA" w14:textId="77777777" w:rsidR="00B552D8" w:rsidRPr="00B552D8" w:rsidRDefault="00B552D8" w:rsidP="00B552D8">
            <w:pPr>
              <w:pStyle w:val="a4"/>
              <w:spacing w:before="24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552D8">
              <w:rPr>
                <w:rFonts w:ascii="Times New Roman" w:hAnsi="Times New Roman" w:cs="Times New Roman"/>
                <w:sz w:val="24"/>
                <w:szCs w:val="24"/>
              </w:rPr>
              <w:t>letter 0.8457925915718079</w:t>
            </w:r>
          </w:p>
          <w:p w14:paraId="0E045E7B" w14:textId="77777777" w:rsidR="00B552D8" w:rsidRPr="00B552D8" w:rsidRDefault="00B552D8" w:rsidP="00B552D8">
            <w:pPr>
              <w:pStyle w:val="a4"/>
              <w:spacing w:before="24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552D8">
              <w:rPr>
                <w:rFonts w:ascii="Times New Roman" w:hAnsi="Times New Roman" w:cs="Times New Roman"/>
                <w:sz w:val="24"/>
                <w:szCs w:val="24"/>
              </w:rPr>
              <w:t>found 0.8456196784973145</w:t>
            </w:r>
          </w:p>
          <w:p w14:paraId="58A956B2" w14:textId="77777777" w:rsidR="00B552D8" w:rsidRPr="00B552D8" w:rsidRDefault="00B552D8" w:rsidP="00B552D8">
            <w:pPr>
              <w:pStyle w:val="a4"/>
              <w:spacing w:before="24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552D8">
              <w:rPr>
                <w:rFonts w:ascii="Times New Roman" w:hAnsi="Times New Roman" w:cs="Times New Roman"/>
                <w:sz w:val="24"/>
                <w:szCs w:val="24"/>
              </w:rPr>
              <w:t>of 0.8423497676849365</w:t>
            </w:r>
          </w:p>
          <w:p w14:paraId="736FC579" w14:textId="77777777" w:rsidR="00B552D8" w:rsidRPr="00B552D8" w:rsidRDefault="00B552D8" w:rsidP="00B552D8">
            <w:pPr>
              <w:pStyle w:val="a4"/>
              <w:spacing w:before="24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552D8">
              <w:rPr>
                <w:rFonts w:ascii="Times New Roman" w:hAnsi="Times New Roman" w:cs="Times New Roman"/>
                <w:sz w:val="24"/>
                <w:szCs w:val="24"/>
              </w:rPr>
              <w:t>vowel 0.835583508014679</w:t>
            </w:r>
          </w:p>
          <w:p w14:paraId="21F7B8DB" w14:textId="77777777" w:rsidR="00B552D8" w:rsidRPr="00B552D8" w:rsidRDefault="00B552D8" w:rsidP="00B552D8">
            <w:pPr>
              <w:pStyle w:val="a4"/>
              <w:spacing w:before="24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552D8">
              <w:rPr>
                <w:rFonts w:ascii="Times New Roman" w:hAnsi="Times New Roman" w:cs="Times New Roman"/>
                <w:sz w:val="24"/>
                <w:szCs w:val="24"/>
              </w:rPr>
              <w:t>student 0.8344407081604004</w:t>
            </w:r>
          </w:p>
          <w:p w14:paraId="377B73D0" w14:textId="77777777" w:rsidR="00B552D8" w:rsidRPr="00B552D8" w:rsidRDefault="00B552D8" w:rsidP="00B552D8">
            <w:pPr>
              <w:pStyle w:val="a4"/>
              <w:spacing w:before="24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552D8">
              <w:rPr>
                <w:rFonts w:ascii="Times New Roman" w:hAnsi="Times New Roman" w:cs="Times New Roman"/>
                <w:sz w:val="24"/>
                <w:szCs w:val="24"/>
              </w:rPr>
              <w:t>symbol 0.8309782147407532</w:t>
            </w:r>
          </w:p>
          <w:p w14:paraId="1616CCA1" w14:textId="77777777" w:rsidR="00B552D8" w:rsidRPr="00B552D8" w:rsidRDefault="00B552D8" w:rsidP="00B552D8">
            <w:pPr>
              <w:pStyle w:val="a4"/>
              <w:spacing w:before="24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552D8">
              <w:rPr>
                <w:rFonts w:ascii="Times New Roman" w:hAnsi="Times New Roman" w:cs="Times New Roman"/>
                <w:sz w:val="24"/>
                <w:szCs w:val="24"/>
              </w:rPr>
              <w:t>school 0.8304184079170227</w:t>
            </w:r>
          </w:p>
          <w:p w14:paraId="03B4FCB5" w14:textId="77777777" w:rsidR="00B552D8" w:rsidRPr="00B552D8" w:rsidRDefault="00B552D8" w:rsidP="00B552D8">
            <w:pPr>
              <w:pStyle w:val="a4"/>
              <w:spacing w:before="24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552D8">
              <w:rPr>
                <w:rFonts w:ascii="Times New Roman" w:hAnsi="Times New Roman" w:cs="Times New Roman"/>
                <w:sz w:val="24"/>
                <w:szCs w:val="24"/>
              </w:rPr>
              <w:t>surface 0.8299349546432495</w:t>
            </w:r>
          </w:p>
          <w:p w14:paraId="514F526B" w14:textId="77777777" w:rsidR="00B552D8" w:rsidRPr="00B552D8" w:rsidRDefault="00B552D8" w:rsidP="00B552D8">
            <w:pPr>
              <w:pStyle w:val="a4"/>
              <w:spacing w:before="24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552D8">
              <w:rPr>
                <w:rFonts w:ascii="Times New Roman" w:hAnsi="Times New Roman" w:cs="Times New Roman"/>
                <w:sz w:val="24"/>
                <w:szCs w:val="24"/>
              </w:rPr>
              <w:t>global 0.8298646807670593</w:t>
            </w:r>
          </w:p>
          <w:p w14:paraId="6B19A238" w14:textId="77777777" w:rsidR="00B552D8" w:rsidRPr="00B552D8" w:rsidRDefault="00B552D8" w:rsidP="00B552D8">
            <w:pPr>
              <w:pStyle w:val="a4"/>
              <w:spacing w:before="24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552D8">
              <w:rPr>
                <w:rFonts w:ascii="Times New Roman" w:hAnsi="Times New Roman" w:cs="Times New Roman"/>
                <w:sz w:val="24"/>
                <w:szCs w:val="24"/>
              </w:rPr>
              <w:t>river 0.8265287280082703</w:t>
            </w:r>
          </w:p>
          <w:p w14:paraId="517125E5" w14:textId="77777777" w:rsidR="00B552D8" w:rsidRPr="00B552D8" w:rsidRDefault="00B552D8" w:rsidP="00B552D8">
            <w:pPr>
              <w:pStyle w:val="a4"/>
              <w:spacing w:before="24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552D8">
              <w:rPr>
                <w:rFonts w:ascii="Times New Roman" w:hAnsi="Times New Roman" w:cs="Times New Roman"/>
                <w:sz w:val="24"/>
                <w:szCs w:val="24"/>
              </w:rPr>
              <w:t>low 0.8246257901191711</w:t>
            </w:r>
          </w:p>
          <w:p w14:paraId="7CC79D3A" w14:textId="77777777" w:rsidR="00B552D8" w:rsidRPr="00B552D8" w:rsidRDefault="00B552D8" w:rsidP="00B552D8">
            <w:pPr>
              <w:pStyle w:val="a4"/>
              <w:spacing w:before="24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552D8">
              <w:rPr>
                <w:rFonts w:ascii="Times New Roman" w:hAnsi="Times New Roman" w:cs="Times New Roman"/>
                <w:sz w:val="24"/>
                <w:szCs w:val="24"/>
              </w:rPr>
              <w:t>x 0.8239741325378418</w:t>
            </w:r>
          </w:p>
          <w:p w14:paraId="10E7AE83" w14:textId="77777777" w:rsidR="00B552D8" w:rsidRPr="00B552D8" w:rsidRDefault="00B552D8" w:rsidP="00B552D8">
            <w:pPr>
              <w:pStyle w:val="a4"/>
              <w:spacing w:before="24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B552D8">
              <w:rPr>
                <w:rFonts w:ascii="Times New Roman" w:hAnsi="Times New Roman" w:cs="Times New Roman"/>
                <w:sz w:val="24"/>
                <w:szCs w:val="24"/>
              </w:rPr>
              <w:t>dhabi 0.8215556740760803</w:t>
            </w:r>
          </w:p>
          <w:p w14:paraId="5E163C5D" w14:textId="231E958F" w:rsidR="00B552D8" w:rsidRDefault="00B552D8" w:rsidP="00B552D8">
            <w:pPr>
              <w:pStyle w:val="a4"/>
              <w:spacing w:before="24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B552D8">
              <w:rPr>
                <w:rFonts w:ascii="Times New Roman" w:hAnsi="Times New Roman" w:cs="Times New Roman"/>
                <w:sz w:val="24"/>
                <w:szCs w:val="24"/>
              </w:rPr>
              <w:t>area 0.8209086060523987</w:t>
            </w:r>
          </w:p>
        </w:tc>
        <w:tc>
          <w:tcPr>
            <w:tcW w:w="2139" w:type="dxa"/>
          </w:tcPr>
          <w:p w14:paraId="1616A01E" w14:textId="73B2840A" w:rsidR="00B552D8" w:rsidRDefault="00043AAF" w:rsidP="009B6236">
            <w:pPr>
              <w:pStyle w:val="a4"/>
              <w:spacing w:before="24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  <w:lang w:eastAsia="zh-CN"/>
              </w:rPr>
              <w:lastRenderedPageBreak/>
              <w:t>other</w:t>
            </w:r>
          </w:p>
        </w:tc>
        <w:tc>
          <w:tcPr>
            <w:tcW w:w="2139" w:type="dxa"/>
          </w:tcPr>
          <w:p w14:paraId="44170163" w14:textId="77777777" w:rsidR="00043AAF" w:rsidRPr="00043AAF" w:rsidRDefault="00043AAF" w:rsidP="00043AAF">
            <w:pPr>
              <w:pStyle w:val="a4"/>
              <w:spacing w:before="24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43AAF">
              <w:rPr>
                <w:rFonts w:ascii="Times New Roman" w:hAnsi="Times New Roman" w:cs="Times New Roman"/>
                <w:sz w:val="24"/>
                <w:szCs w:val="24"/>
              </w:rPr>
              <w:t>no 0.9986079335212708</w:t>
            </w:r>
          </w:p>
          <w:p w14:paraId="419D05C3" w14:textId="77777777" w:rsidR="00043AAF" w:rsidRPr="00043AAF" w:rsidRDefault="00043AAF" w:rsidP="00043AAF">
            <w:pPr>
              <w:pStyle w:val="a4"/>
              <w:spacing w:before="24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43AAF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their 0.9970983266830444</w:t>
            </w:r>
          </w:p>
          <w:p w14:paraId="3FF2D8AA" w14:textId="77777777" w:rsidR="00043AAF" w:rsidRPr="00043AAF" w:rsidRDefault="00043AAF" w:rsidP="00043AAF">
            <w:pPr>
              <w:pStyle w:val="a4"/>
              <w:spacing w:before="24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43AAF">
              <w:rPr>
                <w:rFonts w:ascii="Times New Roman" w:hAnsi="Times New Roman" w:cs="Times New Roman"/>
                <w:sz w:val="24"/>
                <w:szCs w:val="24"/>
              </w:rPr>
              <w:t>work 0.9954884052276611</w:t>
            </w:r>
          </w:p>
          <w:p w14:paraId="626ECEE4" w14:textId="77777777" w:rsidR="00043AAF" w:rsidRPr="00043AAF" w:rsidRDefault="00043AAF" w:rsidP="00043AAF">
            <w:pPr>
              <w:pStyle w:val="a4"/>
              <w:spacing w:before="24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43AAF">
              <w:rPr>
                <w:rFonts w:ascii="Times New Roman" w:hAnsi="Times New Roman" w:cs="Times New Roman"/>
                <w:sz w:val="24"/>
                <w:szCs w:val="24"/>
              </w:rPr>
              <w:t>although 0.9942592978477478</w:t>
            </w:r>
          </w:p>
          <w:p w14:paraId="5003F890" w14:textId="77777777" w:rsidR="00043AAF" w:rsidRPr="00043AAF" w:rsidRDefault="00043AAF" w:rsidP="00043AAF">
            <w:pPr>
              <w:pStyle w:val="a4"/>
              <w:spacing w:before="24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43AAF">
              <w:rPr>
                <w:rFonts w:ascii="Times New Roman" w:hAnsi="Times New Roman" w:cs="Times New Roman"/>
                <w:sz w:val="24"/>
                <w:szCs w:val="24"/>
              </w:rPr>
              <w:t>trouble 0.9942234754562378</w:t>
            </w:r>
          </w:p>
          <w:p w14:paraId="43639031" w14:textId="77777777" w:rsidR="00043AAF" w:rsidRPr="00043AAF" w:rsidRDefault="00043AAF" w:rsidP="00043AAF">
            <w:pPr>
              <w:pStyle w:val="a4"/>
              <w:spacing w:before="24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43AAF">
              <w:rPr>
                <w:rFonts w:ascii="Times New Roman" w:hAnsi="Times New Roman" w:cs="Times New Roman"/>
                <w:sz w:val="24"/>
                <w:szCs w:val="24"/>
              </w:rPr>
              <w:t>specific 0.9940398335456848</w:t>
            </w:r>
          </w:p>
          <w:p w14:paraId="5D9F8682" w14:textId="77777777" w:rsidR="00043AAF" w:rsidRPr="00043AAF" w:rsidRDefault="00043AAF" w:rsidP="00043AAF">
            <w:pPr>
              <w:pStyle w:val="a4"/>
              <w:spacing w:before="24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43AAF">
              <w:rPr>
                <w:rFonts w:ascii="Times New Roman" w:hAnsi="Times New Roman" w:cs="Times New Roman"/>
                <w:sz w:val="24"/>
                <w:szCs w:val="24"/>
              </w:rPr>
              <w:t>society 0.9938830733299255</w:t>
            </w:r>
          </w:p>
          <w:p w14:paraId="4BF819D8" w14:textId="77777777" w:rsidR="00043AAF" w:rsidRPr="00043AAF" w:rsidRDefault="00043AAF" w:rsidP="00043AAF">
            <w:pPr>
              <w:pStyle w:val="a4"/>
              <w:spacing w:before="24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43AAF">
              <w:rPr>
                <w:rFonts w:ascii="Times New Roman" w:hAnsi="Times New Roman" w:cs="Times New Roman"/>
                <w:sz w:val="24"/>
                <w:szCs w:val="24"/>
              </w:rPr>
              <w:t>so 0.9934935569763184</w:t>
            </w:r>
          </w:p>
          <w:p w14:paraId="08044D89" w14:textId="77777777" w:rsidR="00043AAF" w:rsidRPr="00043AAF" w:rsidRDefault="00043AAF" w:rsidP="00043AAF">
            <w:pPr>
              <w:pStyle w:val="a4"/>
              <w:spacing w:before="24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43AAF">
              <w:rPr>
                <w:rFonts w:ascii="Times New Roman" w:hAnsi="Times New Roman" w:cs="Times New Roman"/>
                <w:sz w:val="24"/>
                <w:szCs w:val="24"/>
              </w:rPr>
              <w:t>what 0.9921941757202148</w:t>
            </w:r>
          </w:p>
          <w:p w14:paraId="281F40FC" w14:textId="77777777" w:rsidR="00043AAF" w:rsidRPr="00043AAF" w:rsidRDefault="00043AAF" w:rsidP="00043AAF">
            <w:pPr>
              <w:pStyle w:val="a4"/>
              <w:spacing w:before="24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43AAF">
              <w:rPr>
                <w:rFonts w:ascii="Times New Roman" w:hAnsi="Times New Roman" w:cs="Times New Roman"/>
                <w:sz w:val="24"/>
                <w:szCs w:val="24"/>
              </w:rPr>
              <w:t>themselves 0.990915834903717</w:t>
            </w:r>
          </w:p>
          <w:p w14:paraId="520CD093" w14:textId="77777777" w:rsidR="00043AAF" w:rsidRPr="00043AAF" w:rsidRDefault="00043AAF" w:rsidP="00043AAF">
            <w:pPr>
              <w:pStyle w:val="a4"/>
              <w:spacing w:before="24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43AAF">
              <w:rPr>
                <w:rFonts w:ascii="Times New Roman" w:hAnsi="Times New Roman" w:cs="Times New Roman"/>
                <w:sz w:val="24"/>
                <w:szCs w:val="24"/>
              </w:rPr>
              <w:t>interaction 0.9908158779144287</w:t>
            </w:r>
          </w:p>
          <w:p w14:paraId="50AA66C0" w14:textId="77777777" w:rsidR="00043AAF" w:rsidRPr="00043AAF" w:rsidRDefault="00043AAF" w:rsidP="00043AAF">
            <w:pPr>
              <w:pStyle w:val="a4"/>
              <w:spacing w:before="24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43AAF">
              <w:rPr>
                <w:rFonts w:ascii="Times New Roman" w:hAnsi="Times New Roman" w:cs="Times New Roman"/>
                <w:sz w:val="24"/>
                <w:szCs w:val="24"/>
              </w:rPr>
              <w:t>all 0.9897332787513733</w:t>
            </w:r>
          </w:p>
          <w:p w14:paraId="3434BB4D" w14:textId="77777777" w:rsidR="00043AAF" w:rsidRPr="00043AAF" w:rsidRDefault="00043AAF" w:rsidP="00043AAF">
            <w:pPr>
              <w:pStyle w:val="a4"/>
              <w:spacing w:before="24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43AAF">
              <w:rPr>
                <w:rFonts w:ascii="Times New Roman" w:hAnsi="Times New Roman" w:cs="Times New Roman"/>
                <w:sz w:val="24"/>
                <w:szCs w:val="24"/>
              </w:rPr>
              <w:t>communicate 0.9894444346427917</w:t>
            </w:r>
          </w:p>
          <w:p w14:paraId="660253DC" w14:textId="77777777" w:rsidR="00043AAF" w:rsidRPr="00043AAF" w:rsidRDefault="00043AAF" w:rsidP="00043AAF">
            <w:pPr>
              <w:pStyle w:val="a4"/>
              <w:spacing w:before="24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43AAF">
              <w:rPr>
                <w:rFonts w:ascii="Times New Roman" w:hAnsi="Times New Roman" w:cs="Times New Roman"/>
                <w:sz w:val="24"/>
                <w:szCs w:val="24"/>
              </w:rPr>
              <w:t>cause 0.9867084622383118</w:t>
            </w:r>
          </w:p>
          <w:p w14:paraId="0258056E" w14:textId="77777777" w:rsidR="00043AAF" w:rsidRPr="00043AAF" w:rsidRDefault="00043AAF" w:rsidP="00043AAF">
            <w:pPr>
              <w:pStyle w:val="a4"/>
              <w:spacing w:before="24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43AAF">
              <w:rPr>
                <w:rFonts w:ascii="Times New Roman" w:hAnsi="Times New Roman" w:cs="Times New Roman"/>
                <w:sz w:val="24"/>
                <w:szCs w:val="24"/>
              </w:rPr>
              <w:t>today 0.9849240183830261</w:t>
            </w:r>
          </w:p>
          <w:p w14:paraId="05D4ECA9" w14:textId="77777777" w:rsidR="00043AAF" w:rsidRPr="00043AAF" w:rsidRDefault="00043AAF" w:rsidP="00043AAF">
            <w:pPr>
              <w:pStyle w:val="a4"/>
              <w:spacing w:before="24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43AAF">
              <w:rPr>
                <w:rFonts w:ascii="Times New Roman" w:hAnsi="Times New Roman" w:cs="Times New Roman"/>
                <w:sz w:val="24"/>
                <w:szCs w:val="24"/>
              </w:rPr>
              <w:t>understand 0.9847965836524963</w:t>
            </w:r>
          </w:p>
          <w:p w14:paraId="5487BC81" w14:textId="77777777" w:rsidR="00043AAF" w:rsidRPr="00043AAF" w:rsidRDefault="00043AAF" w:rsidP="00043AAF">
            <w:pPr>
              <w:pStyle w:val="a4"/>
              <w:spacing w:before="24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43AAF">
              <w:rPr>
                <w:rFonts w:ascii="Times New Roman" w:hAnsi="Times New Roman" w:cs="Times New Roman"/>
                <w:sz w:val="24"/>
                <w:szCs w:val="24"/>
              </w:rPr>
              <w:t>social 0.9846935272216797</w:t>
            </w:r>
          </w:p>
          <w:p w14:paraId="765778AB" w14:textId="77777777" w:rsidR="00043AAF" w:rsidRPr="00043AAF" w:rsidRDefault="00043AAF" w:rsidP="00043AAF">
            <w:pPr>
              <w:pStyle w:val="a4"/>
              <w:spacing w:before="24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43AAF">
              <w:rPr>
                <w:rFonts w:ascii="Times New Roman" w:hAnsi="Times New Roman" w:cs="Times New Roman"/>
                <w:sz w:val="24"/>
                <w:szCs w:val="24"/>
              </w:rPr>
              <w:t>play 0.9839500188827515</w:t>
            </w:r>
          </w:p>
          <w:p w14:paraId="14BD248C" w14:textId="77777777" w:rsidR="00043AAF" w:rsidRPr="00043AAF" w:rsidRDefault="00043AAF" w:rsidP="00043AAF">
            <w:pPr>
              <w:pStyle w:val="a4"/>
              <w:spacing w:before="24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43AAF">
              <w:rPr>
                <w:rFonts w:ascii="Times New Roman" w:hAnsi="Times New Roman" w:cs="Times New Roman"/>
                <w:sz w:val="24"/>
                <w:szCs w:val="24"/>
              </w:rPr>
              <w:t>autistics 0.9834368228912354</w:t>
            </w:r>
          </w:p>
          <w:p w14:paraId="372FBC0B" w14:textId="77777777" w:rsidR="00043AAF" w:rsidRPr="00043AAF" w:rsidRDefault="00043AAF" w:rsidP="00043AAF">
            <w:pPr>
              <w:pStyle w:val="a4"/>
              <w:spacing w:before="24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43AAF">
              <w:rPr>
                <w:rFonts w:ascii="Times New Roman" w:hAnsi="Times New Roman" w:cs="Times New Roman"/>
                <w:sz w:val="24"/>
                <w:szCs w:val="24"/>
              </w:rPr>
              <w:t>before 0.9822768568992615</w:t>
            </w:r>
          </w:p>
          <w:p w14:paraId="3D4DB9C7" w14:textId="77777777" w:rsidR="00043AAF" w:rsidRPr="00043AAF" w:rsidRDefault="00043AAF" w:rsidP="00043AAF">
            <w:pPr>
              <w:pStyle w:val="a4"/>
              <w:spacing w:before="24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43AAF">
              <w:rPr>
                <w:rFonts w:ascii="Times New Roman" w:hAnsi="Times New Roman" w:cs="Times New Roman"/>
                <w:sz w:val="24"/>
                <w:szCs w:val="24"/>
              </w:rPr>
              <w:t>focus 0.9817057251930237</w:t>
            </w:r>
          </w:p>
          <w:p w14:paraId="69DCE194" w14:textId="77777777" w:rsidR="00043AAF" w:rsidRPr="00043AAF" w:rsidRDefault="00043AAF" w:rsidP="00043AAF">
            <w:pPr>
              <w:pStyle w:val="a4"/>
              <w:spacing w:before="24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43AAF">
              <w:rPr>
                <w:rFonts w:ascii="Times New Roman" w:hAnsi="Times New Roman" w:cs="Times New Roman"/>
                <w:sz w:val="24"/>
                <w:szCs w:val="24"/>
              </w:rPr>
              <w:t>control 0.9806804060935974</w:t>
            </w:r>
          </w:p>
          <w:p w14:paraId="59C6E63F" w14:textId="77777777" w:rsidR="00043AAF" w:rsidRPr="00043AAF" w:rsidRDefault="00043AAF" w:rsidP="00043AAF">
            <w:pPr>
              <w:pStyle w:val="a4"/>
              <w:spacing w:before="24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43AAF">
              <w:rPr>
                <w:rFonts w:ascii="Times New Roman" w:hAnsi="Times New Roman" w:cs="Times New Roman"/>
                <w:sz w:val="24"/>
                <w:szCs w:val="24"/>
              </w:rPr>
              <w:t>there 0.9804044961929321</w:t>
            </w:r>
          </w:p>
          <w:p w14:paraId="3E7BE5EA" w14:textId="77777777" w:rsidR="00043AAF" w:rsidRPr="00043AAF" w:rsidRDefault="00043AAF" w:rsidP="00043AAF">
            <w:pPr>
              <w:pStyle w:val="a4"/>
              <w:spacing w:before="24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43AAF">
              <w:rPr>
                <w:rFonts w:ascii="Times New Roman" w:hAnsi="Times New Roman" w:cs="Times New Roman"/>
                <w:sz w:val="24"/>
                <w:szCs w:val="24"/>
              </w:rPr>
              <w:t>still 0.9802694320678711</w:t>
            </w:r>
          </w:p>
          <w:p w14:paraId="3230127B" w14:textId="77777777" w:rsidR="00043AAF" w:rsidRPr="00043AAF" w:rsidRDefault="00043AAF" w:rsidP="00043AAF">
            <w:pPr>
              <w:pStyle w:val="a4"/>
              <w:spacing w:before="24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43AAF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few 0.9796703457832336</w:t>
            </w:r>
          </w:p>
          <w:p w14:paraId="7941D5AB" w14:textId="77777777" w:rsidR="00043AAF" w:rsidRPr="00043AAF" w:rsidRDefault="00043AAF" w:rsidP="00043AAF">
            <w:pPr>
              <w:pStyle w:val="a4"/>
              <w:spacing w:before="24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43AAF">
              <w:rPr>
                <w:rFonts w:ascii="Times New Roman" w:hAnsi="Times New Roman" w:cs="Times New Roman"/>
                <w:sz w:val="24"/>
                <w:szCs w:val="24"/>
              </w:rPr>
              <w:t>may 0.9795805215835571</w:t>
            </w:r>
          </w:p>
          <w:p w14:paraId="6DAEEAEB" w14:textId="77777777" w:rsidR="00043AAF" w:rsidRPr="00043AAF" w:rsidRDefault="00043AAF" w:rsidP="00043AAF">
            <w:pPr>
              <w:pStyle w:val="a4"/>
              <w:spacing w:before="24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43AAF">
              <w:rPr>
                <w:rFonts w:ascii="Times New Roman" w:hAnsi="Times New Roman" w:cs="Times New Roman"/>
                <w:sz w:val="24"/>
                <w:szCs w:val="24"/>
              </w:rPr>
              <w:t>views 0.9793700575828552</w:t>
            </w:r>
          </w:p>
          <w:p w14:paraId="6A77257E" w14:textId="77777777" w:rsidR="00043AAF" w:rsidRPr="00043AAF" w:rsidRDefault="00043AAF" w:rsidP="00043AAF">
            <w:pPr>
              <w:pStyle w:val="a4"/>
              <w:spacing w:before="24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43AAF">
              <w:rPr>
                <w:rFonts w:ascii="Times New Roman" w:hAnsi="Times New Roman" w:cs="Times New Roman"/>
                <w:sz w:val="24"/>
                <w:szCs w:val="24"/>
              </w:rPr>
              <w:t>daily 0.9792543649673462</w:t>
            </w:r>
          </w:p>
          <w:p w14:paraId="77E630CE" w14:textId="77777777" w:rsidR="00043AAF" w:rsidRPr="00043AAF" w:rsidRDefault="00043AAF" w:rsidP="00043AAF">
            <w:pPr>
              <w:pStyle w:val="a4"/>
              <w:spacing w:before="24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43AAF">
              <w:rPr>
                <w:rFonts w:ascii="Times New Roman" w:hAnsi="Times New Roman" w:cs="Times New Roman"/>
                <w:sz w:val="24"/>
                <w:szCs w:val="24"/>
              </w:rPr>
              <w:t>activity 0.9785625338554382</w:t>
            </w:r>
          </w:p>
          <w:p w14:paraId="54EB4D77" w14:textId="77777777" w:rsidR="00043AAF" w:rsidRPr="00043AAF" w:rsidRDefault="00043AAF" w:rsidP="00043AAF">
            <w:pPr>
              <w:pStyle w:val="a4"/>
              <w:spacing w:before="24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43AAF">
              <w:rPr>
                <w:rFonts w:ascii="Times New Roman" w:hAnsi="Times New Roman" w:cs="Times New Roman"/>
                <w:sz w:val="24"/>
                <w:szCs w:val="24"/>
              </w:rPr>
              <w:t>non 0.9783878326416016</w:t>
            </w:r>
          </w:p>
          <w:p w14:paraId="6207A72B" w14:textId="77777777" w:rsidR="00043AAF" w:rsidRPr="00043AAF" w:rsidRDefault="00043AAF" w:rsidP="00043AAF">
            <w:pPr>
              <w:pStyle w:val="a4"/>
              <w:spacing w:before="24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43AAF">
              <w:rPr>
                <w:rFonts w:ascii="Times New Roman" w:hAnsi="Times New Roman" w:cs="Times New Roman"/>
                <w:sz w:val="24"/>
                <w:szCs w:val="24"/>
              </w:rPr>
              <w:t>popular 0.9780572056770325</w:t>
            </w:r>
          </w:p>
          <w:p w14:paraId="5AA50DC3" w14:textId="77777777" w:rsidR="00043AAF" w:rsidRPr="00043AAF" w:rsidRDefault="00043AAF" w:rsidP="00043AAF">
            <w:pPr>
              <w:pStyle w:val="a4"/>
              <w:spacing w:before="24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43AAF">
              <w:rPr>
                <w:rFonts w:ascii="Times New Roman" w:hAnsi="Times New Roman" w:cs="Times New Roman"/>
                <w:sz w:val="24"/>
                <w:szCs w:val="24"/>
              </w:rPr>
              <w:t>able 0.9772555232048035</w:t>
            </w:r>
          </w:p>
          <w:p w14:paraId="090DD653" w14:textId="77777777" w:rsidR="00043AAF" w:rsidRPr="00043AAF" w:rsidRDefault="00043AAF" w:rsidP="00043AAF">
            <w:pPr>
              <w:pStyle w:val="a4"/>
              <w:spacing w:before="24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43AAF">
              <w:rPr>
                <w:rFonts w:ascii="Times New Roman" w:hAnsi="Times New Roman" w:cs="Times New Roman"/>
                <w:sz w:val="24"/>
                <w:szCs w:val="24"/>
              </w:rPr>
              <w:t>however 0.9768030047416687</w:t>
            </w:r>
          </w:p>
          <w:p w14:paraId="72E3D184" w14:textId="77777777" w:rsidR="00043AAF" w:rsidRPr="00043AAF" w:rsidRDefault="00043AAF" w:rsidP="00043AAF">
            <w:pPr>
              <w:pStyle w:val="a4"/>
              <w:spacing w:before="24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43AAF">
              <w:rPr>
                <w:rFonts w:ascii="Times New Roman" w:hAnsi="Times New Roman" w:cs="Times New Roman"/>
                <w:sz w:val="24"/>
                <w:szCs w:val="24"/>
              </w:rPr>
              <w:t>she 0.9759803414344788</w:t>
            </w:r>
          </w:p>
          <w:p w14:paraId="28E9AAF8" w14:textId="77777777" w:rsidR="00043AAF" w:rsidRPr="00043AAF" w:rsidRDefault="00043AAF" w:rsidP="00043AAF">
            <w:pPr>
              <w:pStyle w:val="a4"/>
              <w:spacing w:before="24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43AAF">
              <w:rPr>
                <w:rFonts w:ascii="Times New Roman" w:hAnsi="Times New Roman" w:cs="Times New Roman"/>
                <w:sz w:val="24"/>
                <w:szCs w:val="24"/>
              </w:rPr>
              <w:t>interests 0.9753784537315369</w:t>
            </w:r>
          </w:p>
          <w:p w14:paraId="2750A2DE" w14:textId="77777777" w:rsidR="00043AAF" w:rsidRPr="00043AAF" w:rsidRDefault="00043AAF" w:rsidP="00043AAF">
            <w:pPr>
              <w:pStyle w:val="a4"/>
              <w:spacing w:before="24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43AAF">
              <w:rPr>
                <w:rFonts w:ascii="Times New Roman" w:hAnsi="Times New Roman" w:cs="Times New Roman"/>
                <w:sz w:val="24"/>
                <w:szCs w:val="24"/>
              </w:rPr>
              <w:t>behavior 0.974965512752533</w:t>
            </w:r>
          </w:p>
          <w:p w14:paraId="5B84F005" w14:textId="77777777" w:rsidR="00043AAF" w:rsidRPr="00043AAF" w:rsidRDefault="00043AAF" w:rsidP="00043AAF">
            <w:pPr>
              <w:pStyle w:val="a4"/>
              <w:spacing w:before="24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43AAF">
              <w:rPr>
                <w:rFonts w:ascii="Times New Roman" w:hAnsi="Times New Roman" w:cs="Times New Roman"/>
                <w:sz w:val="24"/>
                <w:szCs w:val="24"/>
              </w:rPr>
              <w:t>stereotyped 0.9747211933135986</w:t>
            </w:r>
          </w:p>
          <w:p w14:paraId="15F8D3B3" w14:textId="77777777" w:rsidR="00043AAF" w:rsidRPr="00043AAF" w:rsidRDefault="00043AAF" w:rsidP="00043AAF">
            <w:pPr>
              <w:pStyle w:val="a4"/>
              <w:spacing w:before="24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43AAF">
              <w:rPr>
                <w:rFonts w:ascii="Times New Roman" w:hAnsi="Times New Roman" w:cs="Times New Roman"/>
                <w:sz w:val="24"/>
                <w:szCs w:val="24"/>
              </w:rPr>
              <w:t>groups 0.9736477136611938</w:t>
            </w:r>
          </w:p>
          <w:p w14:paraId="05DE3261" w14:textId="77777777" w:rsidR="00043AAF" w:rsidRPr="00043AAF" w:rsidRDefault="00043AAF" w:rsidP="00043AAF">
            <w:pPr>
              <w:pStyle w:val="a4"/>
              <w:spacing w:before="24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043AAF">
              <w:rPr>
                <w:rFonts w:ascii="Times New Roman" w:hAnsi="Times New Roman" w:cs="Times New Roman"/>
                <w:sz w:val="24"/>
                <w:szCs w:val="24"/>
              </w:rPr>
              <w:t>her 0.9736355543136597</w:t>
            </w:r>
          </w:p>
          <w:p w14:paraId="7D095AB0" w14:textId="383F5721" w:rsidR="00B552D8" w:rsidRDefault="00043AAF" w:rsidP="00043AAF">
            <w:pPr>
              <w:pStyle w:val="a4"/>
              <w:spacing w:before="24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043AAF">
              <w:rPr>
                <w:rFonts w:ascii="Times New Roman" w:hAnsi="Times New Roman" w:cs="Times New Roman"/>
                <w:sz w:val="24"/>
                <w:szCs w:val="24"/>
              </w:rPr>
              <w:t>uk 0.9730967283248901</w:t>
            </w:r>
          </w:p>
        </w:tc>
      </w:tr>
    </w:tbl>
    <w:p w14:paraId="6CBC200E" w14:textId="77777777" w:rsidR="00043AAF" w:rsidRDefault="00043AAF" w:rsidP="009B6236">
      <w:pPr>
        <w:pStyle w:val="a4"/>
        <w:spacing w:before="240" w:line="240" w:lineRule="auto"/>
        <w:ind w:left="0"/>
        <w:rPr>
          <w:rFonts w:ascii="Times New Roman" w:hAnsi="Times New Roman" w:cs="Times New Roman"/>
          <w:sz w:val="24"/>
          <w:szCs w:val="24"/>
        </w:rPr>
      </w:pPr>
    </w:p>
    <w:p w14:paraId="4C0ABAAC" w14:textId="6945CC28" w:rsidR="00043AAF" w:rsidRDefault="00E92722" w:rsidP="009B6236">
      <w:pPr>
        <w:pStyle w:val="a4"/>
        <w:spacing w:before="240" w:line="240" w:lineRule="auto"/>
        <w:ind w:left="0"/>
        <w:rPr>
          <w:rFonts w:ascii="Times New Roman" w:hAnsi="Times New Roman" w:cs="Times New Roman"/>
          <w:sz w:val="24"/>
          <w:szCs w:val="24"/>
          <w:lang w:eastAsia="zh-CN"/>
        </w:rPr>
      </w:pPr>
      <w:r>
        <w:rPr>
          <w:rFonts w:ascii="Times New Roman" w:hAnsi="Times New Roman" w:cs="Times New Roman"/>
          <w:sz w:val="24"/>
          <w:szCs w:val="24"/>
        </w:rPr>
        <w:t>Screenshot for result</w:t>
      </w:r>
      <w:r w:rsidR="00043AAF">
        <w:rPr>
          <w:rFonts w:ascii="Times New Roman" w:hAnsi="Times New Roman" w:cs="Times New Roman"/>
          <w:sz w:val="24"/>
          <w:szCs w:val="24"/>
        </w:rPr>
        <w:t xml:space="preserve">: </w:t>
      </w:r>
    </w:p>
    <w:p w14:paraId="6A01E440" w14:textId="541BDD6E" w:rsidR="009B6236" w:rsidRDefault="00B552D8" w:rsidP="009B6236">
      <w:pPr>
        <w:pStyle w:val="a4"/>
        <w:spacing w:before="240" w:line="240" w:lineRule="auto"/>
        <w:ind w:left="0"/>
        <w:rPr>
          <w:rFonts w:ascii="Times New Roman" w:hAnsi="Times New Roman" w:cs="Times New Roman"/>
          <w:sz w:val="24"/>
          <w:szCs w:val="24"/>
        </w:rPr>
      </w:pPr>
      <w:r w:rsidRPr="00B552D8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62D0DCBE" wp14:editId="6D19A0FA">
            <wp:extent cx="2330358" cy="3601205"/>
            <wp:effectExtent l="0" t="0" r="0" b="0"/>
            <wp:docPr id="9" name="图片 9" descr="C:\Users\umkcmax\AppData\Local\Temp\1538286155(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umkcmax\AppData\Local\Temp\1538286155(1).pn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4812" cy="36235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C4444C" w14:textId="51878D7C" w:rsidR="00043AAF" w:rsidRDefault="00043AAF" w:rsidP="009B6236">
      <w:pPr>
        <w:pStyle w:val="a4"/>
        <w:spacing w:before="240" w:line="240" w:lineRule="auto"/>
        <w:ind w:left="0"/>
        <w:rPr>
          <w:rFonts w:ascii="Times New Roman" w:hAnsi="Times New Roman" w:cs="Times New Roman"/>
          <w:sz w:val="24"/>
          <w:szCs w:val="24"/>
        </w:rPr>
      </w:pPr>
      <w:r w:rsidRPr="00043AAF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EC029D8" wp14:editId="3AA38425">
            <wp:extent cx="2105742" cy="4177237"/>
            <wp:effectExtent l="0" t="0" r="8890" b="0"/>
            <wp:docPr id="10" name="图片 10" descr="C:\Users\umkcmax\AppData\Local\Temp\1538287068(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umkcmax\AppData\Local\Temp\1538287068(1).png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0760" cy="41871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B1AEEC" w14:textId="77777777" w:rsidR="00DA7A22" w:rsidRDefault="00DA7A22" w:rsidP="009B6236">
      <w:pPr>
        <w:pStyle w:val="a4"/>
        <w:spacing w:before="240" w:line="240" w:lineRule="auto"/>
        <w:ind w:left="0"/>
        <w:rPr>
          <w:rFonts w:ascii="Times New Roman" w:hAnsi="Times New Roman" w:cs="Times New Roman"/>
          <w:sz w:val="24"/>
          <w:szCs w:val="24"/>
        </w:rPr>
      </w:pPr>
    </w:p>
    <w:p w14:paraId="3A5E4816" w14:textId="54EEFC0D" w:rsidR="009B6236" w:rsidRPr="00043AAF" w:rsidRDefault="009B6236" w:rsidP="009B6236">
      <w:pPr>
        <w:pStyle w:val="a4"/>
        <w:numPr>
          <w:ilvl w:val="0"/>
          <w:numId w:val="4"/>
        </w:numPr>
        <w:spacing w:before="24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i/>
          <w:iCs/>
          <w:sz w:val="24"/>
          <w:szCs w:val="24"/>
        </w:rPr>
        <w:lastRenderedPageBreak/>
        <w:t xml:space="preserve">Medical Word Statistics: </w:t>
      </w:r>
      <w:r w:rsidRPr="009B6236">
        <w:rPr>
          <w:rFonts w:ascii="Times New Roman" w:hAnsi="Times New Roman" w:cs="Times New Roman"/>
          <w:b/>
          <w:bCs/>
          <w:i/>
          <w:iCs/>
          <w:sz w:val="24"/>
          <w:szCs w:val="24"/>
        </w:rPr>
        <w:t>Find out the top TF-IDF and corresponding Word2Vec</w:t>
      </w:r>
      <w:r>
        <w:rPr>
          <w:rFonts w:ascii="Times New Roman" w:hAnsi="Times New Roman" w:cs="Times New Roman"/>
          <w:b/>
          <w:bCs/>
          <w:i/>
          <w:iCs/>
          <w:sz w:val="24"/>
          <w:szCs w:val="24"/>
        </w:rPr>
        <w:t xml:space="preserve"> </w:t>
      </w:r>
      <w:r w:rsidRPr="009B6236">
        <w:rPr>
          <w:rFonts w:ascii="Times New Roman" w:hAnsi="Times New Roman" w:cs="Times New Roman"/>
          <w:b/>
          <w:bCs/>
          <w:i/>
          <w:iCs/>
          <w:sz w:val="24"/>
          <w:szCs w:val="24"/>
        </w:rPr>
        <w:t>words</w:t>
      </w:r>
      <w:r>
        <w:rPr>
          <w:rFonts w:ascii="Times New Roman" w:hAnsi="Times New Roman" w:cs="Times New Roman"/>
          <w:b/>
          <w:bCs/>
          <w:i/>
          <w:iCs/>
          <w:sz w:val="24"/>
          <w:szCs w:val="24"/>
        </w:rPr>
        <w:t>.</w:t>
      </w:r>
    </w:p>
    <w:p w14:paraId="6F4853C4" w14:textId="7B6A8C0A" w:rsidR="00043AAF" w:rsidRDefault="00043AAF" w:rsidP="00043AAF">
      <w:pPr>
        <w:pStyle w:val="a4"/>
        <w:spacing w:before="240" w:line="240" w:lineRule="auto"/>
        <w:rPr>
          <w:rFonts w:ascii="Times New Roman" w:hAnsi="Times New Roman" w:cs="Times New Roman"/>
          <w:sz w:val="24"/>
          <w:szCs w:val="24"/>
          <w:lang w:eastAsia="zh-CN"/>
        </w:rPr>
      </w:pPr>
      <w:r>
        <w:rPr>
          <w:rFonts w:ascii="Times New Roman" w:hAnsi="Times New Roman" w:cs="Times New Roman" w:hint="eastAsia"/>
          <w:sz w:val="24"/>
          <w:szCs w:val="24"/>
          <w:lang w:eastAsia="zh-CN"/>
        </w:rPr>
        <w:t>Get the medcial word:</w:t>
      </w:r>
    </w:p>
    <w:p w14:paraId="418B5385" w14:textId="7949269C" w:rsidR="00043AAF" w:rsidRDefault="00043AAF" w:rsidP="00043AAF">
      <w:pPr>
        <w:pStyle w:val="a4"/>
        <w:spacing w:before="240" w:line="240" w:lineRule="auto"/>
        <w:rPr>
          <w:rFonts w:ascii="Times New Roman" w:hAnsi="Times New Roman" w:cs="Times New Roman"/>
          <w:sz w:val="24"/>
          <w:szCs w:val="24"/>
          <w:lang w:eastAsia="zh-CN"/>
        </w:rPr>
      </w:pPr>
      <w:r w:rsidRPr="00043AAF">
        <w:rPr>
          <w:rFonts w:ascii="Times New Roman" w:hAnsi="Times New Roman" w:cs="Times New Roman"/>
          <w:noProof/>
          <w:sz w:val="24"/>
          <w:szCs w:val="24"/>
          <w:lang w:eastAsia="zh-CN"/>
        </w:rPr>
        <w:drawing>
          <wp:inline distT="0" distB="0" distL="0" distR="0" wp14:anchorId="48F07046" wp14:editId="13B96E1A">
            <wp:extent cx="5281815" cy="2445114"/>
            <wp:effectExtent l="0" t="0" r="0" b="0"/>
            <wp:docPr id="11" name="图片 11" descr="C:\Users\umkcmax\AppData\Local\Temp\1538287753(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umkcmax\AppData\Local\Temp\1538287753(1).png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4519" cy="24648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5B2FB4" w14:textId="17086D1C" w:rsidR="00043AAF" w:rsidRDefault="00043AAF" w:rsidP="00043AAF">
      <w:pPr>
        <w:pStyle w:val="a4"/>
        <w:spacing w:before="240" w:line="240" w:lineRule="auto"/>
        <w:rPr>
          <w:rFonts w:ascii="Times New Roman" w:hAnsi="Times New Roman" w:cs="Times New Roman"/>
          <w:sz w:val="24"/>
          <w:szCs w:val="24"/>
          <w:lang w:eastAsia="zh-CN"/>
        </w:rPr>
      </w:pPr>
      <w:r>
        <w:rPr>
          <w:rFonts w:ascii="Times New Roman" w:hAnsi="Times New Roman" w:cs="Times New Roman"/>
          <w:sz w:val="24"/>
          <w:szCs w:val="24"/>
          <w:lang w:eastAsia="zh-CN"/>
        </w:rPr>
        <w:t>Then using those words for tfidf and w2v:</w:t>
      </w:r>
    </w:p>
    <w:tbl>
      <w:tblPr>
        <w:tblStyle w:val="aa"/>
        <w:tblW w:w="0" w:type="auto"/>
        <w:tblInd w:w="720" w:type="dxa"/>
        <w:tblLook w:val="04A0" w:firstRow="1" w:lastRow="0" w:firstColumn="1" w:lastColumn="0" w:noHBand="0" w:noVBand="1"/>
      </w:tblPr>
      <w:tblGrid>
        <w:gridCol w:w="1933"/>
        <w:gridCol w:w="1808"/>
        <w:gridCol w:w="1853"/>
        <w:gridCol w:w="3036"/>
      </w:tblGrid>
      <w:tr w:rsidR="007F345D" w14:paraId="68089A58" w14:textId="77777777" w:rsidTr="007F345D">
        <w:tc>
          <w:tcPr>
            <w:tcW w:w="2190" w:type="dxa"/>
          </w:tcPr>
          <w:p w14:paraId="2FE1787B" w14:textId="03B882FB" w:rsidR="007F345D" w:rsidRDefault="007F345D" w:rsidP="007F345D">
            <w:pPr>
              <w:pStyle w:val="a4"/>
              <w:spacing w:before="24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  <w:lang w:eastAsia="zh-CN"/>
              </w:rPr>
              <w:t>TF-Terms</w:t>
            </w:r>
          </w:p>
        </w:tc>
        <w:tc>
          <w:tcPr>
            <w:tcW w:w="2176" w:type="dxa"/>
          </w:tcPr>
          <w:p w14:paraId="77D7D92D" w14:textId="4CA47661" w:rsidR="007F345D" w:rsidRDefault="007F345D" w:rsidP="007F345D">
            <w:pPr>
              <w:pStyle w:val="a4"/>
              <w:spacing w:before="24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  <w:lang w:eastAsia="zh-CN"/>
              </w:rPr>
              <w:t>W2v</w:t>
            </w:r>
          </w:p>
        </w:tc>
        <w:tc>
          <w:tcPr>
            <w:tcW w:w="2132" w:type="dxa"/>
          </w:tcPr>
          <w:p w14:paraId="2EB39307" w14:textId="6E14BD92" w:rsidR="007F345D" w:rsidRDefault="007F345D" w:rsidP="007F345D">
            <w:pPr>
              <w:pStyle w:val="a4"/>
              <w:spacing w:before="24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  <w:lang w:eastAsia="zh-CN"/>
              </w:rPr>
              <w:t>TF-Terms</w:t>
            </w:r>
          </w:p>
        </w:tc>
        <w:tc>
          <w:tcPr>
            <w:tcW w:w="2132" w:type="dxa"/>
          </w:tcPr>
          <w:p w14:paraId="3A1C3ACD" w14:textId="2788AF7C" w:rsidR="007F345D" w:rsidRDefault="007F345D" w:rsidP="007F345D">
            <w:pPr>
              <w:pStyle w:val="a4"/>
              <w:spacing w:before="24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  <w:lang w:eastAsia="zh-CN"/>
              </w:rPr>
              <w:t>W2v</w:t>
            </w:r>
          </w:p>
        </w:tc>
      </w:tr>
      <w:tr w:rsidR="007F345D" w14:paraId="67461082" w14:textId="77777777" w:rsidTr="007F345D">
        <w:tc>
          <w:tcPr>
            <w:tcW w:w="2190" w:type="dxa"/>
          </w:tcPr>
          <w:p w14:paraId="2D1613F0" w14:textId="22AC0793" w:rsidR="007F345D" w:rsidRDefault="007F345D" w:rsidP="007F345D">
            <w:pPr>
              <w:pStyle w:val="a4"/>
              <w:spacing w:before="24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  <w:r w:rsidRPr="007F345D"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t>lung</w:t>
            </w:r>
          </w:p>
        </w:tc>
        <w:tc>
          <w:tcPr>
            <w:tcW w:w="2176" w:type="dxa"/>
          </w:tcPr>
          <w:p w14:paraId="43079C3A" w14:textId="77777777" w:rsidR="007F345D" w:rsidRDefault="007F345D" w:rsidP="007F345D">
            <w:pPr>
              <w:pStyle w:val="a4"/>
              <w:spacing w:before="24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</w:p>
        </w:tc>
        <w:tc>
          <w:tcPr>
            <w:tcW w:w="2132" w:type="dxa"/>
          </w:tcPr>
          <w:p w14:paraId="16014633" w14:textId="3257B353" w:rsidR="007F345D" w:rsidRDefault="007F345D" w:rsidP="007F345D">
            <w:pPr>
              <w:pStyle w:val="a4"/>
              <w:spacing w:before="24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  <w:r w:rsidRPr="007F345D"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t>Our</w:t>
            </w:r>
          </w:p>
        </w:tc>
        <w:tc>
          <w:tcPr>
            <w:tcW w:w="2132" w:type="dxa"/>
          </w:tcPr>
          <w:p w14:paraId="49EEBFEF" w14:textId="77777777" w:rsidR="007F345D" w:rsidRDefault="007F345D" w:rsidP="007F345D">
            <w:pPr>
              <w:pStyle w:val="a4"/>
              <w:spacing w:before="24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</w:p>
        </w:tc>
      </w:tr>
      <w:tr w:rsidR="007F345D" w14:paraId="1DF961D6" w14:textId="77777777" w:rsidTr="007F345D">
        <w:tc>
          <w:tcPr>
            <w:tcW w:w="2190" w:type="dxa"/>
          </w:tcPr>
          <w:p w14:paraId="05F43F85" w14:textId="554441B8" w:rsidR="007F345D" w:rsidRDefault="007F345D" w:rsidP="007F345D">
            <w:pPr>
              <w:pStyle w:val="a4"/>
              <w:spacing w:before="24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  <w:r w:rsidRPr="007F345D"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t>SCLC</w:t>
            </w:r>
          </w:p>
        </w:tc>
        <w:tc>
          <w:tcPr>
            <w:tcW w:w="2176" w:type="dxa"/>
          </w:tcPr>
          <w:p w14:paraId="06358133" w14:textId="77777777" w:rsidR="007F345D" w:rsidRDefault="007F345D" w:rsidP="007F345D">
            <w:pPr>
              <w:pStyle w:val="a4"/>
              <w:spacing w:before="24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</w:p>
        </w:tc>
        <w:tc>
          <w:tcPr>
            <w:tcW w:w="2132" w:type="dxa"/>
          </w:tcPr>
          <w:p w14:paraId="4DAA37A0" w14:textId="2820BC79" w:rsidR="007F345D" w:rsidRDefault="007F345D" w:rsidP="007F345D">
            <w:pPr>
              <w:pStyle w:val="a4"/>
              <w:spacing w:before="24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t>High</w:t>
            </w:r>
          </w:p>
        </w:tc>
        <w:tc>
          <w:tcPr>
            <w:tcW w:w="2132" w:type="dxa"/>
          </w:tcPr>
          <w:p w14:paraId="178CD2DC" w14:textId="77777777" w:rsidR="007F345D" w:rsidRPr="007F345D" w:rsidRDefault="007F345D" w:rsidP="007F345D">
            <w:pPr>
              <w:pStyle w:val="a4"/>
              <w:spacing w:before="240" w:line="240" w:lineRule="auto"/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  <w:r w:rsidRPr="007F345D"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t>autism 0.9951085448265076</w:t>
            </w:r>
          </w:p>
          <w:p w14:paraId="10820942" w14:textId="77777777" w:rsidR="007F345D" w:rsidRPr="007F345D" w:rsidRDefault="007F345D" w:rsidP="007F345D">
            <w:pPr>
              <w:pStyle w:val="a4"/>
              <w:spacing w:before="240" w:line="240" w:lineRule="auto"/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  <w:r w:rsidRPr="007F345D"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t>does 0.9950651526451111</w:t>
            </w:r>
          </w:p>
          <w:p w14:paraId="67A9D974" w14:textId="77777777" w:rsidR="007F345D" w:rsidRPr="007F345D" w:rsidRDefault="007F345D" w:rsidP="007F345D">
            <w:pPr>
              <w:pStyle w:val="a4"/>
              <w:spacing w:before="240" w:line="240" w:lineRule="auto"/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  <w:r w:rsidRPr="007F345D"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t>com 0.9943599104881287</w:t>
            </w:r>
          </w:p>
          <w:p w14:paraId="7A0824FB" w14:textId="77777777" w:rsidR="007F345D" w:rsidRPr="007F345D" w:rsidRDefault="007F345D" w:rsidP="007F345D">
            <w:pPr>
              <w:pStyle w:val="a4"/>
              <w:spacing w:before="240" w:line="240" w:lineRule="auto"/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  <w:r w:rsidRPr="007F345D"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t>light 0.991661548614502</w:t>
            </w:r>
          </w:p>
          <w:p w14:paraId="257FBC54" w14:textId="77777777" w:rsidR="007F345D" w:rsidRPr="007F345D" w:rsidRDefault="007F345D" w:rsidP="007F345D">
            <w:pPr>
              <w:pStyle w:val="a4"/>
              <w:spacing w:before="240" w:line="240" w:lineRule="auto"/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  <w:r w:rsidRPr="007F345D"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t>autistic 0.9901211857795715</w:t>
            </w:r>
          </w:p>
          <w:p w14:paraId="3068A1D5" w14:textId="77777777" w:rsidR="007F345D" w:rsidRPr="007F345D" w:rsidRDefault="007F345D" w:rsidP="007F345D">
            <w:pPr>
              <w:pStyle w:val="a4"/>
              <w:spacing w:before="240" w:line="240" w:lineRule="auto"/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  <w:r w:rsidRPr="007F345D"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t>single 0.9900636672973633</w:t>
            </w:r>
          </w:p>
          <w:p w14:paraId="39152E83" w14:textId="77777777" w:rsidR="007F345D" w:rsidRPr="007F345D" w:rsidRDefault="007F345D" w:rsidP="007F345D">
            <w:pPr>
              <w:pStyle w:val="a4"/>
              <w:spacing w:before="240" w:line="240" w:lineRule="auto"/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  <w:r w:rsidRPr="007F345D"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t>childhood 0.9896146059036255</w:t>
            </w:r>
          </w:p>
          <w:p w14:paraId="7CA63206" w14:textId="77777777" w:rsidR="007F345D" w:rsidRPr="007F345D" w:rsidRDefault="007F345D" w:rsidP="007F345D">
            <w:pPr>
              <w:pStyle w:val="a4"/>
              <w:spacing w:before="240" w:line="240" w:lineRule="auto"/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  <w:r w:rsidRPr="007F345D"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t>scale 0.988215446472168</w:t>
            </w:r>
          </w:p>
          <w:p w14:paraId="0EDA199A" w14:textId="77777777" w:rsidR="007F345D" w:rsidRPr="007F345D" w:rsidRDefault="007F345D" w:rsidP="007F345D">
            <w:pPr>
              <w:pStyle w:val="a4"/>
              <w:spacing w:before="240" w:line="240" w:lineRule="auto"/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  <w:r w:rsidRPr="007F345D"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t>or 0.988158106803894</w:t>
            </w:r>
          </w:p>
          <w:p w14:paraId="6014E184" w14:textId="77777777" w:rsidR="007F345D" w:rsidRPr="007F345D" w:rsidRDefault="007F345D" w:rsidP="007F345D">
            <w:pPr>
              <w:pStyle w:val="a4"/>
              <w:spacing w:before="240" w:line="240" w:lineRule="auto"/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  <w:r w:rsidRPr="007F345D"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t>center 0.9880214333534241</w:t>
            </w:r>
          </w:p>
          <w:p w14:paraId="1C1C641D" w14:textId="77777777" w:rsidR="007F345D" w:rsidRPr="007F345D" w:rsidRDefault="007F345D" w:rsidP="007F345D">
            <w:pPr>
              <w:pStyle w:val="a4"/>
              <w:spacing w:before="240" w:line="240" w:lineRule="auto"/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  <w:r w:rsidRPr="007F345D"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t>tend 0.9873254299163818</w:t>
            </w:r>
          </w:p>
          <w:p w14:paraId="08397A3D" w14:textId="77777777" w:rsidR="007F345D" w:rsidRPr="007F345D" w:rsidRDefault="007F345D" w:rsidP="007F345D">
            <w:pPr>
              <w:pStyle w:val="a4"/>
              <w:spacing w:before="240" w:line="240" w:lineRule="auto"/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  <w:r w:rsidRPr="007F345D"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t>body 0.9868731498718262</w:t>
            </w:r>
          </w:p>
          <w:p w14:paraId="20133780" w14:textId="77777777" w:rsidR="007F345D" w:rsidRPr="007F345D" w:rsidRDefault="007F345D" w:rsidP="007F345D">
            <w:pPr>
              <w:pStyle w:val="a4"/>
              <w:spacing w:before="240" w:line="240" w:lineRule="auto"/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  <w:r w:rsidRPr="007F345D"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lastRenderedPageBreak/>
              <w:t>but 0.9864466786384583</w:t>
            </w:r>
          </w:p>
          <w:p w14:paraId="1C44EBF7" w14:textId="77777777" w:rsidR="007F345D" w:rsidRPr="007F345D" w:rsidRDefault="007F345D" w:rsidP="007F345D">
            <w:pPr>
              <w:pStyle w:val="a4"/>
              <w:spacing w:before="240" w:line="240" w:lineRule="auto"/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  <w:r w:rsidRPr="007F345D"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t>developmental 0.9859561920166016</w:t>
            </w:r>
          </w:p>
          <w:p w14:paraId="1B1D1AA1" w14:textId="77777777" w:rsidR="007F345D" w:rsidRPr="007F345D" w:rsidRDefault="007F345D" w:rsidP="007F345D">
            <w:pPr>
              <w:pStyle w:val="a4"/>
              <w:spacing w:before="240" w:line="240" w:lineRule="auto"/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  <w:r w:rsidRPr="007F345D"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t>any 0.9853775501251221</w:t>
            </w:r>
          </w:p>
          <w:p w14:paraId="4693594C" w14:textId="77777777" w:rsidR="007F345D" w:rsidRPr="007F345D" w:rsidRDefault="007F345D" w:rsidP="007F345D">
            <w:pPr>
              <w:pStyle w:val="a4"/>
              <w:spacing w:before="240" w:line="240" w:lineRule="auto"/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  <w:r w:rsidRPr="007F345D"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t>child 0.9847640991210938</w:t>
            </w:r>
          </w:p>
          <w:p w14:paraId="1DD5850A" w14:textId="77777777" w:rsidR="007F345D" w:rsidRPr="007F345D" w:rsidRDefault="007F345D" w:rsidP="007F345D">
            <w:pPr>
              <w:pStyle w:val="a4"/>
              <w:spacing w:before="240" w:line="240" w:lineRule="auto"/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  <w:r w:rsidRPr="007F345D"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t>because 0.9847579002380371</w:t>
            </w:r>
          </w:p>
          <w:p w14:paraId="235D8E9A" w14:textId="77777777" w:rsidR="007F345D" w:rsidRPr="007F345D" w:rsidRDefault="007F345D" w:rsidP="007F345D">
            <w:pPr>
              <w:pStyle w:val="a4"/>
              <w:spacing w:before="240" w:line="240" w:lineRule="auto"/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  <w:r w:rsidRPr="007F345D"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t>difference 0.9846501350402832</w:t>
            </w:r>
          </w:p>
          <w:p w14:paraId="573465BD" w14:textId="77777777" w:rsidR="007F345D" w:rsidRPr="007F345D" w:rsidRDefault="007F345D" w:rsidP="007F345D">
            <w:pPr>
              <w:pStyle w:val="a4"/>
              <w:spacing w:before="240" w:line="240" w:lineRule="auto"/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  <w:r w:rsidRPr="007F345D"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t>fact 0.9833556413650513</w:t>
            </w:r>
          </w:p>
          <w:p w14:paraId="102FDB8E" w14:textId="77777777" w:rsidR="007F345D" w:rsidRPr="007F345D" w:rsidRDefault="007F345D" w:rsidP="007F345D">
            <w:pPr>
              <w:pStyle w:val="a4"/>
              <w:spacing w:before="240" w:line="240" w:lineRule="auto"/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  <w:r w:rsidRPr="007F345D"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t>system 0.9813955426216125</w:t>
            </w:r>
          </w:p>
          <w:p w14:paraId="17068C8A" w14:textId="77777777" w:rsidR="007F345D" w:rsidRPr="007F345D" w:rsidRDefault="007F345D" w:rsidP="007F345D">
            <w:pPr>
              <w:pStyle w:val="a4"/>
              <w:spacing w:before="240" w:line="240" w:lineRule="auto"/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  <w:r w:rsidRPr="007F345D"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t>asperger 0.9809575080871582</w:t>
            </w:r>
          </w:p>
          <w:p w14:paraId="714A3537" w14:textId="77777777" w:rsidR="007F345D" w:rsidRPr="007F345D" w:rsidRDefault="007F345D" w:rsidP="007F345D">
            <w:pPr>
              <w:pStyle w:val="a4"/>
              <w:spacing w:before="240" w:line="240" w:lineRule="auto"/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  <w:r w:rsidRPr="007F345D"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t>services 0.9808052778244019</w:t>
            </w:r>
          </w:p>
          <w:p w14:paraId="46E869D4" w14:textId="77777777" w:rsidR="007F345D" w:rsidRPr="007F345D" w:rsidRDefault="007F345D" w:rsidP="007F345D">
            <w:pPr>
              <w:pStyle w:val="a4"/>
              <w:spacing w:before="240" w:line="240" w:lineRule="auto"/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  <w:r w:rsidRPr="007F345D"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t>very 0.9807579517364502</w:t>
            </w:r>
          </w:p>
          <w:p w14:paraId="5D30C4C1" w14:textId="77777777" w:rsidR="007F345D" w:rsidRPr="007F345D" w:rsidRDefault="007F345D" w:rsidP="007F345D">
            <w:pPr>
              <w:pStyle w:val="a4"/>
              <w:spacing w:before="240" w:line="240" w:lineRule="auto"/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  <w:r w:rsidRPr="007F345D"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t>certain 0.9793568849563599</w:t>
            </w:r>
          </w:p>
          <w:p w14:paraId="32F8F8AE" w14:textId="77777777" w:rsidR="007F345D" w:rsidRPr="007F345D" w:rsidRDefault="007F345D" w:rsidP="007F345D">
            <w:pPr>
              <w:pStyle w:val="a4"/>
              <w:spacing w:before="240" w:line="240" w:lineRule="auto"/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  <w:r w:rsidRPr="007F345D"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t>public 0.9791793823242188</w:t>
            </w:r>
          </w:p>
          <w:p w14:paraId="1468F984" w14:textId="77777777" w:rsidR="007F345D" w:rsidRPr="007F345D" w:rsidRDefault="007F345D" w:rsidP="007F345D">
            <w:pPr>
              <w:pStyle w:val="a4"/>
              <w:spacing w:before="240" w:line="240" w:lineRule="auto"/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  <w:r w:rsidRPr="007F345D"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t>how 0.979155957698822</w:t>
            </w:r>
          </w:p>
          <w:p w14:paraId="1A38E950" w14:textId="77777777" w:rsidR="007F345D" w:rsidRPr="007F345D" w:rsidRDefault="007F345D" w:rsidP="007F345D">
            <w:pPr>
              <w:pStyle w:val="a4"/>
              <w:spacing w:before="240" w:line="240" w:lineRule="auto"/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  <w:r w:rsidRPr="007F345D"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t>trees 0.9787988066673279</w:t>
            </w:r>
          </w:p>
          <w:p w14:paraId="145B69EC" w14:textId="77777777" w:rsidR="007F345D" w:rsidRPr="007F345D" w:rsidRDefault="007F345D" w:rsidP="007F345D">
            <w:pPr>
              <w:pStyle w:val="a4"/>
              <w:spacing w:before="240" w:line="240" w:lineRule="auto"/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  <w:r w:rsidRPr="007F345D"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t>regions 0.9787269234657288</w:t>
            </w:r>
          </w:p>
          <w:p w14:paraId="11FB3DA2" w14:textId="77777777" w:rsidR="007F345D" w:rsidRPr="007F345D" w:rsidRDefault="007F345D" w:rsidP="007F345D">
            <w:pPr>
              <w:pStyle w:val="a4"/>
              <w:spacing w:before="240" w:line="240" w:lineRule="auto"/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  <w:r w:rsidRPr="007F345D"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t>significant 0.9784285426139832</w:t>
            </w:r>
          </w:p>
          <w:p w14:paraId="6E781A7C" w14:textId="77777777" w:rsidR="007F345D" w:rsidRPr="007F345D" w:rsidRDefault="007F345D" w:rsidP="007F345D">
            <w:pPr>
              <w:pStyle w:val="a4"/>
              <w:spacing w:before="240" w:line="240" w:lineRule="auto"/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  <w:r w:rsidRPr="007F345D"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t>than 0.9784044027328491</w:t>
            </w:r>
          </w:p>
          <w:p w14:paraId="109CEE73" w14:textId="77777777" w:rsidR="007F345D" w:rsidRPr="007F345D" w:rsidRDefault="007F345D" w:rsidP="007F345D">
            <w:pPr>
              <w:pStyle w:val="a4"/>
              <w:spacing w:before="240" w:line="240" w:lineRule="auto"/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  <w:r w:rsidRPr="007F345D"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t>assert 0.9782336950302124</w:t>
            </w:r>
          </w:p>
          <w:p w14:paraId="6F747EBA" w14:textId="77777777" w:rsidR="007F345D" w:rsidRPr="007F345D" w:rsidRDefault="007F345D" w:rsidP="007F345D">
            <w:pPr>
              <w:pStyle w:val="a4"/>
              <w:spacing w:before="240" w:line="240" w:lineRule="auto"/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  <w:r w:rsidRPr="007F345D"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t>partly 0.9775297045707703</w:t>
            </w:r>
          </w:p>
          <w:p w14:paraId="632E9450" w14:textId="77777777" w:rsidR="007F345D" w:rsidRPr="007F345D" w:rsidRDefault="007F345D" w:rsidP="007F345D">
            <w:pPr>
              <w:pStyle w:val="a4"/>
              <w:spacing w:before="240" w:line="240" w:lineRule="auto"/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  <w:r w:rsidRPr="007F345D"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t>mental 0.9773896932601929</w:t>
            </w:r>
          </w:p>
          <w:p w14:paraId="0CFCACE3" w14:textId="77777777" w:rsidR="007F345D" w:rsidRPr="007F345D" w:rsidRDefault="007F345D" w:rsidP="007F345D">
            <w:pPr>
              <w:pStyle w:val="a4"/>
              <w:spacing w:before="240" w:line="240" w:lineRule="auto"/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  <w:r w:rsidRPr="007F345D"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t>appear 0.9769401550292969</w:t>
            </w:r>
          </w:p>
          <w:p w14:paraId="5481428D" w14:textId="77777777" w:rsidR="007F345D" w:rsidRPr="007F345D" w:rsidRDefault="007F345D" w:rsidP="007F345D">
            <w:pPr>
              <w:pStyle w:val="a4"/>
              <w:spacing w:before="240" w:line="240" w:lineRule="auto"/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  <w:r w:rsidRPr="007F345D"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t>can 0.9761420488357544</w:t>
            </w:r>
          </w:p>
          <w:p w14:paraId="7DE2FD00" w14:textId="77777777" w:rsidR="007F345D" w:rsidRPr="007F345D" w:rsidRDefault="007F345D" w:rsidP="007F345D">
            <w:pPr>
              <w:pStyle w:val="a4"/>
              <w:spacing w:before="240" w:line="240" w:lineRule="auto"/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  <w:r w:rsidRPr="007F345D"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lastRenderedPageBreak/>
              <w:t>working 0.9748108386993408</w:t>
            </w:r>
          </w:p>
          <w:p w14:paraId="0810EAC8" w14:textId="77777777" w:rsidR="007F345D" w:rsidRPr="007F345D" w:rsidRDefault="007F345D" w:rsidP="007F345D">
            <w:pPr>
              <w:pStyle w:val="a4"/>
              <w:spacing w:before="240" w:line="240" w:lineRule="auto"/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  <w:r w:rsidRPr="007F345D"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t>way 0.9746730327606201</w:t>
            </w:r>
          </w:p>
          <w:p w14:paraId="0C0B9EDA" w14:textId="77777777" w:rsidR="007F345D" w:rsidRPr="007F345D" w:rsidRDefault="007F345D" w:rsidP="007F345D">
            <w:pPr>
              <w:pStyle w:val="a4"/>
              <w:spacing w:before="240" w:line="240" w:lineRule="auto"/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  <w:r w:rsidRPr="007F345D"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t>for 0.9746593832969666</w:t>
            </w:r>
          </w:p>
          <w:p w14:paraId="34D9BA68" w14:textId="77777777" w:rsidR="007F345D" w:rsidRPr="007F345D" w:rsidRDefault="007F345D" w:rsidP="007F345D">
            <w:pPr>
              <w:pStyle w:val="a4"/>
              <w:spacing w:before="240" w:line="240" w:lineRule="auto"/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  <w:r w:rsidRPr="007F345D"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t>i 0.9746155738830566</w:t>
            </w:r>
          </w:p>
          <w:p w14:paraId="1624D483" w14:textId="1FD0FDE0" w:rsidR="007F345D" w:rsidRDefault="007F345D" w:rsidP="007F345D">
            <w:pPr>
              <w:pStyle w:val="a4"/>
              <w:spacing w:before="24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  <w:r w:rsidRPr="007F345D"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t>types 0.9743771553039551</w:t>
            </w:r>
          </w:p>
        </w:tc>
      </w:tr>
      <w:tr w:rsidR="007F345D" w14:paraId="2F58F22B" w14:textId="77777777" w:rsidTr="007F345D">
        <w:tc>
          <w:tcPr>
            <w:tcW w:w="2190" w:type="dxa"/>
          </w:tcPr>
          <w:p w14:paraId="032B03B8" w14:textId="472DA82D" w:rsidR="007F345D" w:rsidRDefault="007F345D" w:rsidP="007F345D">
            <w:pPr>
              <w:pStyle w:val="a4"/>
              <w:spacing w:before="24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  <w:r w:rsidRPr="007F345D"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lastRenderedPageBreak/>
              <w:t>cell</w:t>
            </w:r>
          </w:p>
        </w:tc>
        <w:tc>
          <w:tcPr>
            <w:tcW w:w="2176" w:type="dxa"/>
          </w:tcPr>
          <w:p w14:paraId="243A6D6E" w14:textId="77777777" w:rsidR="007F345D" w:rsidRDefault="007F345D" w:rsidP="007F345D">
            <w:pPr>
              <w:pStyle w:val="a4"/>
              <w:spacing w:before="24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</w:p>
        </w:tc>
        <w:tc>
          <w:tcPr>
            <w:tcW w:w="2132" w:type="dxa"/>
          </w:tcPr>
          <w:p w14:paraId="7084E8A8" w14:textId="7BC2516F" w:rsidR="007F345D" w:rsidRDefault="007F345D" w:rsidP="007F345D">
            <w:pPr>
              <w:pStyle w:val="a4"/>
              <w:spacing w:before="24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t>T</w:t>
            </w:r>
            <w:r>
              <w:rPr>
                <w:rFonts w:ascii="Times New Roman" w:hAnsi="Times New Roman" w:cs="Times New Roman" w:hint="eastAsia"/>
                <w:sz w:val="24"/>
                <w:szCs w:val="24"/>
                <w:lang w:eastAsia="zh-CN"/>
              </w:rPr>
              <w:t>oumr</w:t>
            </w:r>
          </w:p>
        </w:tc>
        <w:tc>
          <w:tcPr>
            <w:tcW w:w="2132" w:type="dxa"/>
          </w:tcPr>
          <w:p w14:paraId="35DE61C1" w14:textId="77777777" w:rsidR="007F345D" w:rsidRDefault="007F345D" w:rsidP="007F345D">
            <w:pPr>
              <w:pStyle w:val="a4"/>
              <w:spacing w:before="24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</w:p>
        </w:tc>
      </w:tr>
      <w:tr w:rsidR="007F345D" w14:paraId="30BECE27" w14:textId="77777777" w:rsidTr="007F345D">
        <w:tc>
          <w:tcPr>
            <w:tcW w:w="2190" w:type="dxa"/>
          </w:tcPr>
          <w:p w14:paraId="024F3949" w14:textId="3BAE9AF9" w:rsidR="007F345D" w:rsidRDefault="007F345D" w:rsidP="007F345D">
            <w:pPr>
              <w:pStyle w:val="a4"/>
              <w:spacing w:before="24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  <w:r w:rsidRPr="007F345D"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t>cancer</w:t>
            </w:r>
          </w:p>
        </w:tc>
        <w:tc>
          <w:tcPr>
            <w:tcW w:w="2176" w:type="dxa"/>
          </w:tcPr>
          <w:p w14:paraId="34555AF2" w14:textId="77777777" w:rsidR="007F345D" w:rsidRDefault="007F345D" w:rsidP="007F345D">
            <w:pPr>
              <w:pStyle w:val="a4"/>
              <w:spacing w:before="24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</w:p>
        </w:tc>
        <w:tc>
          <w:tcPr>
            <w:tcW w:w="2132" w:type="dxa"/>
          </w:tcPr>
          <w:p w14:paraId="498EBCF3" w14:textId="02CFC196" w:rsidR="007F345D" w:rsidRDefault="007F345D" w:rsidP="007F345D">
            <w:pPr>
              <w:pStyle w:val="a4"/>
              <w:spacing w:before="24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t>J</w:t>
            </w:r>
            <w:r>
              <w:rPr>
                <w:rFonts w:ascii="Times New Roman" w:hAnsi="Times New Roman" w:cs="Times New Roman" w:hint="eastAsia"/>
                <w:sz w:val="24"/>
                <w:szCs w:val="24"/>
                <w:lang w:eastAsia="zh-CN"/>
              </w:rPr>
              <w:t>aw</w:t>
            </w:r>
          </w:p>
        </w:tc>
        <w:tc>
          <w:tcPr>
            <w:tcW w:w="2132" w:type="dxa"/>
          </w:tcPr>
          <w:p w14:paraId="03F38841" w14:textId="77777777" w:rsidR="007F345D" w:rsidRDefault="007F345D" w:rsidP="007F345D">
            <w:pPr>
              <w:pStyle w:val="a4"/>
              <w:spacing w:before="24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</w:p>
        </w:tc>
      </w:tr>
      <w:tr w:rsidR="007F345D" w14:paraId="3FC7AAF5" w14:textId="77777777" w:rsidTr="007F345D">
        <w:tc>
          <w:tcPr>
            <w:tcW w:w="2190" w:type="dxa"/>
          </w:tcPr>
          <w:p w14:paraId="22F76BE9" w14:textId="41303586" w:rsidR="007F345D" w:rsidRDefault="007F345D" w:rsidP="007F345D">
            <w:pPr>
              <w:pStyle w:val="a4"/>
              <w:spacing w:before="24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  <w:r w:rsidRPr="007F345D"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t>cells</w:t>
            </w:r>
          </w:p>
        </w:tc>
        <w:tc>
          <w:tcPr>
            <w:tcW w:w="2176" w:type="dxa"/>
          </w:tcPr>
          <w:p w14:paraId="08F396E6" w14:textId="77777777" w:rsidR="007F345D" w:rsidRDefault="007F345D" w:rsidP="007F345D">
            <w:pPr>
              <w:pStyle w:val="a4"/>
              <w:spacing w:before="24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</w:p>
        </w:tc>
        <w:tc>
          <w:tcPr>
            <w:tcW w:w="2132" w:type="dxa"/>
          </w:tcPr>
          <w:p w14:paraId="03F0B373" w14:textId="62443B8C" w:rsidR="007F345D" w:rsidRDefault="007F345D" w:rsidP="007F345D">
            <w:pPr>
              <w:pStyle w:val="a4"/>
              <w:spacing w:before="24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  <w:lang w:eastAsia="zh-CN"/>
              </w:rPr>
              <w:t>CD8</w:t>
            </w:r>
          </w:p>
        </w:tc>
        <w:tc>
          <w:tcPr>
            <w:tcW w:w="2132" w:type="dxa"/>
          </w:tcPr>
          <w:p w14:paraId="4420F79A" w14:textId="77777777" w:rsidR="007F345D" w:rsidRDefault="007F345D" w:rsidP="007F345D">
            <w:pPr>
              <w:pStyle w:val="a4"/>
              <w:spacing w:before="24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</w:p>
        </w:tc>
      </w:tr>
      <w:tr w:rsidR="007F345D" w14:paraId="7E5A675F" w14:textId="77777777" w:rsidTr="007F345D">
        <w:tc>
          <w:tcPr>
            <w:tcW w:w="2190" w:type="dxa"/>
          </w:tcPr>
          <w:p w14:paraId="69F654F0" w14:textId="61F82954" w:rsidR="007F345D" w:rsidRDefault="007F345D" w:rsidP="007F345D">
            <w:pPr>
              <w:pStyle w:val="a4"/>
              <w:spacing w:before="24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  <w:r w:rsidRPr="007F345D"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t>plans</w:t>
            </w:r>
          </w:p>
        </w:tc>
        <w:tc>
          <w:tcPr>
            <w:tcW w:w="2176" w:type="dxa"/>
          </w:tcPr>
          <w:p w14:paraId="2A257685" w14:textId="77777777" w:rsidR="007F345D" w:rsidRDefault="007F345D" w:rsidP="007F345D">
            <w:pPr>
              <w:pStyle w:val="a4"/>
              <w:spacing w:before="24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</w:p>
        </w:tc>
        <w:tc>
          <w:tcPr>
            <w:tcW w:w="2132" w:type="dxa"/>
          </w:tcPr>
          <w:p w14:paraId="7A40A567" w14:textId="491957E6" w:rsidR="007F345D" w:rsidRDefault="007F345D" w:rsidP="007F345D">
            <w:pPr>
              <w:pStyle w:val="a4"/>
              <w:spacing w:before="24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  <w:lang w:eastAsia="zh-CN"/>
              </w:rPr>
              <w:t>BUP</w:t>
            </w:r>
          </w:p>
        </w:tc>
        <w:tc>
          <w:tcPr>
            <w:tcW w:w="2132" w:type="dxa"/>
          </w:tcPr>
          <w:p w14:paraId="1D165F80" w14:textId="77777777" w:rsidR="007F345D" w:rsidRDefault="007F345D" w:rsidP="007F345D">
            <w:pPr>
              <w:pStyle w:val="a4"/>
              <w:spacing w:before="24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</w:p>
        </w:tc>
      </w:tr>
      <w:tr w:rsidR="007F345D" w14:paraId="56C66FC0" w14:textId="77777777" w:rsidTr="007F345D">
        <w:tc>
          <w:tcPr>
            <w:tcW w:w="2190" w:type="dxa"/>
          </w:tcPr>
          <w:p w14:paraId="6D3C985A" w14:textId="2F465653" w:rsidR="007F345D" w:rsidRDefault="007F345D" w:rsidP="007F345D">
            <w:pPr>
              <w:pStyle w:val="a4"/>
              <w:spacing w:before="24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  <w:r w:rsidRPr="007F345D"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t>IMRT</w:t>
            </w:r>
          </w:p>
        </w:tc>
        <w:tc>
          <w:tcPr>
            <w:tcW w:w="2176" w:type="dxa"/>
          </w:tcPr>
          <w:p w14:paraId="48ADA3D0" w14:textId="77777777" w:rsidR="007F345D" w:rsidRDefault="007F345D" w:rsidP="007F345D">
            <w:pPr>
              <w:pStyle w:val="a4"/>
              <w:spacing w:before="24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</w:p>
        </w:tc>
        <w:tc>
          <w:tcPr>
            <w:tcW w:w="2132" w:type="dxa"/>
          </w:tcPr>
          <w:p w14:paraId="48724ACA" w14:textId="7A0461FB" w:rsidR="007F345D" w:rsidRDefault="007F345D" w:rsidP="007F345D">
            <w:pPr>
              <w:pStyle w:val="a4"/>
              <w:spacing w:before="24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t>P</w:t>
            </w:r>
          </w:p>
        </w:tc>
        <w:tc>
          <w:tcPr>
            <w:tcW w:w="2132" w:type="dxa"/>
          </w:tcPr>
          <w:p w14:paraId="63ABF442" w14:textId="77777777" w:rsidR="007F345D" w:rsidRDefault="007F345D" w:rsidP="007F345D">
            <w:pPr>
              <w:pStyle w:val="a4"/>
              <w:spacing w:before="24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</w:p>
        </w:tc>
      </w:tr>
      <w:tr w:rsidR="007F345D" w14:paraId="12324CBC" w14:textId="77777777" w:rsidTr="007F345D">
        <w:tc>
          <w:tcPr>
            <w:tcW w:w="2190" w:type="dxa"/>
          </w:tcPr>
          <w:p w14:paraId="25BDCC1D" w14:textId="7C0C2DD6" w:rsidR="007F345D" w:rsidRPr="007F345D" w:rsidRDefault="007F345D" w:rsidP="007F345D">
            <w:pPr>
              <w:pStyle w:val="a4"/>
              <w:spacing w:before="24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  <w:r w:rsidRPr="007F345D"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t>S100A16</w:t>
            </w:r>
          </w:p>
        </w:tc>
        <w:tc>
          <w:tcPr>
            <w:tcW w:w="2176" w:type="dxa"/>
          </w:tcPr>
          <w:p w14:paraId="7D4C4BE6" w14:textId="77777777" w:rsidR="007F345D" w:rsidRDefault="007F345D" w:rsidP="007F345D">
            <w:pPr>
              <w:pStyle w:val="a4"/>
              <w:spacing w:before="24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</w:p>
        </w:tc>
        <w:tc>
          <w:tcPr>
            <w:tcW w:w="2132" w:type="dxa"/>
          </w:tcPr>
          <w:p w14:paraId="7308AED0" w14:textId="10366F09" w:rsidR="007F345D" w:rsidRDefault="007F345D" w:rsidP="007F345D">
            <w:pPr>
              <w:pStyle w:val="a4"/>
              <w:spacing w:before="24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  <w:lang w:eastAsia="zh-CN"/>
              </w:rPr>
              <w:t>imaging</w:t>
            </w:r>
          </w:p>
        </w:tc>
        <w:tc>
          <w:tcPr>
            <w:tcW w:w="2132" w:type="dxa"/>
          </w:tcPr>
          <w:p w14:paraId="2F274FEF" w14:textId="77777777" w:rsidR="007F345D" w:rsidRDefault="007F345D" w:rsidP="007F345D">
            <w:pPr>
              <w:pStyle w:val="a4"/>
              <w:spacing w:before="24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</w:p>
        </w:tc>
      </w:tr>
      <w:tr w:rsidR="007F345D" w14:paraId="70167D3D" w14:textId="77777777" w:rsidTr="007F345D">
        <w:tc>
          <w:tcPr>
            <w:tcW w:w="2190" w:type="dxa"/>
          </w:tcPr>
          <w:p w14:paraId="1C0A7289" w14:textId="2883FC42" w:rsidR="007F345D" w:rsidRPr="007F345D" w:rsidRDefault="007F345D" w:rsidP="007F345D">
            <w:pPr>
              <w:pStyle w:val="a4"/>
              <w:spacing w:before="24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  <w:r w:rsidRPr="007F345D"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t>technique</w:t>
            </w:r>
          </w:p>
        </w:tc>
        <w:tc>
          <w:tcPr>
            <w:tcW w:w="2176" w:type="dxa"/>
          </w:tcPr>
          <w:p w14:paraId="57D8AAF0" w14:textId="77777777" w:rsidR="007F345D" w:rsidRDefault="007F345D" w:rsidP="007F345D">
            <w:pPr>
              <w:pStyle w:val="a4"/>
              <w:spacing w:before="24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</w:p>
        </w:tc>
        <w:tc>
          <w:tcPr>
            <w:tcW w:w="2132" w:type="dxa"/>
          </w:tcPr>
          <w:p w14:paraId="2E22A9BB" w14:textId="7619621C" w:rsidR="007F345D" w:rsidRDefault="007F345D" w:rsidP="007F345D">
            <w:pPr>
              <w:pStyle w:val="a4"/>
              <w:spacing w:before="24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  <w:r w:rsidRPr="007F345D"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t>motion</w:t>
            </w:r>
          </w:p>
        </w:tc>
        <w:tc>
          <w:tcPr>
            <w:tcW w:w="2132" w:type="dxa"/>
          </w:tcPr>
          <w:p w14:paraId="02D63E08" w14:textId="77777777" w:rsidR="007F345D" w:rsidRDefault="007F345D" w:rsidP="007F345D">
            <w:pPr>
              <w:pStyle w:val="a4"/>
              <w:spacing w:before="24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</w:p>
        </w:tc>
      </w:tr>
    </w:tbl>
    <w:p w14:paraId="394E82B2" w14:textId="0BD34C55" w:rsidR="007F345D" w:rsidRDefault="007F345D" w:rsidP="00043AAF">
      <w:pPr>
        <w:pStyle w:val="a4"/>
        <w:spacing w:before="240" w:line="240" w:lineRule="auto"/>
        <w:rPr>
          <w:rFonts w:ascii="Times New Roman" w:hAnsi="Times New Roman" w:cs="Times New Roman"/>
          <w:sz w:val="24"/>
          <w:szCs w:val="24"/>
          <w:lang w:eastAsia="zh-CN"/>
        </w:rPr>
      </w:pPr>
      <w:r>
        <w:rPr>
          <w:rFonts w:ascii="Times New Roman" w:hAnsi="Times New Roman" w:cs="Times New Roman" w:hint="eastAsia"/>
          <w:sz w:val="24"/>
          <w:szCs w:val="24"/>
          <w:lang w:eastAsia="zh-CN"/>
        </w:rPr>
        <w:t>(</w:t>
      </w:r>
      <w:r>
        <w:rPr>
          <w:rFonts w:ascii="Times New Roman" w:hAnsi="Times New Roman" w:cs="Times New Roman"/>
          <w:sz w:val="24"/>
          <w:szCs w:val="24"/>
          <w:lang w:eastAsia="zh-CN"/>
        </w:rPr>
        <w:t>maybe because of the bad data, most of them don’t have the w2v result</w:t>
      </w:r>
      <w:r>
        <w:rPr>
          <w:rFonts w:ascii="Times New Roman" w:hAnsi="Times New Roman" w:cs="Times New Roman" w:hint="eastAsia"/>
          <w:sz w:val="24"/>
          <w:szCs w:val="24"/>
          <w:lang w:eastAsia="zh-CN"/>
        </w:rPr>
        <w:t>)</w:t>
      </w:r>
    </w:p>
    <w:p w14:paraId="442415CC" w14:textId="35748BF0" w:rsidR="007F345D" w:rsidRDefault="007F345D" w:rsidP="00043AAF">
      <w:pPr>
        <w:pStyle w:val="a4"/>
        <w:spacing w:before="240" w:line="240" w:lineRule="auto"/>
        <w:rPr>
          <w:rFonts w:ascii="Times New Roman" w:hAnsi="Times New Roman" w:cs="Times New Roman"/>
          <w:sz w:val="24"/>
          <w:szCs w:val="24"/>
          <w:lang w:eastAsia="zh-CN"/>
        </w:rPr>
      </w:pPr>
      <w:r w:rsidRPr="007F345D">
        <w:rPr>
          <w:rFonts w:ascii="Times New Roman" w:hAnsi="Times New Roman" w:cs="Times New Roman"/>
          <w:noProof/>
          <w:sz w:val="24"/>
          <w:szCs w:val="24"/>
          <w:lang w:eastAsia="zh-CN"/>
        </w:rPr>
        <w:drawing>
          <wp:inline distT="0" distB="0" distL="0" distR="0" wp14:anchorId="46C5027C" wp14:editId="69EDA2C4">
            <wp:extent cx="1828932" cy="3488416"/>
            <wp:effectExtent l="0" t="0" r="0" b="0"/>
            <wp:docPr id="13" name="图片 13" descr="C:\Users\umkcmax\AppData\Local\Temp\1538288807(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umkcmax\AppData\Local\Temp\1538288807(1).png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9741" cy="35090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894BA5" w14:textId="2D1EA601" w:rsidR="00043AAF" w:rsidRPr="00A6643A" w:rsidRDefault="007F345D" w:rsidP="00043AAF">
      <w:pPr>
        <w:pStyle w:val="a4"/>
        <w:spacing w:before="240" w:line="240" w:lineRule="auto"/>
        <w:rPr>
          <w:rFonts w:ascii="Times New Roman" w:hAnsi="Times New Roman" w:cs="Times New Roman"/>
          <w:sz w:val="24"/>
          <w:szCs w:val="24"/>
          <w:lang w:eastAsia="zh-CN"/>
        </w:rPr>
      </w:pPr>
      <w:r w:rsidRPr="007F345D">
        <w:rPr>
          <w:rFonts w:ascii="Times New Roman" w:hAnsi="Times New Roman" w:cs="Times New Roman"/>
          <w:noProof/>
          <w:sz w:val="24"/>
          <w:szCs w:val="24"/>
          <w:lang w:eastAsia="zh-CN"/>
        </w:rPr>
        <w:lastRenderedPageBreak/>
        <w:drawing>
          <wp:inline distT="0" distB="0" distL="0" distR="0" wp14:anchorId="663C64A9" wp14:editId="5488A3B3">
            <wp:extent cx="2080015" cy="2992948"/>
            <wp:effectExtent l="0" t="0" r="0" b="0"/>
            <wp:docPr id="12" name="图片 12" descr="C:\Users\umkcmax\AppData\Local\Temp\1538288756(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:\Users\umkcmax\AppData\Local\Temp\1538288756(1).png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241" cy="30695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8E482F" w14:textId="343A48E4" w:rsidR="00A6643A" w:rsidRDefault="00A6643A" w:rsidP="009B6236">
      <w:pPr>
        <w:pStyle w:val="a4"/>
        <w:numPr>
          <w:ilvl w:val="0"/>
          <w:numId w:val="4"/>
        </w:numPr>
        <w:spacing w:before="240" w:line="240" w:lineRule="auto"/>
        <w:ind w:left="720"/>
        <w:rPr>
          <w:rFonts w:ascii="Times New Roman" w:hAnsi="Times New Roman" w:cs="Times New Roman"/>
          <w:b/>
          <w:i/>
          <w:sz w:val="24"/>
          <w:szCs w:val="24"/>
        </w:rPr>
      </w:pPr>
      <w:r w:rsidRPr="00A6643A">
        <w:rPr>
          <w:rFonts w:ascii="Times New Roman" w:hAnsi="Times New Roman" w:cs="Times New Roman"/>
          <w:b/>
          <w:i/>
          <w:sz w:val="24"/>
          <w:szCs w:val="24"/>
        </w:rPr>
        <w:t>Medical</w:t>
      </w:r>
      <w:r>
        <w:rPr>
          <w:rFonts w:ascii="Times New Roman" w:hAnsi="Times New Roman" w:cs="Times New Roman"/>
          <w:b/>
          <w:i/>
          <w:sz w:val="24"/>
          <w:szCs w:val="24"/>
        </w:rPr>
        <w:t xml:space="preserve"> Word Statistics: Use Bio-portal </w:t>
      </w:r>
      <w:r w:rsidR="007B241C">
        <w:rPr>
          <w:rFonts w:ascii="Times New Roman" w:hAnsi="Times New Roman" w:cs="Times New Roman"/>
          <w:b/>
          <w:i/>
          <w:sz w:val="24"/>
          <w:szCs w:val="24"/>
        </w:rPr>
        <w:t>API to report, the list of ontologies covered with corresponding count of the terms from the medical words in the abstracts.</w:t>
      </w:r>
    </w:p>
    <w:p w14:paraId="25B54EA0" w14:textId="77777777" w:rsidR="007B241C" w:rsidRPr="00A6643A" w:rsidRDefault="007B241C" w:rsidP="007B241C">
      <w:pPr>
        <w:pStyle w:val="a4"/>
        <w:spacing w:before="240" w:line="240" w:lineRule="auto"/>
        <w:rPr>
          <w:rFonts w:ascii="Times New Roman" w:hAnsi="Times New Roman" w:cs="Times New Roman"/>
          <w:b/>
          <w:i/>
          <w:sz w:val="24"/>
          <w:szCs w:val="24"/>
        </w:rPr>
      </w:pPr>
    </w:p>
    <w:p w14:paraId="7FC0E67A" w14:textId="2656C60A" w:rsidR="009B6236" w:rsidRDefault="009B6236" w:rsidP="009B6236">
      <w:pPr>
        <w:pStyle w:val="a4"/>
        <w:spacing w:before="240" w:line="240" w:lineRule="auto"/>
        <w:ind w:left="0"/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14:paraId="69F840E0" w14:textId="77777777" w:rsidR="009B6236" w:rsidRDefault="009B6236" w:rsidP="008B30FF">
      <w:pPr>
        <w:pStyle w:val="a4"/>
        <w:spacing w:before="240" w:line="240" w:lineRule="auto"/>
        <w:rPr>
          <w:rFonts w:ascii="Times New Roman" w:hAnsi="Times New Roman" w:cs="Times New Roman"/>
          <w:sz w:val="24"/>
          <w:szCs w:val="24"/>
        </w:rPr>
      </w:pPr>
    </w:p>
    <w:p w14:paraId="414B2E3E" w14:textId="64485D67" w:rsidR="009B6236" w:rsidRDefault="009B6236" w:rsidP="00941725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en-IN"/>
        </w:rPr>
      </w:pPr>
      <w:r>
        <w:rPr>
          <w:noProof/>
        </w:rPr>
        <mc:AlternateContent>
          <mc:Choice Requires="wps">
            <w:drawing>
              <wp:inline distT="0" distB="0" distL="0" distR="0" wp14:anchorId="3CBD3C61" wp14:editId="010C1B4B">
                <wp:extent cx="304800" cy="304800"/>
                <wp:effectExtent l="0" t="0" r="0" b="0"/>
                <wp:docPr id="1" name="Rectangle 1" descr="Table VI: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34953031" id="Rectangle 1" o:spid="_x0000_s1026" alt="Table VI: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" filled="f" stroked="f">
                <o:lock v:ext="edit" aspectratio="t"/>
                <w10:anchorlock/>
              </v:rect>
            </w:pict>
          </mc:Fallback>
        </mc:AlternateContent>
      </w:r>
    </w:p>
    <w:p w14:paraId="343B4361" w14:textId="3B3A2932" w:rsidR="00941725" w:rsidRDefault="00941725" w:rsidP="00941725">
      <w:pPr>
        <w:shd w:val="clear" w:color="auto" w:fill="FFFFFF"/>
        <w:spacing w:after="0" w:line="240" w:lineRule="auto"/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lang w:eastAsia="en-IN"/>
        </w:rPr>
        <w:t>Submission Guidelines (for all students):</w:t>
      </w:r>
    </w:p>
    <w:p w14:paraId="0FAE30F2" w14:textId="77777777" w:rsidR="008B30FF" w:rsidRDefault="00941725" w:rsidP="00941725">
      <w:pPr>
        <w:pStyle w:val="a4"/>
        <w:numPr>
          <w:ilvl w:val="0"/>
          <w:numId w:val="1"/>
        </w:numPr>
        <w:shd w:val="clear" w:color="auto" w:fill="FFFFFF"/>
        <w:spacing w:after="0" w:line="240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Submit your source code to GitHub</w:t>
      </w:r>
      <w:r w:rsidR="008B30FF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.</w:t>
      </w:r>
    </w:p>
    <w:p w14:paraId="6094AA1E" w14:textId="3499E6C8" w:rsidR="00941725" w:rsidRDefault="008B30FF" w:rsidP="00941725">
      <w:pPr>
        <w:pStyle w:val="a4"/>
        <w:numPr>
          <w:ilvl w:val="0"/>
          <w:numId w:val="1"/>
        </w:numPr>
        <w:shd w:val="clear" w:color="auto" w:fill="FFFFFF"/>
        <w:spacing w:after="0" w:line="240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Submit your documentation</w:t>
      </w:r>
      <w:r w:rsidR="00941725"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 xml:space="preserve"> (submit your screenshots as well. The screenshot should have both the code and the output)</w:t>
      </w:r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 xml:space="preserve"> to your Turnitin. </w:t>
      </w:r>
    </w:p>
    <w:p w14:paraId="424F1E7C" w14:textId="77777777" w:rsidR="00941725" w:rsidRDefault="00941725" w:rsidP="00941725">
      <w:pPr>
        <w:pStyle w:val="a4"/>
        <w:numPr>
          <w:ilvl w:val="0"/>
          <w:numId w:val="1"/>
        </w:numPr>
        <w:shd w:val="clear" w:color="auto" w:fill="FFFFFF"/>
        <w:spacing w:after="0" w:line="240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Comment your code appropriately.</w:t>
      </w:r>
    </w:p>
    <w:p w14:paraId="7A71C2CC" w14:textId="77777777" w:rsidR="00941725" w:rsidRDefault="00941725" w:rsidP="00941725">
      <w:pPr>
        <w:pStyle w:val="a4"/>
        <w:numPr>
          <w:ilvl w:val="0"/>
          <w:numId w:val="1"/>
        </w:numPr>
        <w:shd w:val="clear" w:color="auto" w:fill="FFFFFF"/>
        <w:spacing w:after="0" w:line="240" w:lineRule="auto"/>
        <w:ind w:left="360"/>
        <w:jc w:val="both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>Use the following google link to submit your assignment</w:t>
      </w:r>
    </w:p>
    <w:p w14:paraId="50381E65" w14:textId="6F8EA46E" w:rsidR="00941725" w:rsidRDefault="00941725" w:rsidP="00941725">
      <w:pPr>
        <w:pStyle w:val="a4"/>
        <w:shd w:val="clear" w:color="auto" w:fill="FFFFFF"/>
        <w:spacing w:after="0" w:line="240" w:lineRule="auto"/>
        <w:ind w:left="360"/>
        <w:jc w:val="both"/>
        <w:rPr>
          <w:rFonts w:ascii="Times New Roman" w:eastAsia="Times New Roman" w:hAnsi="Times New Roman" w:cs="Times New Roman"/>
          <w:b/>
          <w:i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  <w:t xml:space="preserve">(Lab Submission Link#) : </w:t>
      </w:r>
      <w:r w:rsidR="008F30FD" w:rsidRPr="008F30FD">
        <w:rPr>
          <w:rStyle w:val="a3"/>
          <w:rFonts w:ascii="Times New Roman" w:hAnsi="Times New Roman" w:cs="Times New Roman"/>
          <w:sz w:val="24"/>
          <w:szCs w:val="24"/>
        </w:rPr>
        <w:t>https://goo.gl/forms/MP2n7LQGmm2atsZo2</w:t>
      </w:r>
    </w:p>
    <w:p w14:paraId="13F2DD23" w14:textId="77777777" w:rsidR="00941725" w:rsidRDefault="00941725" w:rsidP="00941725">
      <w:pPr>
        <w:pStyle w:val="a4"/>
        <w:spacing w:before="240" w:line="240" w:lineRule="auto"/>
        <w:ind w:left="0"/>
        <w:jc w:val="both"/>
        <w:rPr>
          <w:rFonts w:ascii="Times New Roman" w:eastAsia="Times New Roman" w:hAnsi="Times New Roman" w:cs="Times New Roman"/>
          <w:b/>
          <w:i/>
          <w:sz w:val="24"/>
          <w:szCs w:val="24"/>
        </w:rPr>
      </w:pPr>
    </w:p>
    <w:p w14:paraId="688E03F8" w14:textId="378F445A" w:rsidR="00ED4AF1" w:rsidRDefault="00941725" w:rsidP="007B241C">
      <w:pPr>
        <w:pStyle w:val="a4"/>
        <w:spacing w:before="240" w:line="240" w:lineRule="auto"/>
        <w:ind w:left="0"/>
        <w:jc w:val="both"/>
      </w:pPr>
      <w:r>
        <w:rPr>
          <w:rFonts w:ascii="Times New Roman" w:eastAsia="Times New Roman" w:hAnsi="Times New Roman" w:cs="Times New Roman"/>
          <w:b/>
          <w:i/>
          <w:sz w:val="24"/>
          <w:szCs w:val="24"/>
        </w:rPr>
        <w:t xml:space="preserve">Cheating, plagiarism, disruptive behavior and other forms of unacceptable conduct are subject to strong sanctions in accordance with university policy. See detailed description of university policy at the following URL: </w:t>
      </w:r>
      <w:hyperlink r:id="rId19" w:history="1">
        <w:r>
          <w:rPr>
            <w:rStyle w:val="a3"/>
            <w:rFonts w:ascii="Times New Roman" w:hAnsi="Times New Roman" w:cs="Times New Roman"/>
            <w:i/>
            <w:sz w:val="24"/>
            <w:szCs w:val="24"/>
          </w:rPr>
          <w:t>https://catalog.umkc.edu/special-notices/academic-honesty/</w:t>
        </w:r>
      </w:hyperlink>
    </w:p>
    <w:sectPr w:rsidR="00ED4AF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3314479" w14:textId="77777777" w:rsidR="00775A7D" w:rsidRDefault="00775A7D" w:rsidP="00ED081A">
      <w:pPr>
        <w:spacing w:after="0" w:line="240" w:lineRule="auto"/>
      </w:pPr>
      <w:r>
        <w:separator/>
      </w:r>
    </w:p>
  </w:endnote>
  <w:endnote w:type="continuationSeparator" w:id="0">
    <w:p w14:paraId="6A774374" w14:textId="77777777" w:rsidR="00775A7D" w:rsidRDefault="00775A7D" w:rsidP="00ED081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08C3F89" w14:textId="77777777" w:rsidR="00775A7D" w:rsidRDefault="00775A7D" w:rsidP="00ED081A">
      <w:pPr>
        <w:spacing w:after="0" w:line="240" w:lineRule="auto"/>
      </w:pPr>
      <w:r>
        <w:separator/>
      </w:r>
    </w:p>
  </w:footnote>
  <w:footnote w:type="continuationSeparator" w:id="0">
    <w:p w14:paraId="1464C52F" w14:textId="77777777" w:rsidR="00775A7D" w:rsidRDefault="00775A7D" w:rsidP="00ED081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4A0CB5"/>
    <w:multiLevelType w:val="hybridMultilevel"/>
    <w:tmpl w:val="67E05E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9D64B4E"/>
    <w:multiLevelType w:val="hybridMultilevel"/>
    <w:tmpl w:val="5A0AC81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4751AE7"/>
    <w:multiLevelType w:val="hybridMultilevel"/>
    <w:tmpl w:val="AAFAC2E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3DBE5B46"/>
    <w:multiLevelType w:val="hybridMultilevel"/>
    <w:tmpl w:val="AC66717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6DCA1B88"/>
    <w:multiLevelType w:val="hybridMultilevel"/>
    <w:tmpl w:val="F5208408"/>
    <w:lvl w:ilvl="0" w:tplc="ADDA0E60">
      <w:start w:val="1"/>
      <w:numFmt w:val="decimal"/>
      <w:lvlText w:val="%1."/>
      <w:lvlJc w:val="left"/>
      <w:pPr>
        <w:ind w:left="1440" w:hanging="360"/>
      </w:pPr>
      <w:rPr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  <w:num w:numId="3">
    <w:abstractNumId w:val="2"/>
  </w:num>
  <w:num w:numId="4">
    <w:abstractNumId w:val="4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bordersDoNotSurroundHeader/>
  <w:bordersDoNotSurroundFooter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zS3MDawMDSxMLU0MjRT0lEKTi0uzszPAykwrQUAp0OwWywAAAA="/>
  </w:docVars>
  <w:rsids>
    <w:rsidRoot w:val="003A19BA"/>
    <w:rsid w:val="00043AAF"/>
    <w:rsid w:val="00072DFC"/>
    <w:rsid w:val="003A19BA"/>
    <w:rsid w:val="00527FC7"/>
    <w:rsid w:val="00634D4F"/>
    <w:rsid w:val="00775A7D"/>
    <w:rsid w:val="007B241C"/>
    <w:rsid w:val="007C66C2"/>
    <w:rsid w:val="007F345D"/>
    <w:rsid w:val="00845795"/>
    <w:rsid w:val="008B30FF"/>
    <w:rsid w:val="008F30FD"/>
    <w:rsid w:val="00941725"/>
    <w:rsid w:val="00974E7B"/>
    <w:rsid w:val="009B6236"/>
    <w:rsid w:val="00A6643A"/>
    <w:rsid w:val="00B552D8"/>
    <w:rsid w:val="00B95D6E"/>
    <w:rsid w:val="00D432B4"/>
    <w:rsid w:val="00DA7A22"/>
    <w:rsid w:val="00E92722"/>
    <w:rsid w:val="00ED081A"/>
    <w:rsid w:val="00ED4A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9A4D5A5"/>
  <w15:chartTrackingRefBased/>
  <w15:docId w15:val="{7180589D-6FBF-4585-93DB-E409031AB9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941725"/>
    <w:pPr>
      <w:spacing w:line="256" w:lineRule="auto"/>
    </w:pPr>
    <w:rPr>
      <w:lang w:val="en-I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941725"/>
    <w:rPr>
      <w:color w:val="0563C1" w:themeColor="hyperlink"/>
      <w:u w:val="single"/>
    </w:rPr>
  </w:style>
  <w:style w:type="paragraph" w:styleId="a4">
    <w:name w:val="List Paragraph"/>
    <w:basedOn w:val="a"/>
    <w:uiPriority w:val="34"/>
    <w:qFormat/>
    <w:rsid w:val="00941725"/>
    <w:pPr>
      <w:ind w:left="720"/>
      <w:contextualSpacing/>
    </w:pPr>
    <w:rPr>
      <w:lang w:val="en-US"/>
    </w:rPr>
  </w:style>
  <w:style w:type="character" w:styleId="a5">
    <w:name w:val="Unresolved Mention"/>
    <w:basedOn w:val="a0"/>
    <w:uiPriority w:val="99"/>
    <w:semiHidden/>
    <w:unhideWhenUsed/>
    <w:rsid w:val="00B95D6E"/>
    <w:rPr>
      <w:color w:val="605E5C"/>
      <w:shd w:val="clear" w:color="auto" w:fill="E1DFDD"/>
    </w:rPr>
  </w:style>
  <w:style w:type="paragraph" w:styleId="a6">
    <w:name w:val="header"/>
    <w:basedOn w:val="a"/>
    <w:link w:val="a7"/>
    <w:uiPriority w:val="99"/>
    <w:unhideWhenUsed/>
    <w:rsid w:val="00ED081A"/>
    <w:pPr>
      <w:pBdr>
        <w:bottom w:val="single" w:sz="6" w:space="1" w:color="auto"/>
      </w:pBdr>
      <w:tabs>
        <w:tab w:val="center" w:pos="4320"/>
        <w:tab w:val="right" w:pos="8640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a7">
    <w:name w:val="页眉 字符"/>
    <w:basedOn w:val="a0"/>
    <w:link w:val="a6"/>
    <w:uiPriority w:val="99"/>
    <w:rsid w:val="00ED081A"/>
    <w:rPr>
      <w:sz w:val="18"/>
      <w:szCs w:val="18"/>
      <w:lang w:val="en-IN"/>
    </w:rPr>
  </w:style>
  <w:style w:type="paragraph" w:styleId="a8">
    <w:name w:val="footer"/>
    <w:basedOn w:val="a"/>
    <w:link w:val="a9"/>
    <w:uiPriority w:val="99"/>
    <w:unhideWhenUsed/>
    <w:rsid w:val="00ED081A"/>
    <w:pPr>
      <w:tabs>
        <w:tab w:val="center" w:pos="4320"/>
        <w:tab w:val="right" w:pos="8640"/>
      </w:tabs>
      <w:snapToGrid w:val="0"/>
      <w:spacing w:line="240" w:lineRule="auto"/>
    </w:pPr>
    <w:rPr>
      <w:sz w:val="18"/>
      <w:szCs w:val="18"/>
    </w:rPr>
  </w:style>
  <w:style w:type="character" w:customStyle="1" w:styleId="a9">
    <w:name w:val="页脚 字符"/>
    <w:basedOn w:val="a0"/>
    <w:link w:val="a8"/>
    <w:uiPriority w:val="99"/>
    <w:rsid w:val="00ED081A"/>
    <w:rPr>
      <w:sz w:val="18"/>
      <w:szCs w:val="18"/>
      <w:lang w:val="en-IN"/>
    </w:rPr>
  </w:style>
  <w:style w:type="table" w:styleId="aa">
    <w:name w:val="Table Grid"/>
    <w:basedOn w:val="a1"/>
    <w:uiPriority w:val="39"/>
    <w:rsid w:val="00B552D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4924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39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489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hyperlink" Target="https://catalog.umkc.edu/special-notices/academic-honesty/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5</Pages>
  <Words>1075</Words>
  <Characters>6128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ndra Shekar, Mayanka (UMKC-Student)</dc:creator>
  <cp:keywords/>
  <dc:description/>
  <cp:lastModifiedBy>Yuxi Mao</cp:lastModifiedBy>
  <cp:revision>3</cp:revision>
  <dcterms:created xsi:type="dcterms:W3CDTF">2018-09-30T06:30:00Z</dcterms:created>
  <dcterms:modified xsi:type="dcterms:W3CDTF">2018-09-30T07:00:00Z</dcterms:modified>
</cp:coreProperties>
</file>